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89230" w14:textId="77777777" w:rsidR="008D5519" w:rsidRDefault="008D5519" w:rsidP="00C838D3">
      <w:pPr>
        <w:jc w:val="center"/>
        <w:rPr>
          <w:rFonts w:asciiTheme="majorBidi" w:hAnsiTheme="majorBidi" w:cstheme="majorBidi"/>
          <w:b/>
          <w:bCs/>
          <w:sz w:val="28"/>
          <w:szCs w:val="28"/>
        </w:rPr>
      </w:pPr>
    </w:p>
    <w:p w14:paraId="0A6D1223" w14:textId="77777777" w:rsidR="004D3423" w:rsidRPr="00F3672E" w:rsidRDefault="004D3423" w:rsidP="00C838D3">
      <w:pPr>
        <w:jc w:val="center"/>
        <w:rPr>
          <w:rFonts w:asciiTheme="majorBidi" w:hAnsiTheme="majorBidi" w:cstheme="majorBidi"/>
          <w:b/>
          <w:bCs/>
          <w:sz w:val="28"/>
          <w:szCs w:val="28"/>
        </w:rPr>
      </w:pPr>
      <w:r w:rsidRPr="00F3672E">
        <w:rPr>
          <w:rFonts w:asciiTheme="majorBidi" w:hAnsiTheme="majorBidi" w:cstheme="majorBidi"/>
          <w:b/>
          <w:bCs/>
          <w:sz w:val="28"/>
          <w:szCs w:val="28"/>
        </w:rPr>
        <w:t>Welcome to Immanuel Lutheran Church</w:t>
      </w:r>
      <w:r w:rsidRPr="00F3672E">
        <w:rPr>
          <w:rFonts w:asciiTheme="majorBidi" w:hAnsiTheme="majorBidi" w:cstheme="majorBidi"/>
          <w:b/>
          <w:bCs/>
          <w:sz w:val="28"/>
          <w:szCs w:val="28"/>
        </w:rPr>
        <w:br/>
        <w:t>630 Adams St Wausau, WI 54403 | ​​Phone: (715) 842-3644</w:t>
      </w:r>
    </w:p>
    <w:p w14:paraId="155D72E7" w14:textId="77777777" w:rsidR="004D3423" w:rsidRPr="00F3672E" w:rsidRDefault="00000000" w:rsidP="00C838D3">
      <w:pPr>
        <w:jc w:val="center"/>
        <w:rPr>
          <w:rFonts w:asciiTheme="majorBidi" w:hAnsiTheme="majorBidi" w:cstheme="majorBidi"/>
          <w:b/>
          <w:bCs/>
          <w:color w:val="0000FF"/>
          <w:sz w:val="28"/>
          <w:szCs w:val="28"/>
          <w:u w:val="single"/>
        </w:rPr>
      </w:pPr>
      <w:hyperlink r:id="rId10" w:tgtFrame="_blank" w:history="1">
        <w:r w:rsidR="004D3423" w:rsidRPr="00F3672E">
          <w:rPr>
            <w:rStyle w:val="Hyperlink"/>
            <w:rFonts w:asciiTheme="majorBidi" w:eastAsiaTheme="majorEastAsia" w:hAnsiTheme="majorBidi" w:cstheme="majorBidi"/>
            <w:sz w:val="28"/>
            <w:szCs w:val="28"/>
          </w:rPr>
          <w:t>http://www.immanuelwausau.org/</w:t>
        </w:r>
      </w:hyperlink>
    </w:p>
    <w:p w14:paraId="3D0DC582" w14:textId="77777777" w:rsidR="00901954" w:rsidRPr="00F3672E"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F3672E">
        <w:rPr>
          <w:rFonts w:asciiTheme="majorBidi" w:eastAsia="Times New Roman" w:hAnsiTheme="majorBidi" w:cstheme="majorBidi"/>
          <w:sz w:val="28"/>
          <w:szCs w:val="28"/>
        </w:rPr>
        <w:t xml:space="preserve">Sunday, </w:t>
      </w:r>
      <w:r w:rsidR="00CE3F9B" w:rsidRPr="00F3672E">
        <w:rPr>
          <w:rFonts w:asciiTheme="majorBidi" w:eastAsia="Times New Roman" w:hAnsiTheme="majorBidi" w:cstheme="majorBidi"/>
          <w:sz w:val="28"/>
          <w:szCs w:val="28"/>
        </w:rPr>
        <w:t>February 12</w:t>
      </w:r>
      <w:r w:rsidR="008D66CB" w:rsidRPr="00F3672E">
        <w:rPr>
          <w:rFonts w:asciiTheme="majorBidi" w:eastAsia="Times New Roman" w:hAnsiTheme="majorBidi" w:cstheme="majorBidi"/>
          <w:sz w:val="28"/>
          <w:szCs w:val="28"/>
        </w:rPr>
        <w:t>, 2023</w:t>
      </w:r>
      <w:r w:rsidRPr="00F3672E">
        <w:rPr>
          <w:rFonts w:asciiTheme="majorBidi" w:eastAsia="Times New Roman" w:hAnsiTheme="majorBidi" w:cstheme="majorBidi"/>
          <w:sz w:val="28"/>
          <w:szCs w:val="28"/>
        </w:rPr>
        <w:br/>
      </w:r>
      <w:r w:rsidR="000562FE" w:rsidRPr="00F3672E">
        <w:rPr>
          <w:rFonts w:asciiTheme="majorBidi" w:eastAsia="Times New Roman" w:hAnsiTheme="majorBidi" w:cstheme="majorBidi"/>
          <w:sz w:val="28"/>
          <w:szCs w:val="28"/>
        </w:rPr>
        <w:t>Epiphany</w:t>
      </w:r>
      <w:r w:rsidR="00CF4F9F" w:rsidRPr="00F3672E">
        <w:rPr>
          <w:rFonts w:asciiTheme="majorBidi" w:eastAsia="Times New Roman" w:hAnsiTheme="majorBidi" w:cstheme="majorBidi"/>
          <w:sz w:val="28"/>
          <w:szCs w:val="28"/>
        </w:rPr>
        <w:t xml:space="preserve"> </w:t>
      </w:r>
      <w:r w:rsidR="00CE3F9B" w:rsidRPr="00F3672E">
        <w:rPr>
          <w:rFonts w:asciiTheme="majorBidi" w:eastAsia="Times New Roman" w:hAnsiTheme="majorBidi" w:cstheme="majorBidi"/>
          <w:sz w:val="28"/>
          <w:szCs w:val="28"/>
        </w:rPr>
        <w:t>6</w:t>
      </w:r>
      <w:r w:rsidR="00CF4F9F" w:rsidRPr="00F3672E">
        <w:rPr>
          <w:rFonts w:asciiTheme="majorBidi" w:eastAsia="Times New Roman" w:hAnsiTheme="majorBidi" w:cstheme="majorBidi"/>
          <w:sz w:val="28"/>
          <w:szCs w:val="28"/>
        </w:rPr>
        <w:t xml:space="preserve"> </w:t>
      </w:r>
      <w:r w:rsidRPr="00F3672E">
        <w:rPr>
          <w:rFonts w:asciiTheme="majorBidi" w:eastAsia="Times New Roman" w:hAnsiTheme="majorBidi" w:cstheme="majorBidi"/>
          <w:sz w:val="28"/>
          <w:szCs w:val="28"/>
        </w:rPr>
        <w:t xml:space="preserve">Year </w:t>
      </w:r>
      <w:r w:rsidR="008D66CB" w:rsidRPr="00F3672E">
        <w:rPr>
          <w:rFonts w:asciiTheme="majorBidi" w:eastAsia="Times New Roman" w:hAnsiTheme="majorBidi" w:cstheme="majorBidi"/>
          <w:sz w:val="28"/>
          <w:szCs w:val="28"/>
        </w:rPr>
        <w:t>A</w:t>
      </w:r>
    </w:p>
    <w:p w14:paraId="545EF1E7" w14:textId="77777777" w:rsidR="00F6275C" w:rsidRPr="00F3672E" w:rsidRDefault="00F6275C" w:rsidP="00901954">
      <w:pPr>
        <w:pStyle w:val="Heading2"/>
        <w:spacing w:before="0" w:beforeAutospacing="0" w:after="0" w:afterAutospacing="0"/>
        <w:rPr>
          <w:rFonts w:asciiTheme="majorBidi" w:eastAsia="Times New Roman" w:hAnsiTheme="majorBidi" w:cstheme="majorBidi"/>
          <w:sz w:val="28"/>
          <w:szCs w:val="28"/>
        </w:rPr>
      </w:pPr>
      <w:r w:rsidRPr="00F3672E">
        <w:rPr>
          <w:rFonts w:asciiTheme="majorBidi" w:eastAsia="Times New Roman" w:hAnsiTheme="majorBidi" w:cstheme="majorBidi"/>
          <w:sz w:val="28"/>
          <w:szCs w:val="28"/>
        </w:rPr>
        <w:t>Prelude</w:t>
      </w:r>
    </w:p>
    <w:p w14:paraId="55CA60C4" w14:textId="77777777" w:rsidR="00945737" w:rsidRDefault="00945737" w:rsidP="003A7975">
      <w:pPr>
        <w:pStyle w:val="Heading3"/>
        <w:spacing w:before="0" w:beforeAutospacing="0" w:after="0" w:afterAutospacing="0"/>
        <w:rPr>
          <w:rFonts w:asciiTheme="majorBidi" w:eastAsia="Times New Roman" w:hAnsiTheme="majorBidi" w:cstheme="majorBidi"/>
        </w:rPr>
      </w:pPr>
    </w:p>
    <w:p w14:paraId="5973176A" w14:textId="5FA19B29" w:rsidR="003A7975" w:rsidRPr="00F3672E" w:rsidRDefault="00F6275C" w:rsidP="003A7975">
      <w:pPr>
        <w:pStyle w:val="Heading3"/>
        <w:spacing w:before="0" w:beforeAutospacing="0" w:after="0" w:afterAutospacing="0"/>
        <w:rPr>
          <w:rFonts w:asciiTheme="majorBidi" w:eastAsia="Times New Roman" w:hAnsiTheme="majorBidi" w:cstheme="majorBidi"/>
        </w:rPr>
      </w:pPr>
      <w:r w:rsidRPr="00F3672E">
        <w:rPr>
          <w:rFonts w:asciiTheme="majorBidi" w:eastAsia="Times New Roman" w:hAnsiTheme="majorBidi" w:cstheme="majorBidi"/>
        </w:rPr>
        <w:t>Announcement</w:t>
      </w:r>
      <w:r w:rsidR="007A1A3B" w:rsidRPr="00F3672E">
        <w:rPr>
          <w:rFonts w:asciiTheme="majorBidi" w:eastAsia="Times New Roman" w:hAnsiTheme="majorBidi" w:cstheme="majorBidi"/>
        </w:rPr>
        <w:t>s</w:t>
      </w:r>
      <w:r w:rsidRPr="00F3672E">
        <w:rPr>
          <w:rFonts w:asciiTheme="majorBidi" w:eastAsia="Times New Roman" w:hAnsiTheme="majorBidi" w:cstheme="majorBidi"/>
        </w:rPr>
        <w:t xml:space="preserve"> </w:t>
      </w:r>
    </w:p>
    <w:p w14:paraId="2F5617F3" w14:textId="77777777" w:rsidR="008C122E" w:rsidRPr="00F3672E" w:rsidRDefault="008C122E" w:rsidP="00BC370A">
      <w:pPr>
        <w:rPr>
          <w:rFonts w:eastAsia="Times New Roman"/>
          <w:b/>
          <w:bCs/>
          <w:sz w:val="28"/>
          <w:szCs w:val="28"/>
        </w:rPr>
      </w:pPr>
    </w:p>
    <w:p w14:paraId="14E181F9" w14:textId="77777777" w:rsidR="007D2F2A" w:rsidRPr="00F3672E" w:rsidRDefault="007D2F2A" w:rsidP="00BC370A">
      <w:pPr>
        <w:rPr>
          <w:rFonts w:eastAsia="Times New Roman"/>
          <w:sz w:val="28"/>
          <w:szCs w:val="28"/>
        </w:rPr>
      </w:pPr>
      <w:r w:rsidRPr="00F3672E">
        <w:rPr>
          <w:rFonts w:eastAsia="Times New Roman"/>
          <w:i/>
          <w:iCs/>
          <w:sz w:val="28"/>
          <w:szCs w:val="28"/>
        </w:rPr>
        <w:t xml:space="preserve">Please </w:t>
      </w:r>
      <w:r w:rsidR="00DC3BD9" w:rsidRPr="00F3672E">
        <w:rPr>
          <w:rFonts w:eastAsia="Times New Roman"/>
          <w:i/>
          <w:iCs/>
          <w:sz w:val="28"/>
          <w:szCs w:val="28"/>
        </w:rPr>
        <w:t>stand</w:t>
      </w:r>
      <w:r w:rsidR="00DC3BD9" w:rsidRPr="00F3672E">
        <w:rPr>
          <w:rFonts w:eastAsia="Times New Roman"/>
          <w:sz w:val="28"/>
          <w:szCs w:val="28"/>
        </w:rPr>
        <w:t>.</w:t>
      </w:r>
    </w:p>
    <w:p w14:paraId="2A43E5E1" w14:textId="7EB303E7" w:rsidR="008C122E" w:rsidRPr="00F3672E" w:rsidRDefault="008C122E" w:rsidP="00BC370A">
      <w:pPr>
        <w:rPr>
          <w:rFonts w:eastAsia="Times New Roman"/>
          <w:b/>
          <w:bCs/>
          <w:sz w:val="28"/>
          <w:szCs w:val="28"/>
        </w:rPr>
      </w:pPr>
      <w:r w:rsidRPr="00F3672E">
        <w:rPr>
          <w:rFonts w:eastAsia="Times New Roman"/>
          <w:b/>
          <w:bCs/>
          <w:sz w:val="28"/>
          <w:szCs w:val="28"/>
        </w:rPr>
        <w:t xml:space="preserve">Gathering Hymn             </w:t>
      </w:r>
      <w:r w:rsidR="007748D3" w:rsidRPr="00F3672E">
        <w:rPr>
          <w:rFonts w:eastAsia="Times New Roman"/>
          <w:b/>
          <w:bCs/>
          <w:sz w:val="28"/>
          <w:szCs w:val="28"/>
        </w:rPr>
        <w:t xml:space="preserve">  </w:t>
      </w:r>
      <w:r w:rsidR="00CB42D0" w:rsidRPr="00F3672E">
        <w:rPr>
          <w:rFonts w:eastAsia="Times New Roman"/>
          <w:b/>
          <w:bCs/>
          <w:sz w:val="28"/>
          <w:szCs w:val="28"/>
        </w:rPr>
        <w:t xml:space="preserve"> </w:t>
      </w:r>
      <w:r w:rsidR="00D36D78" w:rsidRPr="00F3672E">
        <w:rPr>
          <w:rFonts w:eastAsia="Times New Roman"/>
          <w:b/>
          <w:bCs/>
          <w:sz w:val="28"/>
          <w:szCs w:val="28"/>
        </w:rPr>
        <w:t xml:space="preserve">             </w:t>
      </w:r>
      <w:r w:rsidRPr="00F3672E">
        <w:rPr>
          <w:rFonts w:eastAsia="Times New Roman"/>
          <w:b/>
          <w:bCs/>
          <w:sz w:val="28"/>
          <w:szCs w:val="28"/>
        </w:rPr>
        <w:t xml:space="preserve"> “</w:t>
      </w:r>
      <w:r w:rsidR="00D36D78" w:rsidRPr="00F3672E">
        <w:rPr>
          <w:rFonts w:eastAsia="Times New Roman"/>
          <w:b/>
          <w:bCs/>
          <w:sz w:val="28"/>
          <w:szCs w:val="28"/>
        </w:rPr>
        <w:t>Come All Ye People</w:t>
      </w:r>
      <w:r w:rsidRPr="00F3672E">
        <w:rPr>
          <w:rFonts w:eastAsia="Times New Roman"/>
          <w:b/>
          <w:bCs/>
          <w:sz w:val="28"/>
          <w:szCs w:val="28"/>
        </w:rPr>
        <w:t xml:space="preserve">” </w:t>
      </w:r>
      <w:r w:rsidR="007748D3" w:rsidRPr="00F3672E">
        <w:rPr>
          <w:rFonts w:eastAsia="Times New Roman"/>
          <w:b/>
          <w:bCs/>
          <w:sz w:val="28"/>
          <w:szCs w:val="28"/>
        </w:rPr>
        <w:t xml:space="preserve"> </w:t>
      </w:r>
      <w:r w:rsidR="00CB42D0" w:rsidRPr="00F3672E">
        <w:rPr>
          <w:rFonts w:eastAsia="Times New Roman"/>
          <w:b/>
          <w:bCs/>
          <w:sz w:val="28"/>
          <w:szCs w:val="28"/>
        </w:rPr>
        <w:t xml:space="preserve">         </w:t>
      </w:r>
      <w:r w:rsidR="007748D3" w:rsidRPr="00F3672E">
        <w:rPr>
          <w:rFonts w:eastAsia="Times New Roman"/>
          <w:b/>
          <w:bCs/>
          <w:sz w:val="28"/>
          <w:szCs w:val="28"/>
        </w:rPr>
        <w:t xml:space="preserve"> </w:t>
      </w:r>
      <w:r w:rsidR="0075253A" w:rsidRPr="00F3672E">
        <w:rPr>
          <w:rFonts w:eastAsia="Times New Roman"/>
          <w:b/>
          <w:bCs/>
          <w:sz w:val="28"/>
          <w:szCs w:val="28"/>
        </w:rPr>
        <w:t xml:space="preserve">    </w:t>
      </w:r>
      <w:r w:rsidR="00D36D78" w:rsidRPr="00F3672E">
        <w:rPr>
          <w:rFonts w:eastAsia="Times New Roman"/>
          <w:b/>
          <w:bCs/>
          <w:sz w:val="28"/>
          <w:szCs w:val="28"/>
        </w:rPr>
        <w:t xml:space="preserve">                 </w:t>
      </w:r>
      <w:r w:rsidR="00AD6AD3">
        <w:rPr>
          <w:rFonts w:eastAsia="Times New Roman"/>
          <w:b/>
          <w:bCs/>
          <w:sz w:val="28"/>
          <w:szCs w:val="28"/>
        </w:rPr>
        <w:t xml:space="preserve">             </w:t>
      </w:r>
      <w:r w:rsidR="00D36D78" w:rsidRPr="00F3672E">
        <w:rPr>
          <w:rFonts w:eastAsia="Times New Roman"/>
          <w:b/>
          <w:bCs/>
          <w:sz w:val="28"/>
          <w:szCs w:val="28"/>
        </w:rPr>
        <w:t xml:space="preserve"> </w:t>
      </w:r>
      <w:r w:rsidRPr="00F3672E">
        <w:rPr>
          <w:rFonts w:eastAsia="Times New Roman"/>
          <w:b/>
          <w:bCs/>
          <w:sz w:val="28"/>
          <w:szCs w:val="28"/>
        </w:rPr>
        <w:t>#</w:t>
      </w:r>
      <w:r w:rsidR="0075253A" w:rsidRPr="00F3672E">
        <w:rPr>
          <w:rFonts w:eastAsia="Times New Roman"/>
          <w:b/>
          <w:bCs/>
          <w:sz w:val="28"/>
          <w:szCs w:val="28"/>
        </w:rPr>
        <w:t xml:space="preserve"> </w:t>
      </w:r>
      <w:r w:rsidR="00D36D78" w:rsidRPr="00F3672E">
        <w:rPr>
          <w:rFonts w:eastAsia="Times New Roman"/>
          <w:b/>
          <w:bCs/>
          <w:sz w:val="28"/>
          <w:szCs w:val="28"/>
        </w:rPr>
        <w:t xml:space="preserve">819 </w:t>
      </w:r>
    </w:p>
    <w:p w14:paraId="09D6B9F7" w14:textId="77777777" w:rsidR="008C122E" w:rsidRPr="00F3672E" w:rsidRDefault="008C122E" w:rsidP="00BC370A">
      <w:pPr>
        <w:rPr>
          <w:rFonts w:eastAsia="Times New Roman"/>
          <w:b/>
          <w:bCs/>
          <w:sz w:val="28"/>
          <w:szCs w:val="28"/>
        </w:rPr>
      </w:pPr>
    </w:p>
    <w:p w14:paraId="0DA8E850" w14:textId="77777777" w:rsidR="00901954" w:rsidRPr="00F3672E" w:rsidRDefault="003A7975" w:rsidP="00BC370A">
      <w:pPr>
        <w:rPr>
          <w:rFonts w:eastAsia="Times New Roman"/>
          <w:b/>
          <w:bCs/>
          <w:sz w:val="28"/>
          <w:szCs w:val="28"/>
        </w:rPr>
      </w:pPr>
      <w:r w:rsidRPr="00F3672E">
        <w:rPr>
          <w:rFonts w:eastAsia="Times New Roman"/>
          <w:b/>
          <w:bCs/>
          <w:sz w:val="28"/>
          <w:szCs w:val="28"/>
        </w:rPr>
        <w:t>C</w:t>
      </w:r>
      <w:r w:rsidR="00901954" w:rsidRPr="00F3672E">
        <w:rPr>
          <w:rFonts w:eastAsia="Times New Roman"/>
          <w:b/>
          <w:bCs/>
          <w:sz w:val="28"/>
          <w:szCs w:val="28"/>
        </w:rPr>
        <w:t>onfession and Forgiveness</w:t>
      </w:r>
    </w:p>
    <w:p w14:paraId="23E505A7" w14:textId="77777777" w:rsidR="00504490" w:rsidRPr="00F3672E" w:rsidRDefault="00504490" w:rsidP="00BC370A">
      <w:pPr>
        <w:rPr>
          <w:rFonts w:eastAsia="Times New Roman"/>
          <w:b/>
          <w:bCs/>
          <w:sz w:val="28"/>
          <w:szCs w:val="28"/>
        </w:rPr>
      </w:pPr>
    </w:p>
    <w:p w14:paraId="2416A12D" w14:textId="77777777" w:rsidR="00504490" w:rsidRPr="00F3672E" w:rsidRDefault="00CE1A15" w:rsidP="00504490">
      <w:pPr>
        <w:rPr>
          <w:rFonts w:eastAsia="Times New Roman"/>
          <w:sz w:val="28"/>
          <w:szCs w:val="28"/>
        </w:rPr>
      </w:pPr>
      <w:r w:rsidRPr="00F3672E">
        <w:rPr>
          <w:rFonts w:eastAsia="Times New Roman"/>
          <w:sz w:val="28"/>
          <w:szCs w:val="28"/>
        </w:rPr>
        <w:t>P:</w:t>
      </w:r>
      <w:r w:rsidR="00DC245C" w:rsidRPr="00F3672E">
        <w:rPr>
          <w:rFonts w:eastAsia="Times New Roman"/>
          <w:sz w:val="28"/>
          <w:szCs w:val="28"/>
        </w:rPr>
        <w:t xml:space="preserve"> </w:t>
      </w:r>
      <w:r w:rsidR="00504490" w:rsidRPr="00F3672E">
        <w:rPr>
          <w:rFonts w:eastAsia="Times New Roman"/>
          <w:sz w:val="28"/>
          <w:szCs w:val="28"/>
        </w:rPr>
        <w:t>Gracious God</w:t>
      </w:r>
    </w:p>
    <w:p w14:paraId="1331F618" w14:textId="77777777" w:rsidR="00504490" w:rsidRPr="00F3672E" w:rsidRDefault="00CE1A15" w:rsidP="00504490">
      <w:pPr>
        <w:rPr>
          <w:rFonts w:eastAsia="Times New Roman"/>
          <w:b/>
          <w:bCs/>
          <w:sz w:val="28"/>
          <w:szCs w:val="28"/>
        </w:rPr>
      </w:pPr>
      <w:r w:rsidRPr="00F3672E">
        <w:rPr>
          <w:rFonts w:eastAsia="Times New Roman"/>
          <w:b/>
          <w:bCs/>
          <w:sz w:val="28"/>
          <w:szCs w:val="28"/>
        </w:rPr>
        <w:t xml:space="preserve">All: </w:t>
      </w:r>
      <w:r w:rsidR="00504490" w:rsidRPr="00F3672E">
        <w:rPr>
          <w:rFonts w:eastAsia="Times New Roman"/>
          <w:b/>
          <w:bCs/>
          <w:sz w:val="28"/>
          <w:szCs w:val="28"/>
        </w:rPr>
        <w:t>Have mercy on us</w:t>
      </w:r>
      <w:r w:rsidR="006727F6" w:rsidRPr="00F3672E">
        <w:rPr>
          <w:rFonts w:eastAsia="Times New Roman"/>
          <w:b/>
          <w:bCs/>
          <w:sz w:val="28"/>
          <w:szCs w:val="28"/>
        </w:rPr>
        <w:t>.</w:t>
      </w:r>
    </w:p>
    <w:p w14:paraId="7EBAB9C7" w14:textId="77777777" w:rsidR="00504490" w:rsidRPr="00F3672E" w:rsidRDefault="00504490" w:rsidP="00504490">
      <w:pPr>
        <w:rPr>
          <w:rFonts w:eastAsia="Times New Roman"/>
          <w:b/>
          <w:bCs/>
          <w:sz w:val="28"/>
          <w:szCs w:val="28"/>
        </w:rPr>
      </w:pPr>
      <w:r w:rsidRPr="00F3672E">
        <w:rPr>
          <w:rFonts w:eastAsia="Times New Roman"/>
          <w:b/>
          <w:bCs/>
          <w:sz w:val="28"/>
          <w:szCs w:val="28"/>
        </w:rPr>
        <w:t xml:space="preserve">We confess that we have turned from </w:t>
      </w:r>
      <w:proofErr w:type="gramStart"/>
      <w:r w:rsidRPr="00F3672E">
        <w:rPr>
          <w:rFonts w:eastAsia="Times New Roman"/>
          <w:b/>
          <w:bCs/>
          <w:sz w:val="28"/>
          <w:szCs w:val="28"/>
        </w:rPr>
        <w:t>you</w:t>
      </w:r>
      <w:proofErr w:type="gramEnd"/>
    </w:p>
    <w:p w14:paraId="5C75F6EF" w14:textId="77777777" w:rsidR="00504490" w:rsidRPr="00F3672E" w:rsidRDefault="006727F6" w:rsidP="00504490">
      <w:pPr>
        <w:rPr>
          <w:rFonts w:eastAsia="Times New Roman"/>
          <w:b/>
          <w:bCs/>
          <w:sz w:val="28"/>
          <w:szCs w:val="28"/>
        </w:rPr>
      </w:pPr>
      <w:r w:rsidRPr="00F3672E">
        <w:rPr>
          <w:rFonts w:eastAsia="Times New Roman"/>
          <w:b/>
          <w:bCs/>
          <w:sz w:val="28"/>
          <w:szCs w:val="28"/>
        </w:rPr>
        <w:t>a</w:t>
      </w:r>
      <w:r w:rsidR="00504490" w:rsidRPr="00F3672E">
        <w:rPr>
          <w:rFonts w:eastAsia="Times New Roman"/>
          <w:b/>
          <w:bCs/>
          <w:sz w:val="28"/>
          <w:szCs w:val="28"/>
        </w:rPr>
        <w:t xml:space="preserve">nd given </w:t>
      </w:r>
      <w:proofErr w:type="gramStart"/>
      <w:r w:rsidR="00504490" w:rsidRPr="00F3672E">
        <w:rPr>
          <w:rFonts w:eastAsia="Times New Roman"/>
          <w:b/>
          <w:bCs/>
          <w:sz w:val="28"/>
          <w:szCs w:val="28"/>
        </w:rPr>
        <w:t>ourselves</w:t>
      </w:r>
      <w:proofErr w:type="gramEnd"/>
      <w:r w:rsidR="00504490" w:rsidRPr="00F3672E">
        <w:rPr>
          <w:rFonts w:eastAsia="Times New Roman"/>
          <w:b/>
          <w:bCs/>
          <w:sz w:val="28"/>
          <w:szCs w:val="28"/>
        </w:rPr>
        <w:t xml:space="preserve"> into the power of sin.</w:t>
      </w:r>
    </w:p>
    <w:p w14:paraId="348F218A" w14:textId="77777777" w:rsidR="00504490" w:rsidRPr="00F3672E" w:rsidRDefault="00504490" w:rsidP="00504490">
      <w:pPr>
        <w:rPr>
          <w:rFonts w:eastAsia="Times New Roman"/>
          <w:b/>
          <w:bCs/>
          <w:sz w:val="28"/>
          <w:szCs w:val="28"/>
        </w:rPr>
      </w:pPr>
      <w:r w:rsidRPr="00F3672E">
        <w:rPr>
          <w:rFonts w:eastAsia="Times New Roman"/>
          <w:b/>
          <w:bCs/>
          <w:sz w:val="28"/>
          <w:szCs w:val="28"/>
        </w:rPr>
        <w:t>We are truly sorry and humbly repent.</w:t>
      </w:r>
    </w:p>
    <w:p w14:paraId="7206887E" w14:textId="77777777" w:rsidR="00504490" w:rsidRPr="00F3672E" w:rsidRDefault="006727F6" w:rsidP="00504490">
      <w:pPr>
        <w:rPr>
          <w:rFonts w:eastAsia="Times New Roman"/>
          <w:b/>
          <w:bCs/>
          <w:sz w:val="28"/>
          <w:szCs w:val="28"/>
        </w:rPr>
      </w:pPr>
      <w:r w:rsidRPr="00F3672E">
        <w:rPr>
          <w:rFonts w:eastAsia="Times New Roman"/>
          <w:b/>
          <w:bCs/>
          <w:sz w:val="28"/>
          <w:szCs w:val="28"/>
        </w:rPr>
        <w:t>i</w:t>
      </w:r>
      <w:r w:rsidR="00504490" w:rsidRPr="00F3672E">
        <w:rPr>
          <w:rFonts w:eastAsia="Times New Roman"/>
          <w:b/>
          <w:bCs/>
          <w:sz w:val="28"/>
          <w:szCs w:val="28"/>
        </w:rPr>
        <w:t>n your compassion forgive us our sins,</w:t>
      </w:r>
    </w:p>
    <w:p w14:paraId="7FAF300C" w14:textId="77777777" w:rsidR="00504490" w:rsidRPr="00F3672E" w:rsidRDefault="006727F6" w:rsidP="00504490">
      <w:pPr>
        <w:rPr>
          <w:rFonts w:eastAsia="Times New Roman"/>
          <w:b/>
          <w:bCs/>
          <w:sz w:val="28"/>
          <w:szCs w:val="28"/>
        </w:rPr>
      </w:pPr>
      <w:r w:rsidRPr="00F3672E">
        <w:rPr>
          <w:rFonts w:eastAsia="Times New Roman"/>
          <w:b/>
          <w:bCs/>
          <w:sz w:val="28"/>
          <w:szCs w:val="28"/>
        </w:rPr>
        <w:t>k</w:t>
      </w:r>
      <w:r w:rsidR="00504490" w:rsidRPr="00F3672E">
        <w:rPr>
          <w:rFonts w:eastAsia="Times New Roman"/>
          <w:b/>
          <w:bCs/>
          <w:sz w:val="28"/>
          <w:szCs w:val="28"/>
        </w:rPr>
        <w:t xml:space="preserve">nown and unknown, things we have </w:t>
      </w:r>
      <w:proofErr w:type="gramStart"/>
      <w:r w:rsidR="00504490" w:rsidRPr="00F3672E">
        <w:rPr>
          <w:rFonts w:eastAsia="Times New Roman"/>
          <w:b/>
          <w:bCs/>
          <w:sz w:val="28"/>
          <w:szCs w:val="28"/>
        </w:rPr>
        <w:t>done</w:t>
      </w:r>
      <w:proofErr w:type="gramEnd"/>
    </w:p>
    <w:p w14:paraId="7ED33A4F" w14:textId="77777777" w:rsidR="00504490" w:rsidRPr="00F3672E" w:rsidRDefault="006727F6" w:rsidP="00504490">
      <w:pPr>
        <w:rPr>
          <w:rFonts w:eastAsia="Times New Roman"/>
          <w:b/>
          <w:bCs/>
          <w:sz w:val="28"/>
          <w:szCs w:val="28"/>
        </w:rPr>
      </w:pPr>
      <w:r w:rsidRPr="00F3672E">
        <w:rPr>
          <w:rFonts w:eastAsia="Times New Roman"/>
          <w:b/>
          <w:bCs/>
          <w:sz w:val="28"/>
          <w:szCs w:val="28"/>
        </w:rPr>
        <w:t>a</w:t>
      </w:r>
      <w:r w:rsidR="00504490" w:rsidRPr="00F3672E">
        <w:rPr>
          <w:rFonts w:eastAsia="Times New Roman"/>
          <w:b/>
          <w:bCs/>
          <w:sz w:val="28"/>
          <w:szCs w:val="28"/>
        </w:rPr>
        <w:t xml:space="preserve">nd things we have failed to do. </w:t>
      </w:r>
    </w:p>
    <w:p w14:paraId="0870F5F1" w14:textId="77777777" w:rsidR="00504490" w:rsidRPr="00F3672E" w:rsidRDefault="00504490" w:rsidP="00504490">
      <w:pPr>
        <w:rPr>
          <w:rFonts w:eastAsia="Times New Roman"/>
          <w:b/>
          <w:bCs/>
          <w:sz w:val="28"/>
          <w:szCs w:val="28"/>
        </w:rPr>
      </w:pPr>
      <w:r w:rsidRPr="00F3672E">
        <w:rPr>
          <w:rFonts w:eastAsia="Times New Roman"/>
          <w:b/>
          <w:bCs/>
          <w:sz w:val="28"/>
          <w:szCs w:val="28"/>
        </w:rPr>
        <w:t xml:space="preserve">Turn us again to you, and uphold us by your </w:t>
      </w:r>
      <w:proofErr w:type="gramStart"/>
      <w:r w:rsidRPr="00F3672E">
        <w:rPr>
          <w:rFonts w:eastAsia="Times New Roman"/>
          <w:b/>
          <w:bCs/>
          <w:sz w:val="28"/>
          <w:szCs w:val="28"/>
        </w:rPr>
        <w:t>spirit</w:t>
      </w:r>
      <w:proofErr w:type="gramEnd"/>
      <w:r w:rsidRPr="00F3672E">
        <w:rPr>
          <w:rFonts w:eastAsia="Times New Roman"/>
          <w:b/>
          <w:bCs/>
          <w:sz w:val="28"/>
          <w:szCs w:val="28"/>
        </w:rPr>
        <w:t xml:space="preserve"> </w:t>
      </w:r>
    </w:p>
    <w:p w14:paraId="7097E129" w14:textId="77777777" w:rsidR="00504490" w:rsidRPr="00F3672E" w:rsidRDefault="006727F6" w:rsidP="00504490">
      <w:pPr>
        <w:rPr>
          <w:rFonts w:eastAsia="Times New Roman"/>
          <w:b/>
          <w:bCs/>
          <w:sz w:val="28"/>
          <w:szCs w:val="28"/>
        </w:rPr>
      </w:pPr>
      <w:r w:rsidRPr="00F3672E">
        <w:rPr>
          <w:rFonts w:eastAsia="Times New Roman"/>
          <w:b/>
          <w:bCs/>
          <w:sz w:val="28"/>
          <w:szCs w:val="28"/>
        </w:rPr>
        <w:t>s</w:t>
      </w:r>
      <w:r w:rsidR="00504490" w:rsidRPr="00F3672E">
        <w:rPr>
          <w:rFonts w:eastAsia="Times New Roman"/>
          <w:b/>
          <w:bCs/>
          <w:sz w:val="28"/>
          <w:szCs w:val="28"/>
        </w:rPr>
        <w:t xml:space="preserve">o that we may live and serve you </w:t>
      </w:r>
      <w:r w:rsidRPr="00F3672E">
        <w:rPr>
          <w:rFonts w:eastAsia="Times New Roman"/>
          <w:b/>
          <w:bCs/>
          <w:sz w:val="28"/>
          <w:szCs w:val="28"/>
        </w:rPr>
        <w:t>in</w:t>
      </w:r>
      <w:r w:rsidR="00504490" w:rsidRPr="00F3672E">
        <w:rPr>
          <w:rFonts w:eastAsia="Times New Roman"/>
          <w:b/>
          <w:bCs/>
          <w:sz w:val="28"/>
          <w:szCs w:val="28"/>
        </w:rPr>
        <w:t xml:space="preserve"> newness of life, </w:t>
      </w:r>
    </w:p>
    <w:p w14:paraId="0DA5CE18" w14:textId="77777777" w:rsidR="00504490" w:rsidRPr="00F3672E" w:rsidRDefault="006727F6" w:rsidP="00504490">
      <w:pPr>
        <w:rPr>
          <w:rFonts w:eastAsia="Times New Roman"/>
          <w:b/>
          <w:bCs/>
          <w:sz w:val="28"/>
          <w:szCs w:val="28"/>
        </w:rPr>
      </w:pPr>
      <w:r w:rsidRPr="00F3672E">
        <w:rPr>
          <w:rFonts w:eastAsia="Times New Roman"/>
          <w:b/>
          <w:bCs/>
          <w:sz w:val="28"/>
          <w:szCs w:val="28"/>
        </w:rPr>
        <w:t>i</w:t>
      </w:r>
      <w:r w:rsidR="00504490" w:rsidRPr="00F3672E">
        <w:rPr>
          <w:rFonts w:eastAsia="Times New Roman"/>
          <w:b/>
          <w:bCs/>
          <w:sz w:val="28"/>
          <w:szCs w:val="28"/>
        </w:rPr>
        <w:t>n Jesus Christ, our savior and Lord. Amen.</w:t>
      </w:r>
    </w:p>
    <w:p w14:paraId="2CE02D49" w14:textId="77777777" w:rsidR="004B390C" w:rsidRPr="00F3672E" w:rsidRDefault="004B390C" w:rsidP="00B20280">
      <w:pPr>
        <w:rPr>
          <w:rFonts w:eastAsia="Times New Roman"/>
          <w:b/>
          <w:bCs/>
          <w:sz w:val="28"/>
          <w:szCs w:val="28"/>
        </w:rPr>
      </w:pPr>
    </w:p>
    <w:p w14:paraId="2F3616B2" w14:textId="77777777" w:rsidR="00027FDA" w:rsidRPr="00F3672E" w:rsidRDefault="004D3423" w:rsidP="00C41188">
      <w:pPr>
        <w:rPr>
          <w:rFonts w:asciiTheme="majorBidi" w:hAnsiTheme="majorBidi" w:cstheme="majorBidi"/>
          <w:sz w:val="28"/>
          <w:szCs w:val="28"/>
          <w:shd w:val="clear" w:color="auto" w:fill="FFFFFF"/>
        </w:rPr>
      </w:pPr>
      <w:r w:rsidRPr="00F3672E">
        <w:rPr>
          <w:rFonts w:asciiTheme="majorBidi" w:hAnsiTheme="majorBidi" w:cstheme="majorBidi"/>
          <w:b/>
          <w:bCs/>
          <w:sz w:val="28"/>
          <w:szCs w:val="28"/>
        </w:rPr>
        <w:t>Greeting</w:t>
      </w:r>
      <w:r w:rsidRPr="00F3672E">
        <w:rPr>
          <w:rFonts w:asciiTheme="majorBidi" w:hAnsiTheme="majorBidi" w:cstheme="majorBidi"/>
          <w:sz w:val="28"/>
          <w:szCs w:val="28"/>
          <w:shd w:val="clear" w:color="auto" w:fill="FFFFFF"/>
        </w:rPr>
        <w:t xml:space="preserve"> </w:t>
      </w:r>
    </w:p>
    <w:p w14:paraId="491187F3" w14:textId="77777777" w:rsidR="008C122E" w:rsidRPr="00F3672E" w:rsidRDefault="008C122E" w:rsidP="00C41188">
      <w:pPr>
        <w:rPr>
          <w:rFonts w:eastAsia="Times New Roman"/>
          <w:sz w:val="28"/>
          <w:szCs w:val="28"/>
        </w:rPr>
      </w:pPr>
      <w:r w:rsidRPr="00F3672E">
        <w:rPr>
          <w:rFonts w:asciiTheme="majorBidi" w:hAnsiTheme="majorBidi" w:cstheme="majorBidi"/>
          <w:sz w:val="28"/>
          <w:szCs w:val="28"/>
          <w:shd w:val="clear" w:color="auto" w:fill="FFFFFF"/>
        </w:rPr>
        <w:t xml:space="preserve">P: </w:t>
      </w:r>
      <w:r w:rsidR="00C41188" w:rsidRPr="00F3672E">
        <w:rPr>
          <w:rFonts w:eastAsia="Times New Roman"/>
          <w:sz w:val="28"/>
          <w:szCs w:val="28"/>
        </w:rPr>
        <w:t xml:space="preserve">The grace of the Lord Jesus Christ  and the love of God and communion of the Holy Spirit be with you all. </w:t>
      </w:r>
    </w:p>
    <w:p w14:paraId="40995496" w14:textId="77777777" w:rsidR="00C41188" w:rsidRPr="00F3672E" w:rsidRDefault="008C122E" w:rsidP="00C41188">
      <w:pPr>
        <w:rPr>
          <w:rFonts w:eastAsia="Times New Roman"/>
          <w:sz w:val="28"/>
          <w:szCs w:val="28"/>
        </w:rPr>
      </w:pPr>
      <w:r w:rsidRPr="00F3672E">
        <w:rPr>
          <w:rFonts w:eastAsia="Times New Roman"/>
          <w:sz w:val="28"/>
          <w:szCs w:val="28"/>
        </w:rPr>
        <w:t xml:space="preserve">C: </w:t>
      </w:r>
      <w:proofErr w:type="gramStart"/>
      <w:r w:rsidRPr="00F3672E">
        <w:rPr>
          <w:rFonts w:eastAsia="Times New Roman"/>
          <w:b/>
          <w:bCs/>
          <w:sz w:val="28"/>
          <w:szCs w:val="28"/>
        </w:rPr>
        <w:t>and also</w:t>
      </w:r>
      <w:proofErr w:type="gramEnd"/>
      <w:r w:rsidRPr="00F3672E">
        <w:rPr>
          <w:rFonts w:eastAsia="Times New Roman"/>
          <w:b/>
          <w:bCs/>
          <w:sz w:val="28"/>
          <w:szCs w:val="28"/>
        </w:rPr>
        <w:t>,</w:t>
      </w:r>
      <w:r w:rsidRPr="00F3672E">
        <w:rPr>
          <w:rFonts w:eastAsia="Times New Roman"/>
          <w:sz w:val="28"/>
          <w:szCs w:val="28"/>
        </w:rPr>
        <w:t xml:space="preserve"> </w:t>
      </w:r>
      <w:r w:rsidRPr="00F3672E">
        <w:rPr>
          <w:rFonts w:eastAsia="Times New Roman"/>
          <w:b/>
          <w:bCs/>
          <w:sz w:val="28"/>
          <w:szCs w:val="28"/>
        </w:rPr>
        <w:t>with you</w:t>
      </w:r>
    </w:p>
    <w:p w14:paraId="554EDA21" w14:textId="77777777" w:rsidR="001F4B3C" w:rsidRPr="00F3672E" w:rsidRDefault="001F4B3C" w:rsidP="00C41188">
      <w:pPr>
        <w:rPr>
          <w:rFonts w:eastAsia="Times New Roman"/>
          <w:sz w:val="28"/>
          <w:szCs w:val="28"/>
        </w:rPr>
      </w:pPr>
    </w:p>
    <w:p w14:paraId="4D130372" w14:textId="77777777" w:rsidR="00CE2EF8" w:rsidRPr="00F3672E" w:rsidRDefault="00CE2EF8" w:rsidP="00CE2EF8">
      <w:pPr>
        <w:rPr>
          <w:rFonts w:eastAsia="Times New Roman"/>
          <w:b/>
          <w:bCs/>
          <w:sz w:val="28"/>
          <w:szCs w:val="28"/>
        </w:rPr>
      </w:pPr>
      <w:r w:rsidRPr="00F3672E">
        <w:rPr>
          <w:rFonts w:eastAsia="Times New Roman"/>
          <w:b/>
          <w:bCs/>
          <w:sz w:val="28"/>
          <w:szCs w:val="28"/>
        </w:rPr>
        <w:t xml:space="preserve">Glory To God                                                          </w:t>
      </w:r>
      <w:r w:rsidR="006903C0" w:rsidRPr="00F3672E">
        <w:rPr>
          <w:rFonts w:eastAsia="Times New Roman"/>
          <w:b/>
          <w:bCs/>
          <w:sz w:val="28"/>
          <w:szCs w:val="28"/>
        </w:rPr>
        <w:t xml:space="preserve">                             </w:t>
      </w:r>
      <w:r w:rsidR="00EA05A0" w:rsidRPr="00F3672E">
        <w:rPr>
          <w:rFonts w:eastAsia="Times New Roman"/>
          <w:b/>
          <w:bCs/>
          <w:sz w:val="28"/>
          <w:szCs w:val="28"/>
        </w:rPr>
        <w:t xml:space="preserve">                               </w:t>
      </w:r>
      <w:r w:rsidR="00F379A2" w:rsidRPr="00F3672E">
        <w:rPr>
          <w:rFonts w:eastAsia="Times New Roman"/>
          <w:b/>
          <w:bCs/>
          <w:sz w:val="28"/>
          <w:szCs w:val="28"/>
        </w:rPr>
        <w:t xml:space="preserve">pg. </w:t>
      </w:r>
      <w:r w:rsidRPr="00F3672E">
        <w:rPr>
          <w:rFonts w:eastAsia="Times New Roman"/>
          <w:b/>
          <w:bCs/>
          <w:sz w:val="28"/>
          <w:szCs w:val="28"/>
        </w:rPr>
        <w:t>13</w:t>
      </w:r>
      <w:r w:rsidR="006903C0" w:rsidRPr="00F3672E">
        <w:rPr>
          <w:rFonts w:eastAsia="Times New Roman"/>
          <w:b/>
          <w:bCs/>
          <w:sz w:val="28"/>
          <w:szCs w:val="28"/>
        </w:rPr>
        <w:t>9</w:t>
      </w:r>
    </w:p>
    <w:p w14:paraId="6D7815FC" w14:textId="77777777" w:rsidR="004D3423" w:rsidRPr="00F3672E" w:rsidRDefault="004D3423" w:rsidP="00C838D3">
      <w:pPr>
        <w:rPr>
          <w:rFonts w:asciiTheme="majorBidi" w:hAnsiTheme="majorBidi" w:cstheme="majorBidi"/>
          <w:b/>
          <w:bCs/>
          <w:sz w:val="28"/>
          <w:szCs w:val="28"/>
        </w:rPr>
      </w:pPr>
    </w:p>
    <w:p w14:paraId="32F06221" w14:textId="77777777" w:rsidR="00146746" w:rsidRPr="00F3672E" w:rsidRDefault="00000000" w:rsidP="002C2BD4">
      <w:pPr>
        <w:pStyle w:val="Heading3"/>
        <w:spacing w:before="0" w:beforeAutospacing="0" w:after="0" w:afterAutospacing="0"/>
      </w:pPr>
      <w:r w:rsidRPr="00F3672E">
        <w:rPr>
          <w:rFonts w:asciiTheme="majorBidi" w:eastAsia="Times New Roman" w:hAnsiTheme="majorBidi" w:cstheme="majorBidi"/>
        </w:rPr>
        <w:t>Prayer of the Day</w:t>
      </w:r>
      <w:bookmarkStart w:id="0" w:name="_Hlk113776636"/>
    </w:p>
    <w:p w14:paraId="4AF14FF3" w14:textId="77777777" w:rsidR="002C2BD4" w:rsidRPr="00F3672E" w:rsidRDefault="007D2F2A" w:rsidP="00BC370A">
      <w:pPr>
        <w:pStyle w:val="Style2"/>
        <w:rPr>
          <w:b w:val="0"/>
          <w:bCs/>
        </w:rPr>
      </w:pPr>
      <w:r w:rsidRPr="00F3672E">
        <w:rPr>
          <w:b w:val="0"/>
          <w:bCs/>
          <w:i/>
          <w:iCs/>
        </w:rPr>
        <w:t>Please be seated</w:t>
      </w:r>
      <w:r w:rsidR="00DC3BD9" w:rsidRPr="00F3672E">
        <w:rPr>
          <w:b w:val="0"/>
          <w:bCs/>
        </w:rPr>
        <w:t>.</w:t>
      </w:r>
    </w:p>
    <w:p w14:paraId="03C4EBE6" w14:textId="77777777" w:rsidR="00945737" w:rsidRDefault="00945737" w:rsidP="00BC370A">
      <w:pPr>
        <w:pStyle w:val="Style2"/>
      </w:pPr>
    </w:p>
    <w:p w14:paraId="3A663C41" w14:textId="0F31C7A6" w:rsidR="009B23D9" w:rsidRPr="00F3672E" w:rsidRDefault="009B23D9" w:rsidP="00BC370A">
      <w:pPr>
        <w:pStyle w:val="Style2"/>
        <w:rPr>
          <w:rFonts w:ascii="Times New Roman" w:hAnsi="Times New Roman" w:cs="Times New Roman"/>
          <w:bCs/>
        </w:rPr>
      </w:pPr>
      <w:r w:rsidRPr="00F3672E">
        <w:t xml:space="preserve">First </w:t>
      </w:r>
      <w:r w:rsidR="00E43C60" w:rsidRPr="00F3672E">
        <w:t>Lesson</w:t>
      </w:r>
      <w:r w:rsidRPr="00F3672E">
        <w:t xml:space="preserve">: </w:t>
      </w:r>
      <w:r w:rsidR="00BC370A" w:rsidRPr="00F3672E">
        <w:t xml:space="preserve"> </w:t>
      </w:r>
      <w:r w:rsidR="00D36D78" w:rsidRPr="00F3672E">
        <w:rPr>
          <w:rFonts w:ascii="Times New Roman" w:hAnsi="Times New Roman" w:cs="Times New Roman"/>
          <w:bCs/>
        </w:rPr>
        <w:t>Deuteronomy 30:15-20</w:t>
      </w:r>
    </w:p>
    <w:p w14:paraId="09D6A1BC" w14:textId="77777777" w:rsidR="003D0336" w:rsidRPr="00F3672E" w:rsidRDefault="003D0336" w:rsidP="008F10F1">
      <w:pPr>
        <w:pStyle w:val="Style2"/>
        <w:rPr>
          <w:rFonts w:ascii="Times New Roman" w:hAnsi="Times New Roman" w:cs="Times New Roman"/>
          <w:bCs/>
        </w:rPr>
      </w:pPr>
    </w:p>
    <w:p w14:paraId="253B82C6" w14:textId="77777777" w:rsidR="00945737" w:rsidRDefault="00945737" w:rsidP="008F10F1">
      <w:pPr>
        <w:pStyle w:val="Style2"/>
        <w:rPr>
          <w:rFonts w:ascii="Times New Roman" w:hAnsi="Times New Roman" w:cs="Times New Roman"/>
          <w:bCs/>
        </w:rPr>
      </w:pPr>
    </w:p>
    <w:p w14:paraId="6EA3E18D" w14:textId="77777777" w:rsidR="00945737" w:rsidRDefault="00945737" w:rsidP="008F10F1">
      <w:pPr>
        <w:pStyle w:val="Style2"/>
        <w:rPr>
          <w:rFonts w:ascii="Times New Roman" w:hAnsi="Times New Roman" w:cs="Times New Roman"/>
          <w:bCs/>
        </w:rPr>
      </w:pPr>
    </w:p>
    <w:p w14:paraId="402C64A0" w14:textId="77777777" w:rsidR="00945737" w:rsidRDefault="00945737" w:rsidP="008F10F1">
      <w:pPr>
        <w:pStyle w:val="Style2"/>
        <w:rPr>
          <w:rFonts w:ascii="Times New Roman" w:hAnsi="Times New Roman" w:cs="Times New Roman"/>
          <w:bCs/>
        </w:rPr>
      </w:pPr>
    </w:p>
    <w:p w14:paraId="30BBC11F" w14:textId="77777777" w:rsidR="00945737" w:rsidRDefault="00945737" w:rsidP="008F10F1">
      <w:pPr>
        <w:pStyle w:val="Style2"/>
        <w:rPr>
          <w:rFonts w:ascii="Times New Roman" w:hAnsi="Times New Roman" w:cs="Times New Roman"/>
          <w:bCs/>
        </w:rPr>
      </w:pPr>
    </w:p>
    <w:p w14:paraId="6A21CF20" w14:textId="77777777" w:rsidR="00945737" w:rsidRDefault="00945737" w:rsidP="008F10F1">
      <w:pPr>
        <w:pStyle w:val="Style2"/>
        <w:rPr>
          <w:rFonts w:ascii="Times New Roman" w:hAnsi="Times New Roman" w:cs="Times New Roman"/>
          <w:bCs/>
        </w:rPr>
      </w:pPr>
    </w:p>
    <w:p w14:paraId="0A075D87" w14:textId="2DECA279" w:rsidR="008F10F1" w:rsidRPr="00F3672E" w:rsidRDefault="00DC0E31" w:rsidP="008F10F1">
      <w:pPr>
        <w:pStyle w:val="Style2"/>
      </w:pPr>
      <w:r w:rsidRPr="00F3672E">
        <w:rPr>
          <w:rFonts w:ascii="Times New Roman" w:hAnsi="Times New Roman" w:cs="Times New Roman"/>
          <w:bCs/>
        </w:rPr>
        <w:t xml:space="preserve">Psalm </w:t>
      </w:r>
      <w:r w:rsidR="008F10F1" w:rsidRPr="00F3672E">
        <w:rPr>
          <w:bCs/>
        </w:rPr>
        <w:t xml:space="preserve">: </w:t>
      </w:r>
      <w:r w:rsidR="008F10F1" w:rsidRPr="00F3672E">
        <w:t xml:space="preserve">Psalm </w:t>
      </w:r>
      <w:r w:rsidR="00EB3F41" w:rsidRPr="00F3672E">
        <w:t>1</w:t>
      </w:r>
      <w:r w:rsidR="00F3672E" w:rsidRPr="00F3672E">
        <w:t>19:1-8</w:t>
      </w:r>
    </w:p>
    <w:p w14:paraId="579BA84F" w14:textId="77777777" w:rsidR="00DC0E31" w:rsidRPr="00F3672E" w:rsidRDefault="00DC0E31" w:rsidP="00BC370A">
      <w:pPr>
        <w:pStyle w:val="Style2"/>
        <w:rPr>
          <w:rFonts w:ascii="Times New Roman" w:hAnsi="Times New Roman" w:cs="Times New Roman"/>
          <w:bCs/>
        </w:rPr>
      </w:pPr>
    </w:p>
    <w:p w14:paraId="3DFA60F7" w14:textId="77777777" w:rsidR="00F3672E" w:rsidRPr="00F3672E" w:rsidRDefault="009F3B83" w:rsidP="00F3672E">
      <w:pPr>
        <w:rPr>
          <w:rFonts w:eastAsia="Times New Roman"/>
          <w:sz w:val="28"/>
          <w:szCs w:val="28"/>
        </w:rPr>
      </w:pPr>
      <w:r w:rsidRPr="00F3672E">
        <w:rPr>
          <w:rFonts w:eastAsia="Times New Roman"/>
          <w:b/>
          <w:bCs/>
          <w:sz w:val="28"/>
          <w:szCs w:val="28"/>
        </w:rPr>
        <w:t>P</w:t>
      </w:r>
      <w:r w:rsidRPr="00F3672E">
        <w:rPr>
          <w:rFonts w:eastAsia="Times New Roman"/>
          <w:sz w:val="28"/>
          <w:szCs w:val="28"/>
        </w:rPr>
        <w:t xml:space="preserve">: </w:t>
      </w:r>
      <w:r w:rsidR="00F3672E" w:rsidRPr="00F3672E">
        <w:rPr>
          <w:rFonts w:eastAsia="Times New Roman"/>
          <w:sz w:val="28"/>
          <w:szCs w:val="28"/>
        </w:rPr>
        <w:t xml:space="preserve">: </w:t>
      </w:r>
      <w:r w:rsidR="00F3672E" w:rsidRPr="00F3672E">
        <w:rPr>
          <w:rFonts w:eastAsia="Times New Roman"/>
          <w:sz w:val="28"/>
          <w:szCs w:val="28"/>
          <w:vertAlign w:val="superscript"/>
        </w:rPr>
        <w:t>1</w:t>
      </w:r>
      <w:r w:rsidR="00F3672E" w:rsidRPr="00F3672E">
        <w:rPr>
          <w:rFonts w:eastAsia="Times New Roman"/>
          <w:sz w:val="28"/>
          <w:szCs w:val="28"/>
        </w:rPr>
        <w:t xml:space="preserve">Happy are they whose </w:t>
      </w:r>
      <w:r w:rsidR="00F3672E" w:rsidRPr="00F3672E">
        <w:rPr>
          <w:rFonts w:eastAsia="Times New Roman"/>
          <w:sz w:val="28"/>
          <w:szCs w:val="28"/>
          <w:vertAlign w:val="superscript"/>
        </w:rPr>
        <w:t>|</w:t>
      </w:r>
      <w:r w:rsidR="00F3672E" w:rsidRPr="00F3672E">
        <w:rPr>
          <w:rFonts w:eastAsia="Times New Roman"/>
          <w:sz w:val="28"/>
          <w:szCs w:val="28"/>
        </w:rPr>
        <w:t xml:space="preserve"> way is blameles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sz w:val="28"/>
          <w:szCs w:val="28"/>
        </w:rPr>
        <w:t xml:space="preserve">who follow the teaching </w:t>
      </w:r>
      <w:r w:rsidR="00F3672E" w:rsidRPr="00F3672E">
        <w:rPr>
          <w:rFonts w:eastAsia="Times New Roman"/>
          <w:sz w:val="28"/>
          <w:szCs w:val="28"/>
          <w:vertAlign w:val="superscript"/>
        </w:rPr>
        <w:t>|</w:t>
      </w:r>
      <w:r w:rsidR="00F3672E" w:rsidRPr="00F3672E">
        <w:rPr>
          <w:rFonts w:eastAsia="Times New Roman"/>
          <w:sz w:val="28"/>
          <w:szCs w:val="28"/>
        </w:rPr>
        <w:t xml:space="preserve"> of the Lord!</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2</w:t>
      </w:r>
      <w:r w:rsidR="00F3672E" w:rsidRPr="00F3672E">
        <w:rPr>
          <w:rFonts w:eastAsia="Times New Roman"/>
          <w:b/>
          <w:bCs/>
          <w:sz w:val="28"/>
          <w:szCs w:val="28"/>
        </w:rPr>
        <w:t xml:space="preserve">Happy are they who observe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your decree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b/>
          <w:bCs/>
          <w:sz w:val="28"/>
          <w:szCs w:val="28"/>
        </w:rPr>
        <w:t xml:space="preserve">and seek you with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all their heart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3</w:t>
      </w:r>
      <w:r w:rsidR="00F3672E" w:rsidRPr="00F3672E">
        <w:rPr>
          <w:rFonts w:eastAsia="Times New Roman"/>
          <w:sz w:val="28"/>
          <w:szCs w:val="28"/>
        </w:rPr>
        <w:t xml:space="preserve">who never do </w:t>
      </w:r>
      <w:r w:rsidR="00F3672E" w:rsidRPr="00F3672E">
        <w:rPr>
          <w:rFonts w:eastAsia="Times New Roman"/>
          <w:sz w:val="28"/>
          <w:szCs w:val="28"/>
          <w:vertAlign w:val="superscript"/>
        </w:rPr>
        <w:t>|</w:t>
      </w:r>
      <w:r w:rsidR="00F3672E" w:rsidRPr="00F3672E">
        <w:rPr>
          <w:rFonts w:eastAsia="Times New Roman"/>
          <w:sz w:val="28"/>
          <w:szCs w:val="28"/>
        </w:rPr>
        <w:t xml:space="preserve"> any wrong,</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sz w:val="28"/>
          <w:szCs w:val="28"/>
        </w:rPr>
        <w:t xml:space="preserve">but always walk </w:t>
      </w:r>
      <w:r w:rsidR="00F3672E" w:rsidRPr="00F3672E">
        <w:rPr>
          <w:rFonts w:eastAsia="Times New Roman"/>
          <w:sz w:val="28"/>
          <w:szCs w:val="28"/>
          <w:vertAlign w:val="superscript"/>
        </w:rPr>
        <w:t>|</w:t>
      </w:r>
      <w:r w:rsidR="00F3672E" w:rsidRPr="00F3672E">
        <w:rPr>
          <w:rFonts w:eastAsia="Times New Roman"/>
          <w:sz w:val="28"/>
          <w:szCs w:val="28"/>
        </w:rPr>
        <w:t xml:space="preserve"> in your way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4</w:t>
      </w:r>
      <w:r w:rsidR="00F3672E" w:rsidRPr="00F3672E">
        <w:rPr>
          <w:rFonts w:eastAsia="Times New Roman"/>
          <w:b/>
          <w:bCs/>
          <w:sz w:val="28"/>
          <w:szCs w:val="28"/>
        </w:rPr>
        <w:t xml:space="preserve">You laid down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your commandment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b/>
          <w:bCs/>
          <w:sz w:val="28"/>
          <w:szCs w:val="28"/>
        </w:rPr>
        <w:t xml:space="preserve">that we should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fully keep them.</w:t>
      </w:r>
      <w:r w:rsidR="00F3672E" w:rsidRPr="00F3672E">
        <w:rPr>
          <w:rFonts w:eastAsia="Times New Roman"/>
          <w:sz w:val="28"/>
          <w:szCs w:val="28"/>
        </w:rPr>
        <w:t> R</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5</w:t>
      </w:r>
      <w:r w:rsidR="00F3672E" w:rsidRPr="00F3672E">
        <w:rPr>
          <w:rFonts w:eastAsia="Times New Roman"/>
          <w:sz w:val="28"/>
          <w:szCs w:val="28"/>
        </w:rPr>
        <w:t xml:space="preserve">Oh, that my ways were made </w:t>
      </w:r>
      <w:r w:rsidR="00F3672E" w:rsidRPr="00F3672E">
        <w:rPr>
          <w:rFonts w:eastAsia="Times New Roman"/>
          <w:sz w:val="28"/>
          <w:szCs w:val="28"/>
          <w:vertAlign w:val="superscript"/>
        </w:rPr>
        <w:t>|</w:t>
      </w:r>
      <w:r w:rsidR="00F3672E" w:rsidRPr="00F3672E">
        <w:rPr>
          <w:rFonts w:eastAsia="Times New Roman"/>
          <w:sz w:val="28"/>
          <w:szCs w:val="28"/>
        </w:rPr>
        <w:t xml:space="preserve"> so direct</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sz w:val="28"/>
          <w:szCs w:val="28"/>
        </w:rPr>
        <w:t xml:space="preserve">that I might </w:t>
      </w:r>
      <w:r w:rsidR="00F3672E" w:rsidRPr="00F3672E">
        <w:rPr>
          <w:rFonts w:eastAsia="Times New Roman"/>
          <w:sz w:val="28"/>
          <w:szCs w:val="28"/>
          <w:vertAlign w:val="superscript"/>
        </w:rPr>
        <w:t>|</w:t>
      </w:r>
      <w:r w:rsidR="00F3672E" w:rsidRPr="00F3672E">
        <w:rPr>
          <w:rFonts w:eastAsia="Times New Roman"/>
          <w:sz w:val="28"/>
          <w:szCs w:val="28"/>
        </w:rPr>
        <w:t xml:space="preserve"> keep your statute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6</w:t>
      </w:r>
      <w:r w:rsidR="00F3672E" w:rsidRPr="00F3672E">
        <w:rPr>
          <w:rFonts w:eastAsia="Times New Roman"/>
          <w:b/>
          <w:bCs/>
          <w:sz w:val="28"/>
          <w:szCs w:val="28"/>
        </w:rPr>
        <w:t xml:space="preserve">Then I should not be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put to shame,</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b/>
          <w:bCs/>
          <w:sz w:val="28"/>
          <w:szCs w:val="28"/>
        </w:rPr>
        <w:t xml:space="preserve">when I regard all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your commandment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7</w:t>
      </w:r>
      <w:r w:rsidR="00F3672E" w:rsidRPr="00F3672E">
        <w:rPr>
          <w:rFonts w:eastAsia="Times New Roman"/>
          <w:sz w:val="28"/>
          <w:szCs w:val="28"/>
        </w:rPr>
        <w:t xml:space="preserve">I will thank you with </w:t>
      </w:r>
      <w:r w:rsidR="00F3672E" w:rsidRPr="00F3672E">
        <w:rPr>
          <w:rFonts w:eastAsia="Times New Roman"/>
          <w:sz w:val="28"/>
          <w:szCs w:val="28"/>
          <w:vertAlign w:val="superscript"/>
        </w:rPr>
        <w:t>|</w:t>
      </w:r>
      <w:r w:rsidR="00F3672E" w:rsidRPr="00F3672E">
        <w:rPr>
          <w:rFonts w:eastAsia="Times New Roman"/>
          <w:sz w:val="28"/>
          <w:szCs w:val="28"/>
        </w:rPr>
        <w:t xml:space="preserve"> a true heart,</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sz w:val="28"/>
          <w:szCs w:val="28"/>
        </w:rPr>
        <w:t xml:space="preserve">when I have learned your </w:t>
      </w:r>
      <w:r w:rsidR="00F3672E" w:rsidRPr="00F3672E">
        <w:rPr>
          <w:rFonts w:eastAsia="Times New Roman"/>
          <w:sz w:val="28"/>
          <w:szCs w:val="28"/>
          <w:vertAlign w:val="superscript"/>
        </w:rPr>
        <w:t>|</w:t>
      </w:r>
      <w:r w:rsidR="00F3672E" w:rsidRPr="00F3672E">
        <w:rPr>
          <w:rFonts w:eastAsia="Times New Roman"/>
          <w:sz w:val="28"/>
          <w:szCs w:val="28"/>
        </w:rPr>
        <w:t xml:space="preserve"> righteous judgment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vertAlign w:val="superscript"/>
        </w:rPr>
        <w:t>8</w:t>
      </w:r>
      <w:r w:rsidR="00F3672E" w:rsidRPr="00F3672E">
        <w:rPr>
          <w:rFonts w:eastAsia="Times New Roman"/>
          <w:b/>
          <w:bCs/>
          <w:sz w:val="28"/>
          <w:szCs w:val="28"/>
        </w:rPr>
        <w:t xml:space="preserve">I will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keep your statutes;</w:t>
      </w:r>
      <w:r w:rsidR="00F3672E" w:rsidRPr="00F3672E">
        <w:rPr>
          <w:rFonts w:eastAsia="Times New Roman"/>
          <w:sz w:val="28"/>
          <w:szCs w:val="28"/>
        </w:rPr>
        <w:br/>
      </w:r>
      <w:r w:rsidR="00F3672E" w:rsidRPr="00F3672E">
        <w:rPr>
          <w:rFonts w:eastAsia="Times New Roman"/>
          <w:sz w:val="28"/>
          <w:szCs w:val="28"/>
        </w:rPr>
        <w:t> </w:t>
      </w:r>
      <w:r w:rsidR="00F3672E" w:rsidRPr="00F3672E">
        <w:rPr>
          <w:rFonts w:eastAsia="Times New Roman"/>
          <w:sz w:val="28"/>
          <w:szCs w:val="28"/>
        </w:rPr>
        <w:t> </w:t>
      </w:r>
      <w:r w:rsidR="00F3672E" w:rsidRPr="00F3672E">
        <w:rPr>
          <w:rFonts w:eastAsia="Times New Roman"/>
          <w:b/>
          <w:bCs/>
          <w:sz w:val="28"/>
          <w:szCs w:val="28"/>
        </w:rPr>
        <w:t xml:space="preserve">do not utter- </w:t>
      </w:r>
      <w:r w:rsidR="00F3672E" w:rsidRPr="00F3672E">
        <w:rPr>
          <w:rFonts w:eastAsia="Times New Roman"/>
          <w:b/>
          <w:bCs/>
          <w:sz w:val="28"/>
          <w:szCs w:val="28"/>
          <w:vertAlign w:val="superscript"/>
        </w:rPr>
        <w:t>|</w:t>
      </w:r>
      <w:r w:rsidR="00F3672E" w:rsidRPr="00F3672E">
        <w:rPr>
          <w:rFonts w:eastAsia="Times New Roman"/>
          <w:b/>
          <w:bCs/>
          <w:sz w:val="28"/>
          <w:szCs w:val="28"/>
        </w:rPr>
        <w:t xml:space="preserve"> </w:t>
      </w:r>
      <w:proofErr w:type="spellStart"/>
      <w:r w:rsidR="00F3672E" w:rsidRPr="00F3672E">
        <w:rPr>
          <w:rFonts w:eastAsia="Times New Roman"/>
          <w:b/>
          <w:bCs/>
          <w:sz w:val="28"/>
          <w:szCs w:val="28"/>
        </w:rPr>
        <w:t>ly</w:t>
      </w:r>
      <w:proofErr w:type="spellEnd"/>
      <w:r w:rsidR="00F3672E" w:rsidRPr="00F3672E">
        <w:rPr>
          <w:rFonts w:eastAsia="Times New Roman"/>
          <w:b/>
          <w:bCs/>
          <w:sz w:val="28"/>
          <w:szCs w:val="28"/>
        </w:rPr>
        <w:t xml:space="preserve"> forsake me.</w:t>
      </w:r>
      <w:r w:rsidR="00F3672E" w:rsidRPr="00F3672E">
        <w:rPr>
          <w:rFonts w:eastAsia="Times New Roman"/>
          <w:sz w:val="28"/>
          <w:szCs w:val="28"/>
        </w:rPr>
        <w:t> R</w:t>
      </w:r>
    </w:p>
    <w:p w14:paraId="28F9DD7F" w14:textId="4966C42A" w:rsidR="00E43C60" w:rsidRPr="00F3672E" w:rsidRDefault="00E43C60" w:rsidP="00F3672E"/>
    <w:p w14:paraId="14B3200A" w14:textId="373AE35F" w:rsidR="009B23D9" w:rsidRPr="00F3672E" w:rsidRDefault="00BC370A" w:rsidP="0017612B">
      <w:pPr>
        <w:pStyle w:val="Style2"/>
      </w:pPr>
      <w:bookmarkStart w:id="1" w:name="_Hlk113776648"/>
      <w:bookmarkEnd w:id="0"/>
      <w:r w:rsidRPr="00F3672E">
        <w:t>S</w:t>
      </w:r>
      <w:r w:rsidR="009B23D9" w:rsidRPr="00F3672E">
        <w:t xml:space="preserve">econd </w:t>
      </w:r>
      <w:r w:rsidR="00E43C60" w:rsidRPr="00F3672E">
        <w:t>Lesson</w:t>
      </w:r>
      <w:r w:rsidR="009B23D9" w:rsidRPr="00F3672E">
        <w:t xml:space="preserve">: </w:t>
      </w:r>
      <w:r w:rsidR="009F3B83" w:rsidRPr="00F3672E">
        <w:rPr>
          <w:bCs/>
        </w:rPr>
        <w:t xml:space="preserve">1 Corinthians </w:t>
      </w:r>
      <w:r w:rsidR="00F3672E" w:rsidRPr="00F3672E">
        <w:rPr>
          <w:bCs/>
        </w:rPr>
        <w:t>3:1-9</w:t>
      </w:r>
    </w:p>
    <w:bookmarkEnd w:id="1"/>
    <w:p w14:paraId="36E0DD60" w14:textId="77777777" w:rsidR="00AC31E0" w:rsidRPr="00F3672E" w:rsidRDefault="00AC31E0" w:rsidP="0017612B">
      <w:pPr>
        <w:pStyle w:val="Style2"/>
      </w:pPr>
    </w:p>
    <w:p w14:paraId="6B997920" w14:textId="47572A7B" w:rsidR="00166705" w:rsidRPr="00F3672E" w:rsidRDefault="00166705" w:rsidP="00166705">
      <w:pPr>
        <w:rPr>
          <w:rStyle w:val="Style2Char"/>
          <w:rFonts w:eastAsiaTheme="minorHAnsi"/>
        </w:rPr>
      </w:pPr>
      <w:bookmarkStart w:id="2" w:name="_Hlk123808897"/>
      <w:r w:rsidRPr="00F3672E">
        <w:rPr>
          <w:rFonts w:eastAsia="Times New Roman"/>
          <w:b/>
          <w:bCs/>
          <w:sz w:val="28"/>
          <w:szCs w:val="28"/>
        </w:rPr>
        <w:t xml:space="preserve">Hymn                  </w:t>
      </w:r>
      <w:r w:rsidR="007B5015" w:rsidRPr="00F3672E">
        <w:rPr>
          <w:rFonts w:eastAsia="Times New Roman"/>
          <w:b/>
          <w:bCs/>
          <w:sz w:val="28"/>
          <w:szCs w:val="28"/>
        </w:rPr>
        <w:t xml:space="preserve">      </w:t>
      </w:r>
      <w:r w:rsidR="00C46451">
        <w:rPr>
          <w:rFonts w:eastAsia="Times New Roman"/>
          <w:b/>
          <w:bCs/>
          <w:sz w:val="28"/>
          <w:szCs w:val="28"/>
        </w:rPr>
        <w:t xml:space="preserve">              </w:t>
      </w:r>
      <w:r w:rsidRPr="00F3672E">
        <w:rPr>
          <w:rFonts w:eastAsia="Times New Roman"/>
          <w:b/>
          <w:bCs/>
          <w:sz w:val="28"/>
          <w:szCs w:val="28"/>
        </w:rPr>
        <w:t>“</w:t>
      </w:r>
      <w:r w:rsidR="00F3672E" w:rsidRPr="00F3672E">
        <w:rPr>
          <w:rFonts w:eastAsia="Times New Roman"/>
          <w:b/>
          <w:bCs/>
          <w:sz w:val="28"/>
          <w:szCs w:val="28"/>
        </w:rPr>
        <w:t>Open Your Ears Ye Faithful People</w:t>
      </w:r>
      <w:r w:rsidRPr="00F3672E">
        <w:rPr>
          <w:rFonts w:eastAsia="Times New Roman"/>
          <w:b/>
          <w:bCs/>
          <w:sz w:val="28"/>
          <w:szCs w:val="28"/>
        </w:rPr>
        <w:t xml:space="preserve">” </w:t>
      </w:r>
      <w:r w:rsidR="00C46451">
        <w:rPr>
          <w:rFonts w:eastAsia="Times New Roman"/>
          <w:b/>
          <w:bCs/>
          <w:sz w:val="28"/>
          <w:szCs w:val="28"/>
        </w:rPr>
        <w:t xml:space="preserve">        </w:t>
      </w:r>
      <w:r w:rsidR="007B5015" w:rsidRPr="00F3672E">
        <w:rPr>
          <w:rFonts w:eastAsia="Times New Roman"/>
          <w:b/>
          <w:bCs/>
          <w:sz w:val="28"/>
          <w:szCs w:val="28"/>
        </w:rPr>
        <w:t xml:space="preserve"> </w:t>
      </w:r>
      <w:r w:rsidR="00EB3F41" w:rsidRPr="00F3672E">
        <w:rPr>
          <w:rFonts w:eastAsia="Times New Roman"/>
          <w:b/>
          <w:bCs/>
          <w:sz w:val="28"/>
          <w:szCs w:val="28"/>
        </w:rPr>
        <w:t xml:space="preserve">   </w:t>
      </w:r>
      <w:r w:rsidR="00F3672E">
        <w:rPr>
          <w:rFonts w:eastAsia="Times New Roman"/>
          <w:b/>
          <w:bCs/>
          <w:sz w:val="28"/>
          <w:szCs w:val="28"/>
        </w:rPr>
        <w:t xml:space="preserve">   </w:t>
      </w:r>
      <w:r w:rsidR="00EB3F41" w:rsidRPr="00F3672E">
        <w:rPr>
          <w:rFonts w:eastAsia="Times New Roman"/>
          <w:b/>
          <w:bCs/>
          <w:sz w:val="28"/>
          <w:szCs w:val="28"/>
        </w:rPr>
        <w:t xml:space="preserve"> </w:t>
      </w:r>
      <w:r w:rsidR="00AD6AD3">
        <w:rPr>
          <w:rFonts w:eastAsia="Times New Roman"/>
          <w:b/>
          <w:bCs/>
          <w:sz w:val="28"/>
          <w:szCs w:val="28"/>
        </w:rPr>
        <w:t xml:space="preserve">              </w:t>
      </w:r>
      <w:r w:rsidRPr="00F3672E">
        <w:rPr>
          <w:rFonts w:eastAsia="Times New Roman"/>
          <w:b/>
          <w:bCs/>
          <w:sz w:val="28"/>
          <w:szCs w:val="28"/>
        </w:rPr>
        <w:t xml:space="preserve"># </w:t>
      </w:r>
      <w:r w:rsidR="00F3672E" w:rsidRPr="00F3672E">
        <w:rPr>
          <w:rFonts w:eastAsia="Times New Roman"/>
          <w:b/>
          <w:bCs/>
          <w:sz w:val="28"/>
          <w:szCs w:val="28"/>
        </w:rPr>
        <w:t>519</w:t>
      </w:r>
      <w:r w:rsidRPr="00F3672E">
        <w:rPr>
          <w:rFonts w:eastAsia="Times New Roman"/>
          <w:b/>
          <w:bCs/>
          <w:sz w:val="28"/>
          <w:szCs w:val="28"/>
        </w:rPr>
        <w:t xml:space="preserve">                           </w:t>
      </w:r>
      <w:bookmarkEnd w:id="2"/>
      <w:r w:rsidRPr="00F3672E">
        <w:rPr>
          <w:rStyle w:val="Style2Char"/>
          <w:rFonts w:eastAsiaTheme="minorHAnsi"/>
        </w:rPr>
        <w:t xml:space="preserve">           </w:t>
      </w:r>
    </w:p>
    <w:p w14:paraId="79C8A4E0" w14:textId="77777777" w:rsidR="00AC31E0" w:rsidRPr="00F3672E" w:rsidRDefault="00AC31E0" w:rsidP="0017612B">
      <w:pPr>
        <w:pStyle w:val="Style2"/>
      </w:pPr>
    </w:p>
    <w:p w14:paraId="216A2714" w14:textId="77777777" w:rsidR="00414D36" w:rsidRPr="00F3672E" w:rsidRDefault="00414D36" w:rsidP="0017612B">
      <w:pPr>
        <w:pStyle w:val="Style2"/>
      </w:pPr>
      <w:r w:rsidRPr="00F3672E">
        <w:t>Gospel Acclamation</w:t>
      </w:r>
      <w:r w:rsidR="00DC3BD9" w:rsidRPr="00F3672E">
        <w:t xml:space="preserve">     </w:t>
      </w:r>
      <w:r w:rsidRPr="00F3672E">
        <w:tab/>
      </w:r>
      <w:r w:rsidRPr="00F3672E">
        <w:tab/>
      </w:r>
      <w:r w:rsidRPr="00F3672E">
        <w:tab/>
        <w:t xml:space="preserve">                   </w:t>
      </w:r>
      <w:r w:rsidR="00993A7D" w:rsidRPr="00F3672E">
        <w:t xml:space="preserve">                     </w:t>
      </w:r>
      <w:r w:rsidR="0003749E" w:rsidRPr="00F3672E">
        <w:t xml:space="preserve">                               </w:t>
      </w:r>
      <w:r w:rsidR="00DC3BD9" w:rsidRPr="00F3672E">
        <w:t xml:space="preserve">          </w:t>
      </w:r>
      <w:r w:rsidRPr="00F3672E">
        <w:t>pg.1</w:t>
      </w:r>
      <w:r w:rsidR="00A80C91" w:rsidRPr="00F3672E">
        <w:t>42</w:t>
      </w:r>
    </w:p>
    <w:p w14:paraId="0069EDEE" w14:textId="77777777" w:rsidR="00606D3F" w:rsidRPr="00F3672E" w:rsidRDefault="00606D3F" w:rsidP="0017612B">
      <w:pPr>
        <w:pStyle w:val="Style2"/>
        <w:rPr>
          <w:b w:val="0"/>
          <w:bCs/>
        </w:rPr>
      </w:pPr>
      <w:r w:rsidRPr="00F3672E">
        <w:rPr>
          <w:b w:val="0"/>
          <w:bCs/>
          <w:i/>
          <w:iCs/>
        </w:rPr>
        <w:t>Please stand</w:t>
      </w:r>
      <w:r w:rsidRPr="00F3672E">
        <w:rPr>
          <w:b w:val="0"/>
          <w:bCs/>
        </w:rPr>
        <w:t>.</w:t>
      </w:r>
    </w:p>
    <w:p w14:paraId="7AD977C2" w14:textId="1E6A5C41" w:rsidR="00565272" w:rsidRPr="00F3672E" w:rsidRDefault="00357BA2" w:rsidP="00565272">
      <w:pPr>
        <w:spacing w:before="100" w:beforeAutospacing="1" w:after="100" w:afterAutospacing="1"/>
        <w:outlineLvl w:val="2"/>
        <w:rPr>
          <w:rFonts w:eastAsia="Times New Roman"/>
          <w:b/>
          <w:sz w:val="28"/>
          <w:szCs w:val="28"/>
        </w:rPr>
      </w:pPr>
      <w:r w:rsidRPr="00F3672E">
        <w:rPr>
          <w:b/>
          <w:sz w:val="28"/>
          <w:szCs w:val="28"/>
        </w:rPr>
        <w:t xml:space="preserve">Gospel: </w:t>
      </w:r>
      <w:r w:rsidR="00841B7C" w:rsidRPr="00F3672E">
        <w:rPr>
          <w:b/>
          <w:sz w:val="28"/>
          <w:szCs w:val="28"/>
        </w:rPr>
        <w:t xml:space="preserve">                                   </w:t>
      </w:r>
      <w:r w:rsidR="0003749E" w:rsidRPr="00F3672E">
        <w:rPr>
          <w:b/>
          <w:sz w:val="28"/>
          <w:szCs w:val="28"/>
        </w:rPr>
        <w:t xml:space="preserve">            </w:t>
      </w:r>
      <w:r w:rsidR="004F1A66" w:rsidRPr="00F3672E">
        <w:rPr>
          <w:b/>
          <w:sz w:val="28"/>
          <w:szCs w:val="28"/>
        </w:rPr>
        <w:t xml:space="preserve">Matthew </w:t>
      </w:r>
      <w:r w:rsidR="00F3672E" w:rsidRPr="00F3672E">
        <w:rPr>
          <w:b/>
          <w:bCs/>
          <w:sz w:val="28"/>
          <w:szCs w:val="28"/>
        </w:rPr>
        <w:t>5:21-37</w:t>
      </w:r>
    </w:p>
    <w:p w14:paraId="03D44571" w14:textId="77777777" w:rsidR="009A1A39" w:rsidRPr="00F3672E" w:rsidRDefault="009A1A39" w:rsidP="009A1A39">
      <w:pPr>
        <w:pStyle w:val="NoSpacing"/>
        <w:rPr>
          <w:sz w:val="28"/>
          <w:szCs w:val="28"/>
        </w:rPr>
      </w:pPr>
      <w:r w:rsidRPr="00F3672E">
        <w:rPr>
          <w:b/>
          <w:bCs/>
          <w:sz w:val="28"/>
          <w:szCs w:val="28"/>
        </w:rPr>
        <w:t xml:space="preserve">P: </w:t>
      </w:r>
      <w:r w:rsidRPr="00F3672E">
        <w:rPr>
          <w:sz w:val="28"/>
          <w:szCs w:val="28"/>
        </w:rPr>
        <w:t xml:space="preserve">The Holy Gospel according to </w:t>
      </w:r>
      <w:r w:rsidR="004F1A66" w:rsidRPr="00F3672E">
        <w:rPr>
          <w:sz w:val="28"/>
          <w:szCs w:val="28"/>
        </w:rPr>
        <w:t>Matthew</w:t>
      </w:r>
    </w:p>
    <w:p w14:paraId="0178BA93" w14:textId="77777777" w:rsidR="009A1A39" w:rsidRPr="00F3672E" w:rsidRDefault="009A1A39" w:rsidP="009A1A39">
      <w:pPr>
        <w:pStyle w:val="NoSpacing"/>
        <w:rPr>
          <w:b/>
          <w:bCs/>
          <w:sz w:val="28"/>
          <w:szCs w:val="28"/>
        </w:rPr>
      </w:pPr>
      <w:r w:rsidRPr="00F3672E">
        <w:rPr>
          <w:b/>
          <w:bCs/>
          <w:sz w:val="28"/>
          <w:szCs w:val="28"/>
        </w:rPr>
        <w:t>C: Glory to You, O Lord.</w:t>
      </w:r>
    </w:p>
    <w:p w14:paraId="0F9A4790" w14:textId="77777777" w:rsidR="00BC6957" w:rsidRPr="00F3672E" w:rsidRDefault="00BC6957" w:rsidP="00BC6957">
      <w:pPr>
        <w:rPr>
          <w:rFonts w:eastAsia="Times New Roman"/>
          <w:sz w:val="28"/>
          <w:szCs w:val="28"/>
        </w:rPr>
      </w:pPr>
    </w:p>
    <w:p w14:paraId="2CB80E98" w14:textId="77777777" w:rsidR="00BC6957" w:rsidRPr="00F3672E" w:rsidRDefault="00BC6957" w:rsidP="00BC6957">
      <w:pPr>
        <w:rPr>
          <w:rFonts w:eastAsia="Times New Roman"/>
          <w:sz w:val="28"/>
          <w:szCs w:val="28"/>
        </w:rPr>
      </w:pPr>
      <w:r w:rsidRPr="00F3672E">
        <w:rPr>
          <w:rFonts w:eastAsia="Times New Roman"/>
          <w:sz w:val="28"/>
          <w:szCs w:val="28"/>
        </w:rPr>
        <w:t>P: The gospel of the Lord.</w:t>
      </w:r>
    </w:p>
    <w:p w14:paraId="2C14B3CD" w14:textId="77777777" w:rsidR="00BC6957" w:rsidRPr="00F3672E" w:rsidRDefault="00BC6957" w:rsidP="00BC6957">
      <w:pPr>
        <w:rPr>
          <w:rFonts w:eastAsia="Times New Roman"/>
          <w:b/>
          <w:bCs/>
          <w:sz w:val="28"/>
          <w:szCs w:val="28"/>
        </w:rPr>
      </w:pPr>
      <w:r w:rsidRPr="00F3672E">
        <w:rPr>
          <w:rFonts w:eastAsia="Times New Roman"/>
          <w:b/>
          <w:bCs/>
          <w:sz w:val="28"/>
          <w:szCs w:val="28"/>
        </w:rPr>
        <w:t xml:space="preserve">C: Praise to you, O Christ. </w:t>
      </w:r>
    </w:p>
    <w:p w14:paraId="314281BF" w14:textId="77777777" w:rsidR="007D2F2A" w:rsidRPr="00F3672E" w:rsidRDefault="007D2F2A" w:rsidP="00BC6957">
      <w:pPr>
        <w:rPr>
          <w:rFonts w:eastAsia="Times New Roman"/>
          <w:b/>
          <w:bCs/>
          <w:sz w:val="28"/>
          <w:szCs w:val="28"/>
        </w:rPr>
      </w:pPr>
    </w:p>
    <w:p w14:paraId="5F785C68" w14:textId="77777777" w:rsidR="00A416CB" w:rsidRPr="00F3672E" w:rsidRDefault="007D2F2A" w:rsidP="00BC6957">
      <w:pPr>
        <w:rPr>
          <w:rFonts w:eastAsia="Times New Roman"/>
          <w:sz w:val="28"/>
          <w:szCs w:val="28"/>
        </w:rPr>
      </w:pPr>
      <w:r w:rsidRPr="00F3672E">
        <w:rPr>
          <w:rFonts w:eastAsia="Times New Roman"/>
          <w:i/>
          <w:iCs/>
          <w:sz w:val="28"/>
          <w:szCs w:val="28"/>
        </w:rPr>
        <w:t>Please be seated</w:t>
      </w:r>
      <w:r w:rsidR="00606D3F" w:rsidRPr="00F3672E">
        <w:rPr>
          <w:rFonts w:eastAsia="Times New Roman"/>
          <w:sz w:val="28"/>
          <w:szCs w:val="28"/>
        </w:rPr>
        <w:t>.</w:t>
      </w:r>
    </w:p>
    <w:p w14:paraId="277DE613" w14:textId="77777777" w:rsidR="004D3423" w:rsidRPr="00F3672E" w:rsidRDefault="004D3423" w:rsidP="00C838D3">
      <w:pPr>
        <w:pStyle w:val="NormalWeb"/>
        <w:shd w:val="clear" w:color="auto" w:fill="FFFFFF"/>
        <w:spacing w:after="0"/>
        <w:rPr>
          <w:rFonts w:asciiTheme="majorBidi" w:hAnsiTheme="majorBidi" w:cstheme="majorBidi"/>
          <w:b/>
          <w:bCs/>
          <w:sz w:val="28"/>
          <w:szCs w:val="28"/>
        </w:rPr>
      </w:pPr>
      <w:r w:rsidRPr="00F3672E">
        <w:rPr>
          <w:rFonts w:asciiTheme="majorBidi" w:hAnsiTheme="majorBidi" w:cstheme="majorBidi"/>
          <w:b/>
          <w:bCs/>
          <w:sz w:val="28"/>
          <w:szCs w:val="28"/>
        </w:rPr>
        <w:t>Sermon</w:t>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Pr="00F3672E">
        <w:rPr>
          <w:rFonts w:asciiTheme="majorBidi" w:hAnsiTheme="majorBidi" w:cstheme="majorBidi"/>
          <w:b/>
          <w:bCs/>
          <w:sz w:val="28"/>
          <w:szCs w:val="28"/>
        </w:rPr>
        <w:tab/>
      </w:r>
      <w:r w:rsidR="00EB458E" w:rsidRPr="00F3672E">
        <w:rPr>
          <w:rFonts w:asciiTheme="majorBidi" w:hAnsiTheme="majorBidi" w:cstheme="majorBidi"/>
          <w:b/>
          <w:bCs/>
          <w:sz w:val="28"/>
          <w:szCs w:val="28"/>
        </w:rPr>
        <w:t xml:space="preserve">  </w:t>
      </w:r>
      <w:r w:rsidR="00477158" w:rsidRPr="00F3672E">
        <w:rPr>
          <w:rFonts w:asciiTheme="majorBidi" w:hAnsiTheme="majorBidi" w:cstheme="majorBidi"/>
          <w:b/>
          <w:bCs/>
          <w:sz w:val="28"/>
          <w:szCs w:val="28"/>
        </w:rPr>
        <w:t xml:space="preserve">                            </w:t>
      </w:r>
      <w:r w:rsidR="0003749E" w:rsidRPr="00F3672E">
        <w:rPr>
          <w:rFonts w:asciiTheme="majorBidi" w:hAnsiTheme="majorBidi" w:cstheme="majorBidi"/>
          <w:b/>
          <w:bCs/>
          <w:sz w:val="28"/>
          <w:szCs w:val="28"/>
        </w:rPr>
        <w:t xml:space="preserve">                              </w:t>
      </w:r>
      <w:r w:rsidR="00477158" w:rsidRPr="00F3672E">
        <w:rPr>
          <w:rFonts w:asciiTheme="majorBidi" w:hAnsiTheme="majorBidi" w:cstheme="majorBidi"/>
          <w:b/>
          <w:bCs/>
          <w:sz w:val="28"/>
          <w:szCs w:val="28"/>
        </w:rPr>
        <w:t xml:space="preserve">Rev. </w:t>
      </w:r>
      <w:r w:rsidR="00565272" w:rsidRPr="00F3672E">
        <w:rPr>
          <w:rFonts w:asciiTheme="majorBidi" w:hAnsiTheme="majorBidi" w:cstheme="majorBidi"/>
          <w:b/>
          <w:bCs/>
          <w:sz w:val="28"/>
          <w:szCs w:val="28"/>
        </w:rPr>
        <w:t>Gary Froseth</w:t>
      </w:r>
      <w:r w:rsidRPr="00F3672E">
        <w:rPr>
          <w:rFonts w:asciiTheme="majorBidi" w:hAnsiTheme="majorBidi" w:cstheme="majorBidi"/>
          <w:b/>
          <w:bCs/>
          <w:sz w:val="28"/>
          <w:szCs w:val="28"/>
        </w:rPr>
        <w:t xml:space="preserve"> </w:t>
      </w:r>
    </w:p>
    <w:p w14:paraId="23F0326F" w14:textId="77777777" w:rsidR="00C31D98" w:rsidRPr="00F3672E" w:rsidRDefault="00C31D98" w:rsidP="00A416CB">
      <w:pPr>
        <w:pStyle w:val="NoSpacing"/>
        <w:rPr>
          <w:rFonts w:asciiTheme="majorBidi" w:hAnsiTheme="majorBidi" w:cstheme="majorBidi"/>
          <w:b/>
          <w:bCs/>
          <w:sz w:val="28"/>
          <w:szCs w:val="28"/>
        </w:rPr>
      </w:pPr>
    </w:p>
    <w:p w14:paraId="50CB8365" w14:textId="69B6B359" w:rsidR="00A416CB" w:rsidRPr="00F3672E" w:rsidRDefault="00C309B2" w:rsidP="00A416CB">
      <w:pPr>
        <w:pStyle w:val="NoSpacing"/>
        <w:rPr>
          <w:b/>
          <w:bCs/>
          <w:sz w:val="28"/>
          <w:szCs w:val="28"/>
        </w:rPr>
      </w:pPr>
      <w:r w:rsidRPr="00F3672E">
        <w:rPr>
          <w:rFonts w:asciiTheme="majorBidi" w:hAnsiTheme="majorBidi" w:cstheme="majorBidi"/>
          <w:b/>
          <w:bCs/>
          <w:sz w:val="28"/>
          <w:szCs w:val="28"/>
        </w:rPr>
        <w:t>Hymn of the Da</w:t>
      </w:r>
      <w:r w:rsidR="00A416CB" w:rsidRPr="00F3672E">
        <w:rPr>
          <w:rFonts w:asciiTheme="majorBidi" w:hAnsiTheme="majorBidi" w:cstheme="majorBidi"/>
          <w:b/>
          <w:bCs/>
          <w:sz w:val="28"/>
          <w:szCs w:val="28"/>
        </w:rPr>
        <w:t>y</w:t>
      </w:r>
      <w:r w:rsidR="001A734F" w:rsidRPr="00F3672E">
        <w:rPr>
          <w:rFonts w:asciiTheme="majorBidi" w:hAnsiTheme="majorBidi" w:cstheme="majorBidi"/>
          <w:b/>
          <w:bCs/>
          <w:sz w:val="28"/>
          <w:szCs w:val="28"/>
        </w:rPr>
        <w:t xml:space="preserve">   </w:t>
      </w:r>
      <w:r w:rsidR="00111C0F" w:rsidRPr="00F3672E">
        <w:rPr>
          <w:rFonts w:asciiTheme="majorBidi" w:hAnsiTheme="majorBidi" w:cstheme="majorBidi"/>
          <w:b/>
          <w:bCs/>
          <w:sz w:val="28"/>
          <w:szCs w:val="28"/>
        </w:rPr>
        <w:t xml:space="preserve">      </w:t>
      </w:r>
      <w:r w:rsidR="001A734F" w:rsidRPr="00F3672E">
        <w:rPr>
          <w:rFonts w:asciiTheme="majorBidi" w:hAnsiTheme="majorBidi" w:cstheme="majorBidi"/>
          <w:b/>
          <w:bCs/>
          <w:sz w:val="28"/>
          <w:szCs w:val="28"/>
        </w:rPr>
        <w:t xml:space="preserve"> </w:t>
      </w:r>
      <w:r w:rsidR="00D40832" w:rsidRPr="00F3672E">
        <w:rPr>
          <w:rFonts w:asciiTheme="majorBidi" w:hAnsiTheme="majorBidi" w:cstheme="majorBidi"/>
          <w:b/>
          <w:bCs/>
          <w:sz w:val="28"/>
          <w:szCs w:val="28"/>
        </w:rPr>
        <w:t xml:space="preserve">       </w:t>
      </w:r>
      <w:r w:rsidR="00A73FB3" w:rsidRPr="000B1D8B">
        <w:rPr>
          <w:b/>
          <w:bCs/>
          <w:sz w:val="28"/>
          <w:szCs w:val="28"/>
        </w:rPr>
        <w:t>“</w:t>
      </w:r>
      <w:r w:rsidR="00A73FB3">
        <w:rPr>
          <w:b/>
          <w:bCs/>
          <w:sz w:val="28"/>
          <w:szCs w:val="28"/>
        </w:rPr>
        <w:t xml:space="preserve">Oh, That </w:t>
      </w:r>
      <w:proofErr w:type="gramStart"/>
      <w:r w:rsidR="00A73FB3">
        <w:rPr>
          <w:b/>
          <w:bCs/>
          <w:sz w:val="28"/>
          <w:szCs w:val="28"/>
        </w:rPr>
        <w:t>The</w:t>
      </w:r>
      <w:proofErr w:type="gramEnd"/>
      <w:r w:rsidR="00A73FB3">
        <w:rPr>
          <w:b/>
          <w:bCs/>
          <w:sz w:val="28"/>
          <w:szCs w:val="28"/>
        </w:rPr>
        <w:t xml:space="preserve"> Lord Would Guide My Way</w:t>
      </w:r>
      <w:r w:rsidR="00A73FB3" w:rsidRPr="000B1D8B">
        <w:rPr>
          <w:b/>
          <w:bCs/>
          <w:sz w:val="28"/>
          <w:szCs w:val="28"/>
        </w:rPr>
        <w:t xml:space="preserve">”                </w:t>
      </w:r>
      <w:r w:rsidR="00A73FB3">
        <w:rPr>
          <w:b/>
          <w:bCs/>
          <w:sz w:val="28"/>
          <w:szCs w:val="28"/>
        </w:rPr>
        <w:t xml:space="preserve">      </w:t>
      </w:r>
      <w:r w:rsidR="00A73FB3" w:rsidRPr="000B1D8B">
        <w:rPr>
          <w:b/>
          <w:bCs/>
          <w:sz w:val="28"/>
          <w:szCs w:val="28"/>
        </w:rPr>
        <w:t xml:space="preserve"># </w:t>
      </w:r>
      <w:r w:rsidR="00A73FB3">
        <w:rPr>
          <w:b/>
          <w:bCs/>
          <w:sz w:val="28"/>
          <w:szCs w:val="28"/>
        </w:rPr>
        <w:t>772</w:t>
      </w:r>
    </w:p>
    <w:p w14:paraId="2A7CA6F0" w14:textId="77777777" w:rsidR="00C309B2" w:rsidRPr="00F3672E" w:rsidRDefault="004E749A" w:rsidP="00C309B2">
      <w:pPr>
        <w:rPr>
          <w:rFonts w:asciiTheme="majorBidi" w:hAnsiTheme="majorBidi" w:cstheme="majorBidi"/>
          <w:sz w:val="28"/>
          <w:szCs w:val="28"/>
        </w:rPr>
      </w:pPr>
      <w:r w:rsidRPr="00F3672E">
        <w:rPr>
          <w:rFonts w:asciiTheme="majorBidi" w:hAnsiTheme="majorBidi" w:cstheme="majorBidi"/>
          <w:b/>
          <w:bCs/>
          <w:sz w:val="28"/>
          <w:szCs w:val="28"/>
        </w:rPr>
        <w:t xml:space="preserve">      </w:t>
      </w:r>
      <w:r w:rsidR="00C309B2" w:rsidRPr="00F3672E">
        <w:rPr>
          <w:rFonts w:asciiTheme="majorBidi" w:hAnsiTheme="majorBidi" w:cstheme="majorBidi"/>
          <w:b/>
          <w:bCs/>
          <w:sz w:val="28"/>
          <w:szCs w:val="28"/>
        </w:rPr>
        <w:t xml:space="preserve"> </w:t>
      </w:r>
    </w:p>
    <w:p w14:paraId="0B1D1896" w14:textId="1BC17DDE" w:rsidR="00A87082" w:rsidRPr="00F3672E" w:rsidRDefault="009C2D5B" w:rsidP="00C309B2">
      <w:pPr>
        <w:rPr>
          <w:rFonts w:asciiTheme="majorBidi" w:hAnsiTheme="majorBidi" w:cstheme="majorBidi"/>
          <w:b/>
          <w:bCs/>
          <w:sz w:val="28"/>
          <w:szCs w:val="28"/>
        </w:rPr>
      </w:pPr>
      <w:r w:rsidRPr="00F3672E">
        <w:rPr>
          <w:rFonts w:asciiTheme="majorBidi" w:hAnsiTheme="majorBidi" w:cstheme="majorBidi"/>
          <w:b/>
          <w:bCs/>
          <w:sz w:val="28"/>
          <w:szCs w:val="28"/>
          <w:shd w:val="clear" w:color="auto" w:fill="FFFFFF"/>
        </w:rPr>
        <w:t>Apostles</w:t>
      </w:r>
      <w:r w:rsidR="00EF0B9D" w:rsidRPr="00F3672E">
        <w:rPr>
          <w:rFonts w:asciiTheme="majorBidi" w:hAnsiTheme="majorBidi" w:cstheme="majorBidi"/>
          <w:b/>
          <w:bCs/>
          <w:sz w:val="28"/>
          <w:szCs w:val="28"/>
          <w:shd w:val="clear" w:color="auto" w:fill="FFFFFF"/>
        </w:rPr>
        <w:t xml:space="preserve"> Creed </w:t>
      </w:r>
      <w:r w:rsidR="00EF0B9D" w:rsidRPr="00F3672E">
        <w:rPr>
          <w:rFonts w:asciiTheme="majorBidi" w:hAnsiTheme="majorBidi" w:cstheme="majorBidi"/>
          <w:b/>
          <w:bCs/>
          <w:sz w:val="28"/>
          <w:szCs w:val="28"/>
          <w:shd w:val="clear" w:color="auto" w:fill="FFFFFF"/>
        </w:rPr>
        <w:tab/>
      </w:r>
      <w:r w:rsidR="00EF0B9D" w:rsidRPr="00F3672E">
        <w:rPr>
          <w:rFonts w:asciiTheme="majorBidi" w:hAnsiTheme="majorBidi" w:cstheme="majorBidi"/>
          <w:b/>
          <w:bCs/>
          <w:sz w:val="28"/>
          <w:szCs w:val="28"/>
          <w:shd w:val="clear" w:color="auto" w:fill="FFFFFF"/>
        </w:rPr>
        <w:tab/>
      </w:r>
      <w:r w:rsidR="0085668F" w:rsidRPr="00F3672E">
        <w:rPr>
          <w:rFonts w:asciiTheme="majorBidi" w:hAnsiTheme="majorBidi" w:cstheme="majorBidi"/>
          <w:b/>
          <w:bCs/>
          <w:sz w:val="28"/>
          <w:szCs w:val="28"/>
          <w:shd w:val="clear" w:color="auto" w:fill="FFFFFF"/>
        </w:rPr>
        <w:t xml:space="preserve">         </w:t>
      </w:r>
      <w:r w:rsidR="00D57A56" w:rsidRPr="00F3672E">
        <w:rPr>
          <w:rFonts w:asciiTheme="majorBidi" w:hAnsiTheme="majorBidi" w:cstheme="majorBidi"/>
          <w:b/>
          <w:bCs/>
          <w:sz w:val="28"/>
          <w:szCs w:val="28"/>
          <w:shd w:val="clear" w:color="auto" w:fill="FFFFFF"/>
        </w:rPr>
        <w:t xml:space="preserve">             </w:t>
      </w:r>
      <w:r w:rsidR="00055AE1" w:rsidRPr="00F3672E">
        <w:rPr>
          <w:rFonts w:asciiTheme="majorBidi" w:hAnsiTheme="majorBidi" w:cstheme="majorBidi"/>
          <w:b/>
          <w:bCs/>
          <w:sz w:val="28"/>
          <w:szCs w:val="28"/>
          <w:shd w:val="clear" w:color="auto" w:fill="FFFFFF"/>
        </w:rPr>
        <w:t xml:space="preserve">                              </w:t>
      </w:r>
      <w:r w:rsidR="00EF0B9D" w:rsidRPr="00F3672E">
        <w:rPr>
          <w:rFonts w:asciiTheme="majorBidi" w:hAnsiTheme="majorBidi" w:cstheme="majorBidi"/>
          <w:i/>
          <w:iCs/>
          <w:sz w:val="28"/>
          <w:szCs w:val="28"/>
          <w:shd w:val="clear" w:color="auto" w:fill="FFFFFF"/>
        </w:rPr>
        <w:t xml:space="preserve">See the yellow sheet in your pew </w:t>
      </w:r>
      <w:r w:rsidR="00C46451" w:rsidRPr="00F3672E">
        <w:rPr>
          <w:rFonts w:asciiTheme="majorBidi" w:hAnsiTheme="majorBidi" w:cstheme="majorBidi"/>
          <w:i/>
          <w:iCs/>
          <w:sz w:val="28"/>
          <w:szCs w:val="28"/>
          <w:shd w:val="clear" w:color="auto" w:fill="FFFFFF"/>
        </w:rPr>
        <w:t>rack.</w:t>
      </w:r>
      <w:r w:rsidR="00EF0B9D" w:rsidRPr="00F3672E">
        <w:rPr>
          <w:rFonts w:asciiTheme="majorBidi" w:hAnsiTheme="majorBidi" w:cstheme="majorBidi"/>
          <w:b/>
          <w:bCs/>
          <w:sz w:val="28"/>
          <w:szCs w:val="28"/>
          <w:shd w:val="clear" w:color="auto" w:fill="FFFFFF"/>
        </w:rPr>
        <w:t xml:space="preserve"> </w:t>
      </w:r>
    </w:p>
    <w:p w14:paraId="7644EC55" w14:textId="77777777" w:rsidR="00C31D98" w:rsidRPr="00F3672E" w:rsidRDefault="00C31D98" w:rsidP="00765CBF">
      <w:pPr>
        <w:pStyle w:val="Style2"/>
        <w:divId w:val="1723212720"/>
      </w:pPr>
      <w:bookmarkStart w:id="3" w:name="_Hlk113776669"/>
    </w:p>
    <w:p w14:paraId="4D2B81C6" w14:textId="77777777" w:rsidR="00205D77" w:rsidRPr="00F3672E" w:rsidRDefault="00C31D98" w:rsidP="00765CBF">
      <w:pPr>
        <w:pStyle w:val="Style2"/>
        <w:divId w:val="1723212720"/>
        <w:rPr>
          <w:b w:val="0"/>
          <w:bCs/>
          <w:i/>
          <w:iCs/>
        </w:rPr>
      </w:pPr>
      <w:r w:rsidRPr="00F3672E">
        <w:rPr>
          <w:b w:val="0"/>
          <w:bCs/>
          <w:i/>
          <w:iCs/>
        </w:rPr>
        <w:t xml:space="preserve">Please </w:t>
      </w:r>
      <w:proofErr w:type="gramStart"/>
      <w:r w:rsidRPr="00F3672E">
        <w:rPr>
          <w:b w:val="0"/>
          <w:bCs/>
          <w:i/>
          <w:iCs/>
        </w:rPr>
        <w:t>stand</w:t>
      </w:r>
      <w:proofErr w:type="gramEnd"/>
    </w:p>
    <w:p w14:paraId="191E5D60" w14:textId="77777777" w:rsidR="00842E0D" w:rsidRPr="00F3672E" w:rsidRDefault="00842E0D" w:rsidP="00842E0D">
      <w:pPr>
        <w:pStyle w:val="Style2"/>
        <w:divId w:val="1723212720"/>
        <w:rPr>
          <w:rFonts w:ascii="Times New Roman" w:hAnsi="Times New Roman" w:cs="Times New Roman"/>
          <w:i/>
          <w:iCs/>
        </w:rPr>
      </w:pPr>
      <w:r w:rsidRPr="00F3672E">
        <w:rPr>
          <w:bCs/>
        </w:rPr>
        <w:t xml:space="preserve">Offertory Hymn          </w:t>
      </w:r>
      <w:r w:rsidR="005F2FC9" w:rsidRPr="00F3672E">
        <w:rPr>
          <w:bCs/>
        </w:rPr>
        <w:t xml:space="preserve">      </w:t>
      </w:r>
      <w:r w:rsidR="00FC3CC5" w:rsidRPr="00F3672E">
        <w:rPr>
          <w:bCs/>
        </w:rPr>
        <w:t xml:space="preserve">   </w:t>
      </w:r>
      <w:r w:rsidRPr="00F3672E">
        <w:rPr>
          <w:rFonts w:ascii="Times New Roman" w:hAnsi="Times New Roman" w:cs="Times New Roman"/>
          <w:bCs/>
        </w:rPr>
        <w:t>“</w:t>
      </w:r>
      <w:r w:rsidR="0036015F" w:rsidRPr="00F3672E">
        <w:rPr>
          <w:rFonts w:ascii="Times New Roman" w:hAnsi="Times New Roman" w:cs="Times New Roman"/>
          <w:bCs/>
        </w:rPr>
        <w:t xml:space="preserve">We Give Thee </w:t>
      </w:r>
      <w:proofErr w:type="gramStart"/>
      <w:r w:rsidR="0036015F" w:rsidRPr="00F3672E">
        <w:rPr>
          <w:rFonts w:ascii="Times New Roman" w:hAnsi="Times New Roman" w:cs="Times New Roman"/>
          <w:bCs/>
        </w:rPr>
        <w:t>But</w:t>
      </w:r>
      <w:proofErr w:type="gramEnd"/>
      <w:r w:rsidR="0036015F" w:rsidRPr="00F3672E">
        <w:rPr>
          <w:rFonts w:ascii="Times New Roman" w:hAnsi="Times New Roman" w:cs="Times New Roman"/>
          <w:bCs/>
        </w:rPr>
        <w:t xml:space="preserve"> Thine Own</w:t>
      </w:r>
      <w:r w:rsidRPr="00F3672E">
        <w:rPr>
          <w:rFonts w:ascii="Times New Roman" w:hAnsi="Times New Roman" w:cs="Times New Roman"/>
          <w:bCs/>
        </w:rPr>
        <w:t xml:space="preserve">”       </w:t>
      </w:r>
      <w:r w:rsidR="00FC3CC5" w:rsidRPr="00F3672E">
        <w:rPr>
          <w:rFonts w:ascii="Times New Roman" w:hAnsi="Times New Roman" w:cs="Times New Roman"/>
          <w:bCs/>
        </w:rPr>
        <w:t xml:space="preserve">                    </w:t>
      </w:r>
      <w:r w:rsidRPr="00F3672E">
        <w:rPr>
          <w:rFonts w:ascii="Times New Roman" w:hAnsi="Times New Roman" w:cs="Times New Roman"/>
          <w:bCs/>
        </w:rPr>
        <w:t>#</w:t>
      </w:r>
      <w:r w:rsidR="0036015F" w:rsidRPr="00F3672E">
        <w:rPr>
          <w:rFonts w:ascii="Times New Roman" w:hAnsi="Times New Roman" w:cs="Times New Roman"/>
          <w:bCs/>
        </w:rPr>
        <w:t xml:space="preserve"> 686 vss. 1, 2</w:t>
      </w:r>
    </w:p>
    <w:p w14:paraId="3CF0FA8D" w14:textId="77777777" w:rsidR="00842E0D" w:rsidRPr="00F3672E" w:rsidRDefault="00842E0D" w:rsidP="00842E0D">
      <w:pPr>
        <w:divId w:val="1723212720"/>
        <w:rPr>
          <w:rFonts w:asciiTheme="majorBidi" w:eastAsia="Times New Roman" w:hAnsiTheme="majorBidi" w:cstheme="majorBidi"/>
          <w:b/>
          <w:bCs/>
          <w:sz w:val="28"/>
          <w:szCs w:val="28"/>
        </w:rPr>
      </w:pPr>
    </w:p>
    <w:p w14:paraId="03C8C26D" w14:textId="77777777" w:rsidR="00842E0D" w:rsidRPr="00F3672E" w:rsidRDefault="00842E0D" w:rsidP="00842E0D">
      <w:pPr>
        <w:divId w:val="1723212720"/>
        <w:rPr>
          <w:rFonts w:asciiTheme="majorBidi" w:eastAsia="Times New Roman" w:hAnsiTheme="majorBidi" w:cstheme="majorBidi"/>
          <w:b/>
          <w:bCs/>
          <w:sz w:val="28"/>
          <w:szCs w:val="28"/>
        </w:rPr>
      </w:pPr>
      <w:r w:rsidRPr="00F3672E">
        <w:rPr>
          <w:rFonts w:asciiTheme="majorBidi" w:eastAsia="Times New Roman" w:hAnsiTheme="majorBidi" w:cstheme="majorBidi"/>
          <w:b/>
          <w:bCs/>
          <w:sz w:val="28"/>
          <w:szCs w:val="28"/>
        </w:rPr>
        <w:t>Offering Prayer</w:t>
      </w:r>
    </w:p>
    <w:p w14:paraId="47D782D9" w14:textId="77777777" w:rsidR="00842E0D" w:rsidRPr="00F3672E" w:rsidRDefault="00842E0D" w:rsidP="00842E0D">
      <w:pPr>
        <w:divId w:val="1723212720"/>
        <w:rPr>
          <w:rFonts w:eastAsia="Times New Roman"/>
          <w:sz w:val="28"/>
          <w:szCs w:val="28"/>
        </w:rPr>
      </w:pPr>
      <w:r w:rsidRPr="00F3672E">
        <w:rPr>
          <w:rFonts w:eastAsia="Times New Roman"/>
          <w:b/>
          <w:bCs/>
          <w:sz w:val="28"/>
          <w:szCs w:val="28"/>
        </w:rPr>
        <w:t>P:</w:t>
      </w:r>
      <w:r w:rsidRPr="00F3672E">
        <w:rPr>
          <w:rFonts w:eastAsia="Times New Roman"/>
          <w:sz w:val="28"/>
          <w:szCs w:val="28"/>
        </w:rPr>
        <w:t xml:space="preserve"> </w:t>
      </w:r>
      <w:r w:rsidRPr="00F3672E">
        <w:rPr>
          <w:rFonts w:eastAsia="Times New Roman"/>
          <w:b/>
          <w:bCs/>
          <w:sz w:val="28"/>
          <w:szCs w:val="28"/>
        </w:rPr>
        <w:t>:</w:t>
      </w:r>
      <w:r w:rsidRPr="00F3672E">
        <w:rPr>
          <w:rFonts w:eastAsia="Times New Roman"/>
          <w:sz w:val="28"/>
          <w:szCs w:val="28"/>
        </w:rPr>
        <w:t xml:space="preserve"> Liberating God,</w:t>
      </w:r>
    </w:p>
    <w:p w14:paraId="31C3A1F7"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All: you break the bonds of injustice</w:t>
      </w:r>
    </w:p>
    <w:p w14:paraId="3929401F"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and let the oppressed go free.</w:t>
      </w:r>
    </w:p>
    <w:p w14:paraId="7E8DB25C"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 xml:space="preserve">Receive these offerings in </w:t>
      </w:r>
      <w:proofErr w:type="gramStart"/>
      <w:r w:rsidRPr="00F3672E">
        <w:rPr>
          <w:rFonts w:eastAsia="Times New Roman"/>
          <w:b/>
          <w:bCs/>
          <w:sz w:val="28"/>
          <w:szCs w:val="28"/>
        </w:rPr>
        <w:t>thanksgiving</w:t>
      </w:r>
      <w:proofErr w:type="gramEnd"/>
    </w:p>
    <w:p w14:paraId="1D00701B"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for all your works of merciful power,</w:t>
      </w:r>
    </w:p>
    <w:p w14:paraId="34D978E0"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and shape us as people of your justice and freedom.</w:t>
      </w:r>
    </w:p>
    <w:p w14:paraId="15FF04A4" w14:textId="77777777" w:rsidR="00842E0D" w:rsidRPr="00F3672E" w:rsidRDefault="00842E0D" w:rsidP="00842E0D">
      <w:pPr>
        <w:divId w:val="1723212720"/>
        <w:rPr>
          <w:rFonts w:eastAsia="Times New Roman"/>
          <w:b/>
          <w:bCs/>
          <w:sz w:val="28"/>
          <w:szCs w:val="28"/>
        </w:rPr>
      </w:pPr>
      <w:r w:rsidRPr="00F3672E">
        <w:rPr>
          <w:rFonts w:eastAsia="Times New Roman"/>
          <w:b/>
          <w:bCs/>
          <w:sz w:val="28"/>
          <w:szCs w:val="28"/>
        </w:rPr>
        <w:t>You we magnify and adore, through Jesus our Savior,</w:t>
      </w:r>
    </w:p>
    <w:p w14:paraId="7361C431" w14:textId="77777777" w:rsidR="00842E0D" w:rsidRPr="00F3672E" w:rsidRDefault="00842E0D" w:rsidP="00842E0D">
      <w:pPr>
        <w:pStyle w:val="Style2"/>
        <w:divId w:val="1723212720"/>
      </w:pPr>
      <w:r w:rsidRPr="00F3672E">
        <w:rPr>
          <w:bCs/>
        </w:rPr>
        <w:t>Amen.</w:t>
      </w:r>
    </w:p>
    <w:p w14:paraId="08B089FC" w14:textId="77777777" w:rsidR="00842E0D" w:rsidRPr="00F3672E" w:rsidRDefault="00842E0D" w:rsidP="00765CBF">
      <w:pPr>
        <w:pStyle w:val="Style2"/>
        <w:divId w:val="1723212720"/>
      </w:pPr>
    </w:p>
    <w:p w14:paraId="77AA3786" w14:textId="77777777" w:rsidR="00765CBF" w:rsidRPr="00F3672E" w:rsidRDefault="00357BA2" w:rsidP="00765CBF">
      <w:pPr>
        <w:pStyle w:val="Style2"/>
        <w:divId w:val="1723212720"/>
      </w:pPr>
      <w:r w:rsidRPr="00F3672E">
        <w:t>Prayers of Intercession</w:t>
      </w:r>
    </w:p>
    <w:bookmarkEnd w:id="3"/>
    <w:p w14:paraId="58210B9C" w14:textId="77777777" w:rsidR="00DD54B0" w:rsidRPr="00F3672E" w:rsidRDefault="00DD54B0" w:rsidP="00C36B36">
      <w:pPr>
        <w:pStyle w:val="Style2"/>
        <w:rPr>
          <w:b w:val="0"/>
          <w:bCs/>
          <w:i/>
          <w:iCs/>
          <w:color w:val="C00000"/>
          <w:sz w:val="24"/>
          <w:szCs w:val="24"/>
        </w:rPr>
      </w:pPr>
    </w:p>
    <w:p w14:paraId="06C74A4C" w14:textId="77777777" w:rsidR="005933E8" w:rsidRPr="00F3672E" w:rsidRDefault="005933E8" w:rsidP="005933E8">
      <w:pPr>
        <w:rPr>
          <w:rFonts w:eastAsia="Times New Roman"/>
          <w:b/>
          <w:bCs/>
          <w:sz w:val="28"/>
          <w:szCs w:val="28"/>
        </w:rPr>
      </w:pPr>
      <w:r w:rsidRPr="00F3672E">
        <w:rPr>
          <w:rFonts w:eastAsia="Times New Roman"/>
          <w:b/>
          <w:bCs/>
          <w:sz w:val="28"/>
          <w:szCs w:val="28"/>
        </w:rPr>
        <w:t>The Lord’s Prayer</w:t>
      </w:r>
    </w:p>
    <w:p w14:paraId="267A0B4B" w14:textId="77777777" w:rsidR="00B43D5E" w:rsidRPr="00F3672E" w:rsidRDefault="00B311AE" w:rsidP="00B43D5E">
      <w:pPr>
        <w:rPr>
          <w:b/>
          <w:bCs/>
          <w:sz w:val="28"/>
          <w:szCs w:val="28"/>
        </w:rPr>
      </w:pPr>
      <w:r w:rsidRPr="00F3672E">
        <w:rPr>
          <w:rFonts w:asciiTheme="majorBidi" w:hAnsiTheme="majorBidi" w:cstheme="majorBidi"/>
          <w:i/>
          <w:iCs/>
          <w:sz w:val="28"/>
          <w:szCs w:val="28"/>
        </w:rPr>
        <w:t xml:space="preserve">  </w:t>
      </w:r>
    </w:p>
    <w:p w14:paraId="3310133D" w14:textId="77777777" w:rsidR="003F1676" w:rsidRPr="00F3672E" w:rsidRDefault="003F1676" w:rsidP="00C309B2">
      <w:pPr>
        <w:pStyle w:val="NoSpacing"/>
        <w:rPr>
          <w:rFonts w:asciiTheme="majorBidi" w:hAnsiTheme="majorBidi" w:cstheme="majorBidi"/>
          <w:b/>
          <w:bCs/>
          <w:sz w:val="28"/>
          <w:szCs w:val="28"/>
        </w:rPr>
      </w:pPr>
      <w:r w:rsidRPr="00F3672E">
        <w:rPr>
          <w:rFonts w:asciiTheme="majorBidi" w:hAnsiTheme="majorBidi" w:cstheme="majorBidi"/>
          <w:b/>
          <w:bCs/>
          <w:sz w:val="28"/>
          <w:szCs w:val="28"/>
        </w:rPr>
        <w:t>B</w:t>
      </w:r>
      <w:r w:rsidR="00467CB4" w:rsidRPr="00F3672E">
        <w:rPr>
          <w:rFonts w:asciiTheme="majorBidi" w:hAnsiTheme="majorBidi" w:cstheme="majorBidi"/>
          <w:b/>
          <w:bCs/>
          <w:sz w:val="28"/>
          <w:szCs w:val="28"/>
        </w:rPr>
        <w:t>enediction</w:t>
      </w:r>
    </w:p>
    <w:p w14:paraId="0ABEE095" w14:textId="77777777" w:rsidR="00834F12" w:rsidRPr="00F3672E" w:rsidRDefault="00834F12" w:rsidP="00C309B2">
      <w:pPr>
        <w:pStyle w:val="NoSpacing"/>
        <w:rPr>
          <w:rFonts w:asciiTheme="majorBidi" w:hAnsiTheme="majorBidi" w:cstheme="majorBidi"/>
          <w:b/>
          <w:bCs/>
          <w:sz w:val="28"/>
          <w:szCs w:val="28"/>
        </w:rPr>
      </w:pPr>
    </w:p>
    <w:p w14:paraId="57BA6A4D" w14:textId="1617BE58" w:rsidR="00DA12D2" w:rsidRPr="00F3672E" w:rsidRDefault="00C309B2" w:rsidP="00DA12D2">
      <w:pPr>
        <w:rPr>
          <w:rFonts w:eastAsia="Times New Roman"/>
          <w:sz w:val="28"/>
          <w:szCs w:val="28"/>
        </w:rPr>
      </w:pPr>
      <w:r w:rsidRPr="00F3672E">
        <w:rPr>
          <w:rFonts w:asciiTheme="majorBidi" w:hAnsiTheme="majorBidi" w:cstheme="majorBidi"/>
          <w:b/>
          <w:bCs/>
          <w:sz w:val="28"/>
          <w:szCs w:val="28"/>
        </w:rPr>
        <w:t xml:space="preserve">Closing Hymn  </w:t>
      </w:r>
      <w:r w:rsidR="00FF095C" w:rsidRPr="00F3672E">
        <w:rPr>
          <w:rFonts w:asciiTheme="majorBidi" w:hAnsiTheme="majorBidi" w:cstheme="majorBidi"/>
          <w:b/>
          <w:bCs/>
          <w:sz w:val="28"/>
          <w:szCs w:val="28"/>
        </w:rPr>
        <w:t xml:space="preserve"> </w:t>
      </w:r>
      <w:r w:rsidR="00BB0A9F" w:rsidRPr="00F3672E">
        <w:rPr>
          <w:rFonts w:asciiTheme="majorBidi" w:hAnsiTheme="majorBidi" w:cstheme="majorBidi"/>
          <w:b/>
          <w:bCs/>
          <w:sz w:val="28"/>
          <w:szCs w:val="28"/>
        </w:rPr>
        <w:t xml:space="preserve">       </w:t>
      </w:r>
      <w:r w:rsidR="00FF095C" w:rsidRPr="00F3672E">
        <w:rPr>
          <w:rFonts w:asciiTheme="majorBidi" w:hAnsiTheme="majorBidi" w:cstheme="majorBidi"/>
          <w:b/>
          <w:bCs/>
          <w:sz w:val="28"/>
          <w:szCs w:val="28"/>
        </w:rPr>
        <w:t xml:space="preserve"> </w:t>
      </w:r>
      <w:r w:rsidR="00F76A87" w:rsidRPr="00F3672E">
        <w:rPr>
          <w:rFonts w:asciiTheme="majorBidi" w:hAnsiTheme="majorBidi" w:cstheme="majorBidi"/>
          <w:b/>
          <w:bCs/>
          <w:sz w:val="28"/>
          <w:szCs w:val="28"/>
        </w:rPr>
        <w:t xml:space="preserve">                </w:t>
      </w:r>
      <w:r w:rsidR="00664B81">
        <w:rPr>
          <w:rFonts w:asciiTheme="majorBidi" w:hAnsiTheme="majorBidi" w:cstheme="majorBidi"/>
          <w:b/>
          <w:bCs/>
          <w:sz w:val="28"/>
          <w:szCs w:val="28"/>
        </w:rPr>
        <w:t xml:space="preserve">       </w:t>
      </w:r>
      <w:r w:rsidR="00F76A87" w:rsidRPr="00F3672E">
        <w:rPr>
          <w:rFonts w:asciiTheme="majorBidi" w:hAnsiTheme="majorBidi" w:cstheme="majorBidi"/>
          <w:b/>
          <w:bCs/>
          <w:sz w:val="28"/>
          <w:szCs w:val="28"/>
        </w:rPr>
        <w:t xml:space="preserve"> </w:t>
      </w:r>
      <w:r w:rsidR="00BB0A9F" w:rsidRPr="00F3672E">
        <w:rPr>
          <w:rFonts w:eastAsia="Times New Roman"/>
          <w:b/>
          <w:bCs/>
          <w:sz w:val="28"/>
          <w:szCs w:val="28"/>
        </w:rPr>
        <w:t>“</w:t>
      </w:r>
      <w:r w:rsidR="00664B81" w:rsidRPr="00664B81">
        <w:rPr>
          <w:rFonts w:eastAsia="Times New Roman"/>
          <w:b/>
          <w:bCs/>
          <w:sz w:val="28"/>
          <w:szCs w:val="28"/>
        </w:rPr>
        <w:t>On Our Way Rejoicing</w:t>
      </w:r>
      <w:r w:rsidR="003B3C2A" w:rsidRPr="00F3672E">
        <w:rPr>
          <w:rFonts w:eastAsia="Times New Roman"/>
          <w:b/>
          <w:bCs/>
          <w:sz w:val="28"/>
          <w:szCs w:val="28"/>
        </w:rPr>
        <w:t>”</w:t>
      </w:r>
      <w:r w:rsidR="00BB0A9F" w:rsidRPr="00F3672E">
        <w:rPr>
          <w:rFonts w:eastAsia="Times New Roman"/>
          <w:b/>
          <w:bCs/>
          <w:sz w:val="28"/>
          <w:szCs w:val="28"/>
        </w:rPr>
        <w:t xml:space="preserve">             </w:t>
      </w:r>
      <w:r w:rsidR="00F76A87" w:rsidRPr="00F3672E">
        <w:rPr>
          <w:rFonts w:eastAsia="Times New Roman"/>
          <w:b/>
          <w:bCs/>
          <w:sz w:val="28"/>
          <w:szCs w:val="28"/>
        </w:rPr>
        <w:t xml:space="preserve">   </w:t>
      </w:r>
      <w:r w:rsidR="009966AE" w:rsidRPr="00F3672E">
        <w:rPr>
          <w:rFonts w:eastAsia="Times New Roman"/>
          <w:b/>
          <w:bCs/>
          <w:sz w:val="28"/>
          <w:szCs w:val="28"/>
        </w:rPr>
        <w:t xml:space="preserve">           </w:t>
      </w:r>
      <w:r w:rsidR="00AD6AD3">
        <w:rPr>
          <w:rFonts w:eastAsia="Times New Roman"/>
          <w:b/>
          <w:bCs/>
          <w:sz w:val="28"/>
          <w:szCs w:val="28"/>
        </w:rPr>
        <w:t xml:space="preserve">               </w:t>
      </w:r>
      <w:r w:rsidR="00BB0A9F" w:rsidRPr="00F3672E">
        <w:rPr>
          <w:rFonts w:eastAsia="Times New Roman"/>
          <w:b/>
          <w:bCs/>
          <w:sz w:val="28"/>
          <w:szCs w:val="28"/>
        </w:rPr>
        <w:t xml:space="preserve"># </w:t>
      </w:r>
      <w:r w:rsidR="00664B81">
        <w:rPr>
          <w:rFonts w:eastAsia="Times New Roman"/>
          <w:b/>
          <w:bCs/>
          <w:sz w:val="28"/>
          <w:szCs w:val="28"/>
        </w:rPr>
        <w:t>537</w:t>
      </w:r>
      <w:r w:rsidR="00DA12D2" w:rsidRPr="00F3672E">
        <w:rPr>
          <w:rFonts w:asciiTheme="majorBidi" w:hAnsiTheme="majorBidi" w:cstheme="majorBidi"/>
          <w:b/>
          <w:bCs/>
          <w:sz w:val="28"/>
          <w:szCs w:val="28"/>
        </w:rPr>
        <w:t xml:space="preserve">                  </w:t>
      </w:r>
      <w:r w:rsidR="00996752" w:rsidRPr="00F3672E">
        <w:rPr>
          <w:rFonts w:asciiTheme="majorBidi" w:hAnsiTheme="majorBidi" w:cstheme="majorBidi"/>
          <w:i/>
          <w:iCs/>
          <w:sz w:val="28"/>
          <w:szCs w:val="28"/>
          <w:shd w:val="clear" w:color="auto" w:fill="FFFFFF"/>
        </w:rPr>
        <w:t xml:space="preserve"> </w:t>
      </w:r>
    </w:p>
    <w:p w14:paraId="258CF254" w14:textId="77777777" w:rsidR="00353062" w:rsidRPr="00F3672E" w:rsidRDefault="00C309B2" w:rsidP="00C309B2">
      <w:pPr>
        <w:pStyle w:val="NoSpacing"/>
        <w:rPr>
          <w:rFonts w:asciiTheme="majorBidi" w:hAnsiTheme="majorBidi" w:cstheme="majorBidi"/>
          <w:i/>
          <w:iCs/>
          <w:sz w:val="28"/>
          <w:szCs w:val="28"/>
        </w:rPr>
      </w:pPr>
      <w:r w:rsidRPr="00F3672E">
        <w:rPr>
          <w:rFonts w:asciiTheme="majorBidi" w:hAnsiTheme="majorBidi" w:cstheme="majorBidi"/>
          <w:b/>
          <w:bCs/>
          <w:sz w:val="28"/>
          <w:szCs w:val="28"/>
          <w:shd w:val="clear" w:color="auto" w:fill="FFFFFF"/>
        </w:rPr>
        <w:tab/>
      </w:r>
      <w:r w:rsidRPr="00F3672E">
        <w:rPr>
          <w:rFonts w:asciiTheme="majorBidi" w:hAnsiTheme="majorBidi" w:cstheme="majorBidi"/>
          <w:b/>
          <w:bCs/>
          <w:sz w:val="28"/>
          <w:szCs w:val="28"/>
          <w:shd w:val="clear" w:color="auto" w:fill="FFFFFF"/>
        </w:rPr>
        <w:tab/>
      </w:r>
      <w:r w:rsidRPr="00F3672E">
        <w:rPr>
          <w:rFonts w:asciiTheme="majorBidi" w:hAnsiTheme="majorBidi" w:cstheme="majorBidi"/>
          <w:b/>
          <w:bCs/>
          <w:sz w:val="28"/>
          <w:szCs w:val="28"/>
          <w:shd w:val="clear" w:color="auto" w:fill="FFFFFF"/>
        </w:rPr>
        <w:tab/>
      </w:r>
      <w:r w:rsidRPr="00F3672E">
        <w:rPr>
          <w:rFonts w:asciiTheme="majorBidi" w:hAnsiTheme="majorBidi" w:cstheme="majorBidi"/>
          <w:b/>
          <w:bCs/>
          <w:sz w:val="28"/>
          <w:szCs w:val="28"/>
          <w:shd w:val="clear" w:color="auto" w:fill="FFFFFF"/>
        </w:rPr>
        <w:tab/>
      </w:r>
      <w:r w:rsidR="00834F12" w:rsidRPr="00F3672E">
        <w:rPr>
          <w:rFonts w:asciiTheme="majorBidi" w:hAnsiTheme="majorBidi" w:cstheme="majorBidi"/>
          <w:b/>
          <w:bCs/>
          <w:sz w:val="28"/>
          <w:szCs w:val="28"/>
          <w:shd w:val="clear" w:color="auto" w:fill="FFFFFF"/>
        </w:rPr>
        <w:t xml:space="preserve">       </w:t>
      </w:r>
      <w:r w:rsidR="00996752" w:rsidRPr="00F3672E">
        <w:rPr>
          <w:rFonts w:asciiTheme="majorBidi" w:hAnsiTheme="majorBidi" w:cstheme="majorBidi"/>
          <w:b/>
          <w:bCs/>
          <w:sz w:val="28"/>
          <w:szCs w:val="28"/>
          <w:shd w:val="clear" w:color="auto" w:fill="FFFFFF"/>
        </w:rPr>
        <w:t xml:space="preserve"> </w:t>
      </w:r>
    </w:p>
    <w:p w14:paraId="2B3938A3" w14:textId="27EDEB05" w:rsidR="0041627E" w:rsidRPr="00F3672E" w:rsidRDefault="004D3423" w:rsidP="00C309B2">
      <w:pPr>
        <w:pStyle w:val="Heading3"/>
        <w:spacing w:before="0" w:beforeAutospacing="0" w:after="0" w:afterAutospacing="0"/>
        <w:rPr>
          <w:rFonts w:asciiTheme="majorBidi" w:eastAsia="Times New Roman" w:hAnsiTheme="majorBidi" w:cstheme="majorBidi"/>
        </w:rPr>
      </w:pPr>
      <w:r w:rsidRPr="00F3672E">
        <w:rPr>
          <w:rFonts w:asciiTheme="majorBidi" w:eastAsia="Times New Roman" w:hAnsiTheme="majorBidi" w:cstheme="majorBidi"/>
        </w:rPr>
        <w:t>Dismissal</w:t>
      </w:r>
      <w:r w:rsidR="0015640E" w:rsidRPr="00F3672E">
        <w:rPr>
          <w:rFonts w:asciiTheme="majorBidi" w:eastAsia="Times New Roman" w:hAnsiTheme="majorBidi" w:cstheme="majorBidi"/>
        </w:rPr>
        <w:t xml:space="preserve">                                                                                              </w:t>
      </w:r>
      <w:r w:rsidR="00F76A87" w:rsidRPr="00F3672E">
        <w:rPr>
          <w:rFonts w:asciiTheme="majorBidi" w:eastAsia="Times New Roman" w:hAnsiTheme="majorBidi" w:cstheme="majorBidi"/>
        </w:rPr>
        <w:t xml:space="preserve">                               </w:t>
      </w:r>
    </w:p>
    <w:p w14:paraId="4D3EA0ED" w14:textId="77777777" w:rsidR="00F3183B" w:rsidRPr="00F3672E" w:rsidRDefault="00F3183B" w:rsidP="00F3183B">
      <w:pPr>
        <w:rPr>
          <w:rFonts w:eastAsia="Times New Roman"/>
          <w:sz w:val="28"/>
          <w:szCs w:val="28"/>
        </w:rPr>
      </w:pPr>
      <w:r w:rsidRPr="00F3672E">
        <w:rPr>
          <w:rFonts w:eastAsia="Times New Roman"/>
          <w:sz w:val="28"/>
          <w:szCs w:val="28"/>
        </w:rPr>
        <w:t xml:space="preserve">P: </w:t>
      </w:r>
      <w:r w:rsidR="00225B50" w:rsidRPr="00F3672E">
        <w:rPr>
          <w:rFonts w:eastAsia="Times New Roman"/>
          <w:sz w:val="28"/>
          <w:szCs w:val="28"/>
        </w:rPr>
        <w:t xml:space="preserve">Go in peace. Serve the Lord. </w:t>
      </w:r>
    </w:p>
    <w:p w14:paraId="76B08A86" w14:textId="77777777" w:rsidR="00F3183B" w:rsidRPr="00F3672E" w:rsidRDefault="00F3183B" w:rsidP="00F3183B">
      <w:pPr>
        <w:rPr>
          <w:rFonts w:eastAsia="Times New Roman"/>
          <w:b/>
          <w:bCs/>
          <w:sz w:val="28"/>
          <w:szCs w:val="28"/>
        </w:rPr>
      </w:pPr>
      <w:r w:rsidRPr="00F3672E">
        <w:rPr>
          <w:rFonts w:eastAsia="Times New Roman"/>
          <w:b/>
          <w:bCs/>
          <w:sz w:val="28"/>
          <w:szCs w:val="28"/>
        </w:rPr>
        <w:t>C:Thanks be to God.</w:t>
      </w:r>
    </w:p>
    <w:p w14:paraId="6DBF1C21" w14:textId="77777777" w:rsidR="006A44AE" w:rsidRPr="00F3672E" w:rsidRDefault="006A44AE" w:rsidP="00F3183B">
      <w:pPr>
        <w:rPr>
          <w:rFonts w:eastAsia="Times New Roman"/>
          <w:sz w:val="28"/>
          <w:szCs w:val="28"/>
        </w:rPr>
      </w:pPr>
    </w:p>
    <w:p w14:paraId="5C57BEC5" w14:textId="548E0E67" w:rsidR="00B448D2" w:rsidRDefault="00A53860" w:rsidP="00945737">
      <w:pPr>
        <w:pStyle w:val="Style2"/>
      </w:pPr>
      <w:r w:rsidRPr="00F3672E">
        <w:t>P</w:t>
      </w:r>
      <w:r w:rsidR="009B28E0" w:rsidRPr="00F3672E">
        <w:t>ost</w:t>
      </w:r>
      <w:r w:rsidRPr="00F3672E">
        <w:t>lude</w:t>
      </w:r>
    </w:p>
    <w:p w14:paraId="68CB7057" w14:textId="77777777" w:rsidR="00945737" w:rsidRPr="00F3672E" w:rsidRDefault="00945737" w:rsidP="00945737">
      <w:pPr>
        <w:pStyle w:val="Style2"/>
        <w:rPr>
          <w:b w:val="0"/>
          <w:bCs/>
        </w:rPr>
      </w:pPr>
    </w:p>
    <w:p w14:paraId="2D3E6DA6" w14:textId="77777777" w:rsidR="00B448D2" w:rsidRPr="00F3672E" w:rsidRDefault="00B448D2" w:rsidP="00942406">
      <w:pPr>
        <w:rPr>
          <w:b/>
          <w:bCs/>
          <w:sz w:val="28"/>
          <w:szCs w:val="28"/>
        </w:rPr>
      </w:pPr>
    </w:p>
    <w:tbl>
      <w:tblPr>
        <w:tblpPr w:leftFromText="180" w:rightFromText="180" w:vertAnchor="text" w:horzAnchor="margin" w:tblpXSpec="center" w:tblpY="-1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B448D2" w:rsidRPr="00F3672E" w14:paraId="7F897380" w14:textId="77777777" w:rsidTr="00955878">
        <w:trPr>
          <w:trHeight w:val="224"/>
        </w:trPr>
        <w:tc>
          <w:tcPr>
            <w:tcW w:w="8630" w:type="dxa"/>
            <w:gridSpan w:val="3"/>
            <w:shd w:val="clear" w:color="auto" w:fill="D9D9D9" w:themeFill="background1" w:themeFillShade="D9"/>
          </w:tcPr>
          <w:p w14:paraId="4F014A3A" w14:textId="77777777" w:rsidR="00B448D2" w:rsidRPr="00F3672E" w:rsidRDefault="00B448D2" w:rsidP="00955878">
            <w:pPr>
              <w:ind w:left="-3625" w:firstLine="1710"/>
              <w:jc w:val="center"/>
              <w:rPr>
                <w:rFonts w:eastAsiaTheme="minorHAnsi"/>
                <w:b/>
                <w:bCs/>
                <w:sz w:val="28"/>
                <w:szCs w:val="28"/>
              </w:rPr>
            </w:pPr>
            <w:r w:rsidRPr="00F3672E">
              <w:rPr>
                <w:rFonts w:eastAsiaTheme="minorHAnsi"/>
                <w:b/>
                <w:bCs/>
                <w:sz w:val="28"/>
                <w:szCs w:val="28"/>
                <w:shd w:val="clear" w:color="auto" w:fill="D9D9D9" w:themeFill="background1" w:themeFillShade="D9"/>
              </w:rPr>
              <w:t xml:space="preserve">                           Worship</w:t>
            </w:r>
            <w:r w:rsidRPr="00F3672E">
              <w:rPr>
                <w:rFonts w:eastAsiaTheme="minorHAnsi"/>
                <w:b/>
                <w:bCs/>
                <w:sz w:val="28"/>
                <w:szCs w:val="28"/>
              </w:rPr>
              <w:t xml:space="preserve"> Assistants – </w:t>
            </w:r>
            <w:r w:rsidR="00E50D5B" w:rsidRPr="00F3672E">
              <w:rPr>
                <w:rFonts w:eastAsiaTheme="minorHAnsi"/>
                <w:b/>
                <w:bCs/>
                <w:sz w:val="28"/>
                <w:szCs w:val="28"/>
              </w:rPr>
              <w:t>February 12</w:t>
            </w:r>
            <w:r w:rsidRPr="00F3672E">
              <w:rPr>
                <w:rFonts w:eastAsiaTheme="minorHAnsi"/>
                <w:b/>
                <w:bCs/>
                <w:sz w:val="28"/>
                <w:szCs w:val="28"/>
              </w:rPr>
              <w:t>, 2023</w:t>
            </w:r>
          </w:p>
        </w:tc>
      </w:tr>
      <w:tr w:rsidR="00B448D2" w:rsidRPr="00F3672E" w14:paraId="662CCE55" w14:textId="77777777" w:rsidTr="00955878">
        <w:trPr>
          <w:trHeight w:val="406"/>
        </w:trPr>
        <w:tc>
          <w:tcPr>
            <w:tcW w:w="2605" w:type="dxa"/>
            <w:shd w:val="clear" w:color="auto" w:fill="D9D9D9" w:themeFill="background1" w:themeFillShade="D9"/>
            <w:vAlign w:val="center"/>
          </w:tcPr>
          <w:p w14:paraId="033EB5BD" w14:textId="77777777" w:rsidR="00B448D2" w:rsidRPr="00F3672E" w:rsidRDefault="00B448D2" w:rsidP="00955878">
            <w:pPr>
              <w:jc w:val="center"/>
              <w:rPr>
                <w:rFonts w:eastAsiaTheme="minorHAnsi"/>
                <w:b/>
                <w:bCs/>
                <w:sz w:val="28"/>
                <w:szCs w:val="28"/>
              </w:rPr>
            </w:pPr>
            <w:r w:rsidRPr="00F3672E">
              <w:rPr>
                <w:rFonts w:eastAsiaTheme="minorHAnsi"/>
                <w:b/>
                <w:bCs/>
                <w:sz w:val="28"/>
                <w:szCs w:val="28"/>
              </w:rPr>
              <w:t>Pianist / Organist</w:t>
            </w:r>
          </w:p>
        </w:tc>
        <w:tc>
          <w:tcPr>
            <w:tcW w:w="2970" w:type="dxa"/>
            <w:shd w:val="clear" w:color="auto" w:fill="D9D9D9" w:themeFill="background1" w:themeFillShade="D9"/>
            <w:vAlign w:val="center"/>
          </w:tcPr>
          <w:p w14:paraId="17CED42D" w14:textId="77777777" w:rsidR="00B448D2" w:rsidRPr="00F3672E" w:rsidRDefault="00B448D2" w:rsidP="00955878">
            <w:pPr>
              <w:jc w:val="center"/>
              <w:rPr>
                <w:rFonts w:eastAsiaTheme="minorHAnsi"/>
                <w:b/>
                <w:bCs/>
                <w:sz w:val="28"/>
                <w:szCs w:val="28"/>
              </w:rPr>
            </w:pPr>
            <w:r w:rsidRPr="00F3672E">
              <w:rPr>
                <w:rFonts w:eastAsiaTheme="minorHAnsi"/>
                <w:b/>
                <w:bCs/>
                <w:sz w:val="28"/>
                <w:szCs w:val="28"/>
              </w:rPr>
              <w:t>Reader</w:t>
            </w:r>
          </w:p>
        </w:tc>
        <w:tc>
          <w:tcPr>
            <w:tcW w:w="3055" w:type="dxa"/>
            <w:shd w:val="clear" w:color="auto" w:fill="D9D9D9" w:themeFill="background1" w:themeFillShade="D9"/>
            <w:vAlign w:val="center"/>
          </w:tcPr>
          <w:p w14:paraId="74AE84E2" w14:textId="77777777" w:rsidR="00B448D2" w:rsidRPr="00F3672E" w:rsidRDefault="00B448D2" w:rsidP="00955878">
            <w:pPr>
              <w:jc w:val="center"/>
              <w:rPr>
                <w:rFonts w:eastAsiaTheme="minorHAnsi"/>
                <w:sz w:val="28"/>
                <w:szCs w:val="28"/>
              </w:rPr>
            </w:pPr>
            <w:r w:rsidRPr="00F3672E">
              <w:rPr>
                <w:rFonts w:eastAsiaTheme="minorHAnsi"/>
                <w:b/>
                <w:bCs/>
                <w:sz w:val="28"/>
                <w:szCs w:val="28"/>
              </w:rPr>
              <w:t>Usher</w:t>
            </w:r>
          </w:p>
        </w:tc>
      </w:tr>
      <w:tr w:rsidR="00B448D2" w:rsidRPr="00F3672E" w14:paraId="7B956C39" w14:textId="77777777" w:rsidTr="00955878">
        <w:trPr>
          <w:trHeight w:val="333"/>
        </w:trPr>
        <w:tc>
          <w:tcPr>
            <w:tcW w:w="2605" w:type="dxa"/>
            <w:shd w:val="clear" w:color="auto" w:fill="FFFFFF" w:themeFill="background1"/>
            <w:vAlign w:val="center"/>
          </w:tcPr>
          <w:p w14:paraId="5FF47303" w14:textId="77777777" w:rsidR="00B448D2" w:rsidRPr="00F3672E" w:rsidRDefault="00B448D2" w:rsidP="00955878">
            <w:pPr>
              <w:jc w:val="center"/>
              <w:rPr>
                <w:rFonts w:eastAsiaTheme="minorHAnsi"/>
                <w:sz w:val="28"/>
                <w:szCs w:val="28"/>
              </w:rPr>
            </w:pPr>
            <w:r w:rsidRPr="00F3672E">
              <w:rPr>
                <w:rFonts w:eastAsiaTheme="minorHAnsi"/>
                <w:sz w:val="28"/>
                <w:szCs w:val="28"/>
              </w:rPr>
              <w:t xml:space="preserve">Karen Zuidema </w:t>
            </w:r>
          </w:p>
        </w:tc>
        <w:tc>
          <w:tcPr>
            <w:tcW w:w="2970" w:type="dxa"/>
            <w:vAlign w:val="center"/>
          </w:tcPr>
          <w:p w14:paraId="3FED15A7" w14:textId="77777777" w:rsidR="00B448D2" w:rsidRPr="00F3672E" w:rsidRDefault="00E50D5B" w:rsidP="00955878">
            <w:pPr>
              <w:jc w:val="center"/>
              <w:rPr>
                <w:rFonts w:eastAsiaTheme="minorHAnsi"/>
                <w:sz w:val="28"/>
                <w:szCs w:val="28"/>
              </w:rPr>
            </w:pPr>
            <w:r w:rsidRPr="00F3672E">
              <w:rPr>
                <w:rFonts w:eastAsiaTheme="minorHAnsi"/>
                <w:sz w:val="28"/>
                <w:szCs w:val="28"/>
              </w:rPr>
              <w:t>Al Solomonson</w:t>
            </w:r>
          </w:p>
        </w:tc>
        <w:tc>
          <w:tcPr>
            <w:tcW w:w="3055" w:type="dxa"/>
            <w:vAlign w:val="center"/>
          </w:tcPr>
          <w:p w14:paraId="0564802A" w14:textId="77777777" w:rsidR="00B448D2" w:rsidRPr="00F3672E" w:rsidRDefault="00E50D5B" w:rsidP="00955878">
            <w:pPr>
              <w:jc w:val="center"/>
              <w:rPr>
                <w:rFonts w:eastAsiaTheme="minorHAnsi"/>
                <w:sz w:val="28"/>
                <w:szCs w:val="28"/>
              </w:rPr>
            </w:pPr>
            <w:r w:rsidRPr="00F3672E">
              <w:rPr>
                <w:rFonts w:eastAsiaTheme="minorHAnsi"/>
                <w:sz w:val="28"/>
                <w:szCs w:val="28"/>
              </w:rPr>
              <w:t>Bob Doede</w:t>
            </w:r>
          </w:p>
        </w:tc>
      </w:tr>
      <w:tr w:rsidR="00B448D2" w:rsidRPr="00F3672E" w14:paraId="1119AF91" w14:textId="77777777" w:rsidTr="00955878">
        <w:trPr>
          <w:trHeight w:val="161"/>
        </w:trPr>
        <w:tc>
          <w:tcPr>
            <w:tcW w:w="8630" w:type="dxa"/>
            <w:gridSpan w:val="3"/>
            <w:vAlign w:val="center"/>
          </w:tcPr>
          <w:p w14:paraId="2E65C3EA" w14:textId="77777777" w:rsidR="00B448D2" w:rsidRPr="00F3672E" w:rsidRDefault="00B448D2" w:rsidP="00955878">
            <w:pPr>
              <w:jc w:val="center"/>
              <w:rPr>
                <w:rFonts w:eastAsiaTheme="minorHAnsi"/>
                <w:b/>
                <w:bCs/>
                <w:sz w:val="28"/>
                <w:szCs w:val="28"/>
              </w:rPr>
            </w:pPr>
            <w:r w:rsidRPr="00F3672E">
              <w:rPr>
                <w:rFonts w:eastAsiaTheme="minorHAnsi"/>
                <w:b/>
                <w:bCs/>
                <w:sz w:val="28"/>
                <w:szCs w:val="28"/>
              </w:rPr>
              <w:t xml:space="preserve">Altar Guild </w:t>
            </w:r>
            <w:r w:rsidRPr="00F3672E">
              <w:rPr>
                <w:rFonts w:eastAsiaTheme="minorHAnsi"/>
                <w:sz w:val="28"/>
                <w:szCs w:val="28"/>
              </w:rPr>
              <w:t xml:space="preserve"> Holly Westaby &amp; Kathy Knox</w:t>
            </w:r>
          </w:p>
        </w:tc>
      </w:tr>
    </w:tbl>
    <w:p w14:paraId="21711310" w14:textId="77777777" w:rsidR="00B448D2" w:rsidRPr="00F3672E" w:rsidRDefault="00B448D2" w:rsidP="00942406">
      <w:pPr>
        <w:rPr>
          <w:b/>
          <w:bCs/>
          <w:sz w:val="28"/>
          <w:szCs w:val="28"/>
        </w:rPr>
      </w:pPr>
    </w:p>
    <w:p w14:paraId="09F507EF" w14:textId="77777777" w:rsidR="00B448D2" w:rsidRPr="00F3672E" w:rsidRDefault="00B448D2" w:rsidP="00942406">
      <w:pPr>
        <w:rPr>
          <w:b/>
          <w:bCs/>
          <w:sz w:val="28"/>
          <w:szCs w:val="28"/>
        </w:rPr>
      </w:pPr>
    </w:p>
    <w:p w14:paraId="183E1B5E" w14:textId="77777777" w:rsidR="00B448D2" w:rsidRPr="00F3672E" w:rsidRDefault="00B448D2" w:rsidP="00942406">
      <w:pPr>
        <w:rPr>
          <w:b/>
          <w:bCs/>
          <w:sz w:val="28"/>
          <w:szCs w:val="28"/>
        </w:rPr>
      </w:pPr>
    </w:p>
    <w:p w14:paraId="21AC99D3" w14:textId="77777777" w:rsidR="00B448D2" w:rsidRPr="00F3672E" w:rsidRDefault="00B448D2" w:rsidP="00942406">
      <w:pPr>
        <w:rPr>
          <w:b/>
          <w:bCs/>
          <w:sz w:val="28"/>
          <w:szCs w:val="28"/>
        </w:rPr>
      </w:pPr>
    </w:p>
    <w:p w14:paraId="759601BA" w14:textId="77777777" w:rsidR="00B448D2" w:rsidRPr="00F3672E" w:rsidRDefault="00B448D2" w:rsidP="00942406">
      <w:pPr>
        <w:rPr>
          <w:b/>
          <w:bCs/>
          <w:sz w:val="28"/>
          <w:szCs w:val="28"/>
        </w:rPr>
      </w:pPr>
    </w:p>
    <w:p w14:paraId="5DB59F19" w14:textId="77777777" w:rsidR="00B448D2" w:rsidRPr="00F3672E" w:rsidRDefault="00B448D2" w:rsidP="00B448D2">
      <w:pPr>
        <w:rPr>
          <w:b/>
          <w:bCs/>
          <w:sz w:val="28"/>
          <w:szCs w:val="28"/>
        </w:rPr>
      </w:pPr>
      <w:r w:rsidRPr="00F3672E">
        <w:rPr>
          <w:b/>
          <w:bCs/>
          <w:sz w:val="28"/>
          <w:szCs w:val="28"/>
        </w:rPr>
        <w:t xml:space="preserve">Attendance on </w:t>
      </w:r>
      <w:r w:rsidR="002D5E24" w:rsidRPr="00F3672E">
        <w:rPr>
          <w:b/>
          <w:bCs/>
          <w:sz w:val="28"/>
          <w:szCs w:val="28"/>
        </w:rPr>
        <w:t>2</w:t>
      </w:r>
      <w:r w:rsidRPr="00F3672E">
        <w:rPr>
          <w:b/>
          <w:bCs/>
          <w:sz w:val="28"/>
          <w:szCs w:val="28"/>
        </w:rPr>
        <w:t>/</w:t>
      </w:r>
      <w:r w:rsidR="002D5E24" w:rsidRPr="00F3672E">
        <w:rPr>
          <w:b/>
          <w:bCs/>
          <w:sz w:val="28"/>
          <w:szCs w:val="28"/>
        </w:rPr>
        <w:t>05</w:t>
      </w:r>
      <w:r w:rsidRPr="00F3672E">
        <w:rPr>
          <w:b/>
          <w:bCs/>
          <w:sz w:val="28"/>
          <w:szCs w:val="28"/>
        </w:rPr>
        <w:t xml:space="preserve">/2023: </w:t>
      </w:r>
      <w:r w:rsidR="00E50D5B" w:rsidRPr="00F3672E">
        <w:rPr>
          <w:b/>
          <w:bCs/>
          <w:sz w:val="28"/>
          <w:szCs w:val="28"/>
        </w:rPr>
        <w:t>30</w:t>
      </w:r>
    </w:p>
    <w:p w14:paraId="1BA55987" w14:textId="77777777" w:rsidR="00B448D2" w:rsidRPr="00F3672E" w:rsidRDefault="00B448D2" w:rsidP="00942406">
      <w:pPr>
        <w:rPr>
          <w:b/>
          <w:bCs/>
          <w:sz w:val="28"/>
          <w:szCs w:val="28"/>
        </w:rPr>
      </w:pPr>
    </w:p>
    <w:p w14:paraId="3168428C" w14:textId="77777777" w:rsidR="005C3E4B" w:rsidRPr="00F3672E" w:rsidRDefault="00624BCD" w:rsidP="00942406">
      <w:pPr>
        <w:rPr>
          <w:sz w:val="28"/>
          <w:szCs w:val="28"/>
        </w:rPr>
      </w:pPr>
      <w:r w:rsidRPr="00F3672E">
        <w:rPr>
          <w:b/>
          <w:bCs/>
          <w:sz w:val="28"/>
          <w:szCs w:val="28"/>
        </w:rPr>
        <w:t xml:space="preserve">Prayer Concerns: Joanne Diestelhorst, Joan </w:t>
      </w:r>
      <w:proofErr w:type="spellStart"/>
      <w:r w:rsidRPr="00F3672E">
        <w:rPr>
          <w:b/>
          <w:bCs/>
          <w:sz w:val="28"/>
          <w:szCs w:val="28"/>
        </w:rPr>
        <w:t>Bonstead</w:t>
      </w:r>
      <w:proofErr w:type="spellEnd"/>
      <w:r w:rsidRPr="00F3672E">
        <w:rPr>
          <w:b/>
          <w:bCs/>
          <w:sz w:val="28"/>
          <w:szCs w:val="28"/>
        </w:rPr>
        <w:t xml:space="preserve">, </w:t>
      </w:r>
      <w:r w:rsidR="009863C9" w:rsidRPr="00F3672E">
        <w:rPr>
          <w:b/>
          <w:bCs/>
          <w:sz w:val="28"/>
          <w:szCs w:val="28"/>
        </w:rPr>
        <w:t xml:space="preserve"> </w:t>
      </w:r>
      <w:r w:rsidRPr="00F3672E">
        <w:rPr>
          <w:b/>
          <w:bCs/>
          <w:sz w:val="28"/>
          <w:szCs w:val="28"/>
        </w:rPr>
        <w:t>Judi McGill</w:t>
      </w:r>
      <w:r w:rsidR="002E0B14" w:rsidRPr="00F3672E">
        <w:rPr>
          <w:b/>
          <w:bCs/>
          <w:sz w:val="28"/>
          <w:szCs w:val="28"/>
        </w:rPr>
        <w:t xml:space="preserve">, Tom McDonell, Phyllis </w:t>
      </w:r>
      <w:proofErr w:type="spellStart"/>
      <w:r w:rsidR="002E0B14" w:rsidRPr="00F3672E">
        <w:rPr>
          <w:b/>
          <w:bCs/>
          <w:sz w:val="28"/>
          <w:szCs w:val="28"/>
        </w:rPr>
        <w:t>Hustedt</w:t>
      </w:r>
      <w:r w:rsidR="00081532" w:rsidRPr="00F3672E">
        <w:rPr>
          <w:b/>
          <w:bCs/>
          <w:sz w:val="28"/>
          <w:szCs w:val="28"/>
        </w:rPr>
        <w:t>’s</w:t>
      </w:r>
      <w:proofErr w:type="spellEnd"/>
      <w:r w:rsidR="00081532" w:rsidRPr="00F3672E">
        <w:rPr>
          <w:b/>
          <w:bCs/>
          <w:sz w:val="28"/>
          <w:szCs w:val="28"/>
        </w:rPr>
        <w:t xml:space="preserve"> family</w:t>
      </w:r>
      <w:r w:rsidR="002E0B14" w:rsidRPr="00F3672E">
        <w:rPr>
          <w:b/>
          <w:bCs/>
          <w:sz w:val="28"/>
          <w:szCs w:val="28"/>
        </w:rPr>
        <w:t xml:space="preserve">, Thelma Bursik, Esther </w:t>
      </w:r>
      <w:proofErr w:type="spellStart"/>
      <w:r w:rsidR="002E0B14" w:rsidRPr="00F3672E">
        <w:rPr>
          <w:b/>
          <w:bCs/>
          <w:sz w:val="28"/>
          <w:szCs w:val="28"/>
        </w:rPr>
        <w:t>Osterby</w:t>
      </w:r>
      <w:proofErr w:type="spellEnd"/>
      <w:r w:rsidR="002C2F84" w:rsidRPr="00F3672E">
        <w:rPr>
          <w:b/>
          <w:bCs/>
          <w:sz w:val="28"/>
          <w:szCs w:val="28"/>
        </w:rPr>
        <w:t xml:space="preserve">, Brent </w:t>
      </w:r>
      <w:proofErr w:type="spellStart"/>
      <w:r w:rsidR="002C2F84" w:rsidRPr="00F3672E">
        <w:rPr>
          <w:b/>
          <w:bCs/>
          <w:sz w:val="28"/>
          <w:szCs w:val="28"/>
        </w:rPr>
        <w:t>Harring</w:t>
      </w:r>
      <w:proofErr w:type="spellEnd"/>
      <w:r w:rsidR="009C79AB" w:rsidRPr="00F3672E">
        <w:rPr>
          <w:b/>
          <w:bCs/>
          <w:sz w:val="28"/>
          <w:szCs w:val="28"/>
        </w:rPr>
        <w:t xml:space="preserve">, </w:t>
      </w:r>
      <w:r w:rsidR="00C82F01" w:rsidRPr="00F3672E">
        <w:rPr>
          <w:b/>
          <w:bCs/>
          <w:sz w:val="28"/>
          <w:szCs w:val="28"/>
        </w:rPr>
        <w:t>Jackie Loos’ family</w:t>
      </w:r>
      <w:r w:rsidR="002C2F84" w:rsidRPr="00F3672E">
        <w:rPr>
          <w:b/>
          <w:bCs/>
          <w:sz w:val="28"/>
          <w:szCs w:val="28"/>
        </w:rPr>
        <w:t xml:space="preserve"> </w:t>
      </w:r>
      <w:r w:rsidR="002C2F84" w:rsidRPr="00F3672E">
        <w:rPr>
          <w:sz w:val="28"/>
          <w:szCs w:val="28"/>
        </w:rPr>
        <w:t>(contact ILC office to update)</w:t>
      </w:r>
      <w:r w:rsidRPr="00F3672E">
        <w:rPr>
          <w:sz w:val="28"/>
          <w:szCs w:val="28"/>
        </w:rPr>
        <w:t xml:space="preserve"> </w:t>
      </w:r>
    </w:p>
    <w:p w14:paraId="07CDB8AC" w14:textId="77777777" w:rsidR="007E4982" w:rsidRPr="00F3672E" w:rsidRDefault="007E4982" w:rsidP="007E4982">
      <w:pPr>
        <w:shd w:val="clear" w:color="auto" w:fill="FFFFFF"/>
        <w:rPr>
          <w:rFonts w:asciiTheme="majorBidi" w:hAnsiTheme="majorBidi" w:cstheme="majorBidi"/>
          <w:color w:val="3C4043"/>
          <w:spacing w:val="3"/>
          <w:sz w:val="28"/>
          <w:szCs w:val="28"/>
        </w:rPr>
      </w:pPr>
    </w:p>
    <w:p w14:paraId="7A3260B8" w14:textId="77777777" w:rsidR="00A62649" w:rsidRPr="00F3672E" w:rsidRDefault="00A62649" w:rsidP="007E4982">
      <w:pPr>
        <w:rPr>
          <w:rFonts w:asciiTheme="majorBidi" w:hAnsiTheme="majorBidi" w:cstheme="majorBidi"/>
          <w:sz w:val="28"/>
          <w:szCs w:val="28"/>
        </w:rPr>
      </w:pPr>
      <w:r w:rsidRPr="00F3672E">
        <w:rPr>
          <w:rFonts w:asciiTheme="majorBidi" w:hAnsiTheme="majorBidi" w:cstheme="majorBidi"/>
          <w:b/>
          <w:bCs/>
          <w:sz w:val="28"/>
          <w:szCs w:val="28"/>
        </w:rPr>
        <w:t>February 16</w:t>
      </w:r>
      <w:r w:rsidRPr="00F3672E">
        <w:rPr>
          <w:rFonts w:asciiTheme="majorBidi" w:hAnsiTheme="majorBidi" w:cstheme="majorBidi"/>
          <w:b/>
          <w:bCs/>
          <w:sz w:val="28"/>
          <w:szCs w:val="28"/>
          <w:vertAlign w:val="superscript"/>
        </w:rPr>
        <w:t xml:space="preserve">, </w:t>
      </w:r>
      <w:r w:rsidRPr="00F3672E">
        <w:rPr>
          <w:rFonts w:asciiTheme="majorBidi" w:hAnsiTheme="majorBidi" w:cstheme="majorBidi"/>
          <w:b/>
          <w:bCs/>
          <w:sz w:val="28"/>
          <w:szCs w:val="28"/>
        </w:rPr>
        <w:t>2023,</w:t>
      </w:r>
      <w:r w:rsidRPr="00F3672E">
        <w:rPr>
          <w:rFonts w:asciiTheme="majorBidi" w:hAnsiTheme="majorBidi" w:cstheme="majorBidi"/>
          <w:sz w:val="28"/>
          <w:szCs w:val="28"/>
        </w:rPr>
        <w:t xml:space="preserve"> Salt and Light 10:30 am – 2:30 pm The Diocese of Green Bay Campus. The Catholic Diocese of Green Bay and the East Central Synod of Wisconsin - (ELCA) invite you to an event centered in baptismal promise and our common calling as people of faith. Through various presentations, those who attend will find inspiration and resources for ministry and a deeper connection to the connecting points of our theology and tools to share as we help all of God's people discern their baptismal purpose. </w:t>
      </w:r>
      <w:r w:rsidR="00FC39FD" w:rsidRPr="00F3672E">
        <w:rPr>
          <w:rFonts w:asciiTheme="majorBidi" w:hAnsiTheme="majorBidi" w:cstheme="majorBidi"/>
          <w:sz w:val="28"/>
          <w:szCs w:val="28"/>
        </w:rPr>
        <w:t>Registration is $20, Lunch included.</w:t>
      </w:r>
    </w:p>
    <w:p w14:paraId="79B5628F" w14:textId="77777777" w:rsidR="00A3148F" w:rsidRPr="00F3672E" w:rsidRDefault="00A3148F" w:rsidP="007E4982">
      <w:pPr>
        <w:rPr>
          <w:rFonts w:asciiTheme="majorBidi" w:hAnsiTheme="majorBidi" w:cstheme="majorBidi"/>
          <w:sz w:val="28"/>
          <w:szCs w:val="28"/>
        </w:rPr>
      </w:pPr>
    </w:p>
    <w:p w14:paraId="3E93018F" w14:textId="77777777" w:rsidR="00A27558" w:rsidRPr="00F3672E" w:rsidRDefault="00A3148F" w:rsidP="007E4982">
      <w:pPr>
        <w:rPr>
          <w:rFonts w:asciiTheme="majorBidi" w:hAnsiTheme="majorBidi" w:cstheme="majorBidi"/>
          <w:b/>
          <w:bCs/>
          <w:sz w:val="28"/>
          <w:szCs w:val="28"/>
        </w:rPr>
      </w:pPr>
      <w:r w:rsidRPr="00F3672E">
        <w:rPr>
          <w:rFonts w:asciiTheme="majorBidi" w:hAnsiTheme="majorBidi" w:cstheme="majorBidi"/>
          <w:b/>
          <w:bCs/>
          <w:sz w:val="28"/>
          <w:szCs w:val="28"/>
        </w:rPr>
        <w:t xml:space="preserve">February 17-19, 2023, A Synod Youth Gathering for Grades 6-12.  “Journey with Jesus”  </w:t>
      </w:r>
    </w:p>
    <w:p w14:paraId="28AF9D4C" w14:textId="77777777" w:rsidR="00A3148F" w:rsidRPr="00F3672E" w:rsidRDefault="00A3148F" w:rsidP="00A3148F">
      <w:pPr>
        <w:rPr>
          <w:rFonts w:asciiTheme="majorBidi" w:hAnsiTheme="majorBidi" w:cstheme="majorBidi"/>
          <w:sz w:val="28"/>
          <w:szCs w:val="28"/>
        </w:rPr>
      </w:pPr>
      <w:r w:rsidRPr="00F3672E">
        <w:rPr>
          <w:rFonts w:asciiTheme="majorBidi" w:hAnsiTheme="majorBidi" w:cstheme="majorBidi"/>
          <w:sz w:val="28"/>
          <w:szCs w:val="28"/>
        </w:rPr>
        <w:t xml:space="preserve">Registration is now! Register online through </w:t>
      </w:r>
      <w:hyperlink r:id="rId11" w:history="1">
        <w:r w:rsidRPr="00F3672E">
          <w:rPr>
            <w:rStyle w:val="Hyperlink"/>
            <w:rFonts w:asciiTheme="majorBidi" w:hAnsiTheme="majorBidi" w:cstheme="majorBidi"/>
            <w:sz w:val="28"/>
            <w:szCs w:val="28"/>
          </w:rPr>
          <w:t>www.ecw.org/synod-youth-gathering</w:t>
        </w:r>
      </w:hyperlink>
      <w:r w:rsidRPr="00F3672E">
        <w:rPr>
          <w:rFonts w:asciiTheme="majorBidi" w:hAnsiTheme="majorBidi" w:cstheme="majorBidi"/>
          <w:sz w:val="28"/>
          <w:szCs w:val="28"/>
        </w:rPr>
        <w:t>.</w:t>
      </w:r>
      <w:r w:rsidR="004814CC" w:rsidRPr="00F3672E">
        <w:rPr>
          <w:rFonts w:asciiTheme="majorBidi" w:hAnsiTheme="majorBidi" w:cstheme="majorBidi"/>
          <w:sz w:val="28"/>
          <w:szCs w:val="28"/>
        </w:rPr>
        <w:t xml:space="preserve">  Gathering is put on by Rev. Asher O’Callaghan. (</w:t>
      </w:r>
      <w:r w:rsidR="004814CC" w:rsidRPr="00F3672E">
        <w:rPr>
          <w:rFonts w:asciiTheme="majorBidi" w:hAnsiTheme="majorBidi" w:cstheme="majorBidi"/>
          <w:i/>
          <w:iCs/>
          <w:sz w:val="28"/>
          <w:szCs w:val="28"/>
        </w:rPr>
        <w:t>See bulletin board by office</w:t>
      </w:r>
      <w:r w:rsidR="004814CC" w:rsidRPr="00F3672E">
        <w:rPr>
          <w:rFonts w:asciiTheme="majorBidi" w:hAnsiTheme="majorBidi" w:cstheme="majorBidi"/>
          <w:sz w:val="28"/>
          <w:szCs w:val="28"/>
        </w:rPr>
        <w:t>)</w:t>
      </w:r>
    </w:p>
    <w:p w14:paraId="743237FC" w14:textId="77777777" w:rsidR="00A3148F" w:rsidRPr="00F3672E" w:rsidRDefault="00A3148F" w:rsidP="00A3148F">
      <w:pPr>
        <w:rPr>
          <w:rFonts w:asciiTheme="majorBidi" w:hAnsiTheme="majorBidi" w:cstheme="majorBidi"/>
          <w:sz w:val="28"/>
          <w:szCs w:val="28"/>
        </w:rPr>
      </w:pPr>
    </w:p>
    <w:p w14:paraId="459AB469" w14:textId="12E043B6" w:rsidR="00A27558" w:rsidRDefault="00A27558" w:rsidP="009129E5">
      <w:pPr>
        <w:rPr>
          <w:sz w:val="28"/>
          <w:szCs w:val="28"/>
        </w:rPr>
      </w:pPr>
      <w:r w:rsidRPr="00F3672E">
        <w:rPr>
          <w:b/>
          <w:bCs/>
          <w:sz w:val="28"/>
          <w:szCs w:val="28"/>
        </w:rPr>
        <w:t xml:space="preserve">February 22, 2023, </w:t>
      </w:r>
      <w:r w:rsidRPr="00775F31">
        <w:rPr>
          <w:b/>
          <w:bCs/>
          <w:sz w:val="28"/>
          <w:szCs w:val="28"/>
        </w:rPr>
        <w:t>Ash Wednesday</w:t>
      </w:r>
      <w:r w:rsidRPr="00F3672E">
        <w:rPr>
          <w:sz w:val="28"/>
          <w:szCs w:val="28"/>
        </w:rPr>
        <w:t>, and the beginning of Lent.</w:t>
      </w:r>
      <w:r w:rsidR="00775F31">
        <w:rPr>
          <w:sz w:val="28"/>
          <w:szCs w:val="28"/>
        </w:rPr>
        <w:t xml:space="preserve">  </w:t>
      </w:r>
      <w:r w:rsidR="00775F31" w:rsidRPr="00775F31">
        <w:rPr>
          <w:i/>
          <w:iCs/>
          <w:sz w:val="28"/>
          <w:szCs w:val="28"/>
        </w:rPr>
        <w:t>See Insert</w:t>
      </w:r>
    </w:p>
    <w:p w14:paraId="5BF7C368" w14:textId="4B105CA6" w:rsidR="00775F31" w:rsidRDefault="00775F31" w:rsidP="009129E5">
      <w:pPr>
        <w:rPr>
          <w:sz w:val="28"/>
          <w:szCs w:val="28"/>
        </w:rPr>
      </w:pPr>
    </w:p>
    <w:p w14:paraId="4DBF2D69" w14:textId="1E8CDA10" w:rsidR="00775F31" w:rsidRPr="00F3672E" w:rsidRDefault="00775F31" w:rsidP="009129E5">
      <w:pPr>
        <w:rPr>
          <w:sz w:val="28"/>
          <w:szCs w:val="28"/>
        </w:rPr>
      </w:pPr>
      <w:r w:rsidRPr="00775F31">
        <w:rPr>
          <w:b/>
          <w:bCs/>
          <w:sz w:val="28"/>
          <w:szCs w:val="28"/>
        </w:rPr>
        <w:t>March 3-31, 2023,</w:t>
      </w:r>
      <w:r>
        <w:rPr>
          <w:sz w:val="28"/>
          <w:szCs w:val="28"/>
        </w:rPr>
        <w:t xml:space="preserve"> </w:t>
      </w:r>
      <w:r w:rsidRPr="00775F31">
        <w:rPr>
          <w:b/>
          <w:bCs/>
          <w:sz w:val="28"/>
          <w:szCs w:val="28"/>
        </w:rPr>
        <w:t>Lenten Meditation</w:t>
      </w:r>
      <w:r>
        <w:rPr>
          <w:b/>
          <w:bCs/>
          <w:sz w:val="28"/>
          <w:szCs w:val="28"/>
        </w:rPr>
        <w:t xml:space="preserve"> </w:t>
      </w:r>
      <w:r w:rsidR="007C09EC">
        <w:rPr>
          <w:b/>
          <w:bCs/>
          <w:sz w:val="28"/>
          <w:szCs w:val="28"/>
        </w:rPr>
        <w:t>R</w:t>
      </w:r>
      <w:r>
        <w:rPr>
          <w:b/>
          <w:bCs/>
          <w:sz w:val="28"/>
          <w:szCs w:val="28"/>
        </w:rPr>
        <w:t>ecitals</w:t>
      </w:r>
      <w:r>
        <w:rPr>
          <w:sz w:val="28"/>
          <w:szCs w:val="28"/>
        </w:rPr>
        <w:t xml:space="preserve"> sponsored  by the Wisconsin River Chapter of the American Guild of Organists at Grace United Church of Christ 535 S. 3</w:t>
      </w:r>
      <w:r w:rsidRPr="00775F31">
        <w:rPr>
          <w:sz w:val="28"/>
          <w:szCs w:val="28"/>
          <w:vertAlign w:val="superscript"/>
        </w:rPr>
        <w:t>rd</w:t>
      </w:r>
      <w:r>
        <w:rPr>
          <w:sz w:val="28"/>
          <w:szCs w:val="28"/>
        </w:rPr>
        <w:t xml:space="preserve"> Avenue Wausau.  12:15 – 12:45 pm.  </w:t>
      </w:r>
      <w:r w:rsidRPr="00775F31">
        <w:rPr>
          <w:i/>
          <w:iCs/>
          <w:sz w:val="28"/>
          <w:szCs w:val="28"/>
        </w:rPr>
        <w:t>See poster on Bulletin Board outside our church office.</w:t>
      </w:r>
    </w:p>
    <w:p w14:paraId="5B07EF58" w14:textId="77777777" w:rsidR="0051543E" w:rsidRPr="00F3672E" w:rsidRDefault="0051543E" w:rsidP="009129E5">
      <w:pPr>
        <w:rPr>
          <w:sz w:val="28"/>
          <w:szCs w:val="28"/>
        </w:rPr>
      </w:pPr>
    </w:p>
    <w:p w14:paraId="5A75DC95" w14:textId="77777777" w:rsidR="0051543E" w:rsidRPr="00F3672E" w:rsidRDefault="0051543E" w:rsidP="009129E5">
      <w:pPr>
        <w:rPr>
          <w:b/>
          <w:bCs/>
          <w:sz w:val="32"/>
          <w:szCs w:val="32"/>
        </w:rPr>
      </w:pPr>
      <w:bookmarkStart w:id="4" w:name="_Hlk124944337"/>
      <w:r w:rsidRPr="00F3672E">
        <w:rPr>
          <w:b/>
          <w:bCs/>
          <w:color w:val="000000"/>
          <w:sz w:val="28"/>
          <w:szCs w:val="28"/>
        </w:rPr>
        <w:t>The Aging and Disability Resource Center of Central Wisconsin</w:t>
      </w:r>
      <w:r w:rsidRPr="00F3672E">
        <w:rPr>
          <w:color w:val="000000"/>
          <w:sz w:val="28"/>
          <w:szCs w:val="28"/>
        </w:rPr>
        <w:t xml:space="preserve"> provides Meals on Wheels in the Wausau community. We serve 300 older adults that are homebound every week and currently </w:t>
      </w:r>
      <w:r w:rsidRPr="00F3672E">
        <w:rPr>
          <w:b/>
          <w:bCs/>
          <w:color w:val="000000"/>
          <w:sz w:val="28"/>
          <w:szCs w:val="28"/>
        </w:rPr>
        <w:t xml:space="preserve">need volunteers </w:t>
      </w:r>
      <w:r w:rsidRPr="00F3672E">
        <w:rPr>
          <w:color w:val="000000"/>
          <w:sz w:val="28"/>
          <w:szCs w:val="28"/>
        </w:rPr>
        <w:t xml:space="preserve">to deliver Meals on Wheels. New volunteers will assure that we continue delivery to existing customers, and do not need to start a waiting list for new customers. For questions, please contact Peggy </w:t>
      </w:r>
      <w:proofErr w:type="spellStart"/>
      <w:r w:rsidRPr="00F3672E">
        <w:rPr>
          <w:color w:val="000000"/>
          <w:sz w:val="28"/>
          <w:szCs w:val="28"/>
        </w:rPr>
        <w:t>Kurth</w:t>
      </w:r>
      <w:proofErr w:type="spellEnd"/>
      <w:r w:rsidRPr="00F3672E">
        <w:rPr>
          <w:color w:val="000000"/>
          <w:sz w:val="28"/>
          <w:szCs w:val="28"/>
        </w:rPr>
        <w:t xml:space="preserve"> 715-261-6084.</w:t>
      </w:r>
    </w:p>
    <w:bookmarkEnd w:id="4"/>
    <w:p w14:paraId="769C2342" w14:textId="77777777" w:rsidR="00A27558" w:rsidRPr="00F3672E" w:rsidRDefault="00A27558" w:rsidP="009129E5">
      <w:pPr>
        <w:rPr>
          <w:b/>
          <w:bCs/>
          <w:sz w:val="28"/>
          <w:szCs w:val="28"/>
        </w:rPr>
      </w:pPr>
    </w:p>
    <w:p w14:paraId="5F0180BA" w14:textId="77777777" w:rsidR="00A7080C" w:rsidRPr="00F3672E" w:rsidRDefault="00A7080C" w:rsidP="009129E5">
      <w:pPr>
        <w:rPr>
          <w:sz w:val="28"/>
          <w:szCs w:val="28"/>
        </w:rPr>
      </w:pPr>
      <w:r w:rsidRPr="00F3672E">
        <w:rPr>
          <w:b/>
          <w:bCs/>
          <w:sz w:val="28"/>
          <w:szCs w:val="28"/>
        </w:rPr>
        <w:t xml:space="preserve">Men’s Discussion Group </w:t>
      </w:r>
      <w:r w:rsidRPr="00F3672E">
        <w:rPr>
          <w:sz w:val="28"/>
          <w:szCs w:val="28"/>
        </w:rPr>
        <w:t>meets Thursdays at 7:30 am, in the Koinonia room.  New participants are always welcome.</w:t>
      </w:r>
    </w:p>
    <w:p w14:paraId="57B4532F" w14:textId="77777777" w:rsidR="00A7080C" w:rsidRPr="00F3672E" w:rsidRDefault="00A7080C" w:rsidP="009129E5">
      <w:pPr>
        <w:rPr>
          <w:b/>
          <w:bCs/>
          <w:sz w:val="28"/>
          <w:szCs w:val="28"/>
        </w:rPr>
      </w:pPr>
    </w:p>
    <w:p w14:paraId="3BE81654" w14:textId="77777777" w:rsidR="005127CF" w:rsidRPr="00F3672E" w:rsidRDefault="005127CF" w:rsidP="009129E5">
      <w:pPr>
        <w:rPr>
          <w:b/>
          <w:bCs/>
          <w:sz w:val="28"/>
          <w:szCs w:val="28"/>
        </w:rPr>
      </w:pPr>
      <w:r w:rsidRPr="00F3672E">
        <w:rPr>
          <w:b/>
          <w:bCs/>
          <w:sz w:val="28"/>
          <w:szCs w:val="28"/>
        </w:rPr>
        <w:t>Volunteers needed for Office Coverage</w:t>
      </w:r>
    </w:p>
    <w:p w14:paraId="51AD6FB4" w14:textId="77777777" w:rsidR="005127CF" w:rsidRPr="00F3672E" w:rsidRDefault="005127CF" w:rsidP="009129E5">
      <w:pPr>
        <w:rPr>
          <w:b/>
          <w:bCs/>
          <w:sz w:val="28"/>
          <w:szCs w:val="28"/>
        </w:rPr>
      </w:pPr>
    </w:p>
    <w:p w14:paraId="05A32868" w14:textId="77777777" w:rsidR="005127CF" w:rsidRPr="00F3672E" w:rsidRDefault="005127CF" w:rsidP="009129E5">
      <w:pPr>
        <w:rPr>
          <w:b/>
          <w:bCs/>
          <w:sz w:val="28"/>
          <w:szCs w:val="28"/>
        </w:rPr>
      </w:pPr>
      <w:r w:rsidRPr="00F3672E">
        <w:rPr>
          <w:b/>
          <w:bCs/>
          <w:sz w:val="28"/>
          <w:szCs w:val="28"/>
        </w:rPr>
        <w:t>Volunteers needed for Profile Committee</w:t>
      </w:r>
    </w:p>
    <w:p w14:paraId="5F51D35A" w14:textId="77777777" w:rsidR="00A00E4B" w:rsidRPr="00F3672E" w:rsidRDefault="00A00E4B" w:rsidP="00A00E4B">
      <w:pPr>
        <w:rPr>
          <w:sz w:val="28"/>
          <w:szCs w:val="28"/>
        </w:rPr>
      </w:pPr>
      <w:r w:rsidRPr="00F3672E">
        <w:rPr>
          <w:sz w:val="28"/>
          <w:szCs w:val="28"/>
        </w:rPr>
        <w:t xml:space="preserve">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w:t>
      </w:r>
      <w:proofErr w:type="gramStart"/>
      <w:r w:rsidRPr="00F3672E">
        <w:rPr>
          <w:sz w:val="28"/>
          <w:szCs w:val="28"/>
        </w:rPr>
        <w:t>new</w:t>
      </w:r>
      <w:proofErr w:type="gramEnd"/>
      <w:r w:rsidRPr="00F3672E">
        <w:rPr>
          <w:sz w:val="28"/>
          <w:szCs w:val="28"/>
        </w:rPr>
        <w:t xml:space="preserve">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61261F07" w14:textId="77777777" w:rsidR="004839CB" w:rsidRPr="00F3672E" w:rsidRDefault="004839CB" w:rsidP="00A00E4B">
      <w:pPr>
        <w:rPr>
          <w:sz w:val="28"/>
          <w:szCs w:val="28"/>
        </w:rPr>
      </w:pPr>
    </w:p>
    <w:p w14:paraId="0E8128A3" w14:textId="77777777" w:rsidR="005127CF" w:rsidRPr="00F3672E" w:rsidRDefault="005127CF" w:rsidP="009129E5">
      <w:pPr>
        <w:rPr>
          <w:b/>
          <w:bCs/>
          <w:sz w:val="28"/>
          <w:szCs w:val="28"/>
        </w:rPr>
      </w:pPr>
      <w:r w:rsidRPr="00F3672E">
        <w:rPr>
          <w:b/>
          <w:bCs/>
          <w:sz w:val="28"/>
          <w:szCs w:val="28"/>
        </w:rPr>
        <w:t>Volunteers needed to visit the homebound and ill.</w:t>
      </w:r>
    </w:p>
    <w:p w14:paraId="0C00A792" w14:textId="77777777" w:rsidR="00B05DEF" w:rsidRPr="00F3672E" w:rsidRDefault="00B05DEF" w:rsidP="009129E5">
      <w:pPr>
        <w:rPr>
          <w:b/>
          <w:bCs/>
          <w:sz w:val="28"/>
          <w:szCs w:val="28"/>
        </w:rPr>
      </w:pPr>
    </w:p>
    <w:p w14:paraId="102941EA" w14:textId="77777777" w:rsidR="00432549" w:rsidRPr="00F3672E" w:rsidRDefault="00942406" w:rsidP="009129E5">
      <w:pPr>
        <w:rPr>
          <w:sz w:val="28"/>
          <w:szCs w:val="28"/>
        </w:rPr>
      </w:pPr>
      <w:r w:rsidRPr="00F3672E">
        <w:rPr>
          <w:b/>
          <w:bCs/>
          <w:sz w:val="28"/>
          <w:szCs w:val="28"/>
        </w:rPr>
        <w:t xml:space="preserve">Volunteers needed to Host Coffee Hours. </w:t>
      </w:r>
      <w:r w:rsidRPr="00F3672E">
        <w:rPr>
          <w:sz w:val="28"/>
          <w:szCs w:val="28"/>
        </w:rPr>
        <w:t xml:space="preserve">There is a sign-up sheet in the kitchen. </w:t>
      </w:r>
    </w:p>
    <w:p w14:paraId="19D2787D" w14:textId="77777777" w:rsidR="00430A99" w:rsidRPr="00F3672E" w:rsidRDefault="00430A99" w:rsidP="00C838D3">
      <w:pPr>
        <w:rPr>
          <w:sz w:val="22"/>
          <w:szCs w:val="22"/>
        </w:rPr>
      </w:pPr>
    </w:p>
    <w:p w14:paraId="3A651C04" w14:textId="77777777" w:rsidR="00016AB4" w:rsidRPr="00F3672E" w:rsidRDefault="00D213A0" w:rsidP="00C838D3">
      <w:pPr>
        <w:rPr>
          <w:rStyle w:val="Hyperlink"/>
          <w:sz w:val="28"/>
          <w:szCs w:val="28"/>
        </w:rPr>
      </w:pPr>
      <w:r w:rsidRPr="00F3672E">
        <w:rPr>
          <w:sz w:val="28"/>
          <w:szCs w:val="28"/>
        </w:rPr>
        <w:t xml:space="preserve">Our Sister Church is the </w:t>
      </w:r>
      <w:proofErr w:type="spellStart"/>
      <w:r w:rsidRPr="00F3672E">
        <w:rPr>
          <w:sz w:val="28"/>
          <w:szCs w:val="28"/>
        </w:rPr>
        <w:t>Lobatla</w:t>
      </w:r>
      <w:proofErr w:type="spellEnd"/>
      <w:r w:rsidRPr="00F3672E">
        <w:rPr>
          <w:sz w:val="28"/>
          <w:szCs w:val="28"/>
        </w:rPr>
        <w:t xml:space="preserve"> Parish. Address </w:t>
      </w:r>
      <w:proofErr w:type="gramStart"/>
      <w:r w:rsidRPr="00F3672E">
        <w:rPr>
          <w:sz w:val="28"/>
          <w:szCs w:val="28"/>
        </w:rPr>
        <w:t>is:</w:t>
      </w:r>
      <w:proofErr w:type="gramEnd"/>
      <w:r w:rsidRPr="00F3672E">
        <w:rPr>
          <w:sz w:val="28"/>
          <w:szCs w:val="28"/>
        </w:rPr>
        <w:t xml:space="preserve"> c/o </w:t>
      </w:r>
      <w:proofErr w:type="spellStart"/>
      <w:r w:rsidRPr="00F3672E">
        <w:rPr>
          <w:sz w:val="28"/>
          <w:szCs w:val="28"/>
        </w:rPr>
        <w:t>Moruti</w:t>
      </w:r>
      <w:proofErr w:type="spellEnd"/>
      <w:r w:rsidRPr="00F3672E">
        <w:rPr>
          <w:sz w:val="28"/>
          <w:szCs w:val="28"/>
        </w:rPr>
        <w:t xml:space="preserve"> (Pastor) Rev. G.M. </w:t>
      </w:r>
      <w:proofErr w:type="spellStart"/>
      <w:r w:rsidRPr="00F3672E">
        <w:rPr>
          <w:sz w:val="28"/>
          <w:szCs w:val="28"/>
        </w:rPr>
        <w:t>Nkale</w:t>
      </w:r>
      <w:proofErr w:type="spellEnd"/>
      <w:r w:rsidRPr="00F3672E">
        <w:rPr>
          <w:sz w:val="28"/>
          <w:szCs w:val="28"/>
        </w:rPr>
        <w:t xml:space="preserve">, P.O. Box 160, </w:t>
      </w:r>
      <w:proofErr w:type="spellStart"/>
      <w:r w:rsidRPr="00F3672E">
        <w:rPr>
          <w:sz w:val="28"/>
          <w:szCs w:val="28"/>
        </w:rPr>
        <w:t>Motswedi</w:t>
      </w:r>
      <w:proofErr w:type="spellEnd"/>
      <w:r w:rsidRPr="00F3672E">
        <w:rPr>
          <w:sz w:val="28"/>
          <w:szCs w:val="28"/>
        </w:rPr>
        <w:t xml:space="preserve"> 2870, Republic of South Africa. Email for Pastor: </w:t>
      </w:r>
      <w:hyperlink r:id="rId12" w:history="1">
        <w:r w:rsidRPr="00F3672E">
          <w:rPr>
            <w:rStyle w:val="Hyperlink"/>
            <w:sz w:val="28"/>
            <w:szCs w:val="28"/>
          </w:rPr>
          <w:t>nkalesto@gmail.com</w:t>
        </w:r>
      </w:hyperlink>
      <w:r w:rsidRPr="00F3672E">
        <w:rPr>
          <w:rStyle w:val="Hyperlink"/>
          <w:sz w:val="28"/>
          <w:szCs w:val="28"/>
        </w:rPr>
        <w:t xml:space="preserve">   </w:t>
      </w:r>
    </w:p>
    <w:p w14:paraId="53F09FAA" w14:textId="77777777" w:rsidR="00A00E4B" w:rsidRPr="00F3672E" w:rsidRDefault="00A00E4B" w:rsidP="00A00E4B">
      <w:pPr>
        <w:rPr>
          <w:sz w:val="22"/>
          <w:szCs w:val="22"/>
        </w:rPr>
      </w:pPr>
    </w:p>
    <w:p w14:paraId="512A3145" w14:textId="77777777" w:rsidR="00A00E4B" w:rsidRPr="007A1A3B" w:rsidRDefault="00A00E4B" w:rsidP="00C838D3">
      <w:pPr>
        <w:rPr>
          <w:rFonts w:asciiTheme="majorBidi" w:eastAsia="Times New Roman" w:hAnsiTheme="majorBidi" w:cstheme="majorBidi"/>
          <w:sz w:val="28"/>
          <w:szCs w:val="28"/>
        </w:rPr>
      </w:pPr>
      <w:r w:rsidRPr="00F3672E">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7A1A3B" w:rsidSect="00F76A87">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F721B" w14:textId="77777777" w:rsidR="00F93CFF" w:rsidRDefault="00F93CFF" w:rsidP="004D3423">
      <w:r>
        <w:separator/>
      </w:r>
    </w:p>
  </w:endnote>
  <w:endnote w:type="continuationSeparator" w:id="0">
    <w:p w14:paraId="3679EDE2" w14:textId="77777777" w:rsidR="00F93CFF" w:rsidRDefault="00F93CFF"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65828B10"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1DBF06"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3244C" w14:textId="77777777" w:rsidR="00F93CFF" w:rsidRDefault="00F93CFF" w:rsidP="004D3423">
      <w:r>
        <w:separator/>
      </w:r>
    </w:p>
  </w:footnote>
  <w:footnote w:type="continuationSeparator" w:id="0">
    <w:p w14:paraId="4436CA3A" w14:textId="77777777" w:rsidR="00F93CFF" w:rsidRDefault="00F93CFF"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03F93"/>
    <w:rsid w:val="00016AB4"/>
    <w:rsid w:val="00016CBD"/>
    <w:rsid w:val="000210DE"/>
    <w:rsid w:val="0002193B"/>
    <w:rsid w:val="00027FDA"/>
    <w:rsid w:val="0003332F"/>
    <w:rsid w:val="00036674"/>
    <w:rsid w:val="0003749E"/>
    <w:rsid w:val="0004375E"/>
    <w:rsid w:val="00045877"/>
    <w:rsid w:val="00046FCB"/>
    <w:rsid w:val="00053849"/>
    <w:rsid w:val="00055142"/>
    <w:rsid w:val="00055AE1"/>
    <w:rsid w:val="000562FE"/>
    <w:rsid w:val="0005767A"/>
    <w:rsid w:val="00062D4E"/>
    <w:rsid w:val="000654C0"/>
    <w:rsid w:val="0008138D"/>
    <w:rsid w:val="00081532"/>
    <w:rsid w:val="0009532D"/>
    <w:rsid w:val="000B5346"/>
    <w:rsid w:val="000B7774"/>
    <w:rsid w:val="000C0D26"/>
    <w:rsid w:val="000F0D87"/>
    <w:rsid w:val="000F236E"/>
    <w:rsid w:val="000F3FB8"/>
    <w:rsid w:val="000F43D7"/>
    <w:rsid w:val="000F4F76"/>
    <w:rsid w:val="0010342C"/>
    <w:rsid w:val="001038B0"/>
    <w:rsid w:val="00111C0F"/>
    <w:rsid w:val="00121BA7"/>
    <w:rsid w:val="00123398"/>
    <w:rsid w:val="0012724D"/>
    <w:rsid w:val="00137F03"/>
    <w:rsid w:val="00140D13"/>
    <w:rsid w:val="00146746"/>
    <w:rsid w:val="0015640E"/>
    <w:rsid w:val="0016010B"/>
    <w:rsid w:val="0016086E"/>
    <w:rsid w:val="001637F6"/>
    <w:rsid w:val="0016439F"/>
    <w:rsid w:val="00166705"/>
    <w:rsid w:val="00167830"/>
    <w:rsid w:val="0017612B"/>
    <w:rsid w:val="001845EC"/>
    <w:rsid w:val="00187452"/>
    <w:rsid w:val="00192CF9"/>
    <w:rsid w:val="001A734F"/>
    <w:rsid w:val="001B25F1"/>
    <w:rsid w:val="001B5465"/>
    <w:rsid w:val="001D0A99"/>
    <w:rsid w:val="001E3361"/>
    <w:rsid w:val="001E61C5"/>
    <w:rsid w:val="001E65EF"/>
    <w:rsid w:val="001F4B3C"/>
    <w:rsid w:val="00204193"/>
    <w:rsid w:val="00205D77"/>
    <w:rsid w:val="00206312"/>
    <w:rsid w:val="00210319"/>
    <w:rsid w:val="0021141C"/>
    <w:rsid w:val="002132A4"/>
    <w:rsid w:val="002134BF"/>
    <w:rsid w:val="0021632B"/>
    <w:rsid w:val="00217A58"/>
    <w:rsid w:val="00225B50"/>
    <w:rsid w:val="002279F9"/>
    <w:rsid w:val="0023032F"/>
    <w:rsid w:val="00230512"/>
    <w:rsid w:val="002408EB"/>
    <w:rsid w:val="00262AE6"/>
    <w:rsid w:val="00270238"/>
    <w:rsid w:val="002717E3"/>
    <w:rsid w:val="00274E5A"/>
    <w:rsid w:val="00293AFA"/>
    <w:rsid w:val="00294FB1"/>
    <w:rsid w:val="002A3196"/>
    <w:rsid w:val="002A7FA3"/>
    <w:rsid w:val="002C2BD4"/>
    <w:rsid w:val="002C2F84"/>
    <w:rsid w:val="002C396E"/>
    <w:rsid w:val="002C7811"/>
    <w:rsid w:val="002D1557"/>
    <w:rsid w:val="002D42D7"/>
    <w:rsid w:val="002D5E24"/>
    <w:rsid w:val="002D68B5"/>
    <w:rsid w:val="002E0B14"/>
    <w:rsid w:val="002E1FB6"/>
    <w:rsid w:val="002E2427"/>
    <w:rsid w:val="002E6054"/>
    <w:rsid w:val="003037F9"/>
    <w:rsid w:val="003312A0"/>
    <w:rsid w:val="00331684"/>
    <w:rsid w:val="00336226"/>
    <w:rsid w:val="0033647C"/>
    <w:rsid w:val="00337567"/>
    <w:rsid w:val="00353062"/>
    <w:rsid w:val="00356B29"/>
    <w:rsid w:val="00357BA2"/>
    <w:rsid w:val="0036015F"/>
    <w:rsid w:val="00362DE8"/>
    <w:rsid w:val="0036529B"/>
    <w:rsid w:val="00380422"/>
    <w:rsid w:val="003A6064"/>
    <w:rsid w:val="003A7975"/>
    <w:rsid w:val="003B3C2A"/>
    <w:rsid w:val="003B643F"/>
    <w:rsid w:val="003C3E5A"/>
    <w:rsid w:val="003C47A3"/>
    <w:rsid w:val="003C787D"/>
    <w:rsid w:val="003D0336"/>
    <w:rsid w:val="003D2DD3"/>
    <w:rsid w:val="003D2FC6"/>
    <w:rsid w:val="003D702A"/>
    <w:rsid w:val="003E5EF0"/>
    <w:rsid w:val="003F0CE4"/>
    <w:rsid w:val="003F1676"/>
    <w:rsid w:val="003F1F03"/>
    <w:rsid w:val="003F4E61"/>
    <w:rsid w:val="003F560C"/>
    <w:rsid w:val="00414518"/>
    <w:rsid w:val="00414D36"/>
    <w:rsid w:val="0041627E"/>
    <w:rsid w:val="00425ABD"/>
    <w:rsid w:val="00425E5F"/>
    <w:rsid w:val="00430A99"/>
    <w:rsid w:val="00432549"/>
    <w:rsid w:val="0045301C"/>
    <w:rsid w:val="00467CB4"/>
    <w:rsid w:val="0047497D"/>
    <w:rsid w:val="00477158"/>
    <w:rsid w:val="0048000B"/>
    <w:rsid w:val="004814CC"/>
    <w:rsid w:val="004839CB"/>
    <w:rsid w:val="00485717"/>
    <w:rsid w:val="00485758"/>
    <w:rsid w:val="00493003"/>
    <w:rsid w:val="00494F6A"/>
    <w:rsid w:val="004B0909"/>
    <w:rsid w:val="004B390C"/>
    <w:rsid w:val="004B5A67"/>
    <w:rsid w:val="004B7E3C"/>
    <w:rsid w:val="004D12E9"/>
    <w:rsid w:val="004D1AE1"/>
    <w:rsid w:val="004D3423"/>
    <w:rsid w:val="004E5399"/>
    <w:rsid w:val="004E749A"/>
    <w:rsid w:val="004F1A66"/>
    <w:rsid w:val="00504490"/>
    <w:rsid w:val="005048AE"/>
    <w:rsid w:val="0051035E"/>
    <w:rsid w:val="005127CF"/>
    <w:rsid w:val="0051543E"/>
    <w:rsid w:val="005234F4"/>
    <w:rsid w:val="005265E2"/>
    <w:rsid w:val="00534C97"/>
    <w:rsid w:val="005461FF"/>
    <w:rsid w:val="00550053"/>
    <w:rsid w:val="00550731"/>
    <w:rsid w:val="0055251C"/>
    <w:rsid w:val="00565272"/>
    <w:rsid w:val="00573BF7"/>
    <w:rsid w:val="005803EC"/>
    <w:rsid w:val="0058750F"/>
    <w:rsid w:val="005933E8"/>
    <w:rsid w:val="005A0C62"/>
    <w:rsid w:val="005A2AA5"/>
    <w:rsid w:val="005B6EEC"/>
    <w:rsid w:val="005C3E4B"/>
    <w:rsid w:val="005D594B"/>
    <w:rsid w:val="005F2FC9"/>
    <w:rsid w:val="0060551C"/>
    <w:rsid w:val="00606D3F"/>
    <w:rsid w:val="00606E64"/>
    <w:rsid w:val="0061119A"/>
    <w:rsid w:val="0061631B"/>
    <w:rsid w:val="006168AF"/>
    <w:rsid w:val="0062336D"/>
    <w:rsid w:val="00624BCD"/>
    <w:rsid w:val="006264DE"/>
    <w:rsid w:val="00630B84"/>
    <w:rsid w:val="0064025F"/>
    <w:rsid w:val="00662526"/>
    <w:rsid w:val="00662E8F"/>
    <w:rsid w:val="00664B81"/>
    <w:rsid w:val="00667B37"/>
    <w:rsid w:val="006727F6"/>
    <w:rsid w:val="00676F34"/>
    <w:rsid w:val="006865A2"/>
    <w:rsid w:val="006903C0"/>
    <w:rsid w:val="006912C3"/>
    <w:rsid w:val="006A0A2B"/>
    <w:rsid w:val="006A44AE"/>
    <w:rsid w:val="006A6663"/>
    <w:rsid w:val="006C2295"/>
    <w:rsid w:val="006D1539"/>
    <w:rsid w:val="006D31E0"/>
    <w:rsid w:val="006D7E36"/>
    <w:rsid w:val="006E3965"/>
    <w:rsid w:val="006F3383"/>
    <w:rsid w:val="00704836"/>
    <w:rsid w:val="00706314"/>
    <w:rsid w:val="00710A98"/>
    <w:rsid w:val="007121F7"/>
    <w:rsid w:val="00712A30"/>
    <w:rsid w:val="0072628B"/>
    <w:rsid w:val="00746B43"/>
    <w:rsid w:val="00750496"/>
    <w:rsid w:val="0075253A"/>
    <w:rsid w:val="007619D7"/>
    <w:rsid w:val="00765374"/>
    <w:rsid w:val="00765CBF"/>
    <w:rsid w:val="00773EBF"/>
    <w:rsid w:val="007748D3"/>
    <w:rsid w:val="00775F31"/>
    <w:rsid w:val="007824AF"/>
    <w:rsid w:val="00783F11"/>
    <w:rsid w:val="007848CD"/>
    <w:rsid w:val="007A1A3B"/>
    <w:rsid w:val="007A1DBF"/>
    <w:rsid w:val="007A6DA8"/>
    <w:rsid w:val="007B5015"/>
    <w:rsid w:val="007C09EC"/>
    <w:rsid w:val="007C44C1"/>
    <w:rsid w:val="007C6B5A"/>
    <w:rsid w:val="007D2F2A"/>
    <w:rsid w:val="007E2CDC"/>
    <w:rsid w:val="007E3936"/>
    <w:rsid w:val="007E477E"/>
    <w:rsid w:val="007E4982"/>
    <w:rsid w:val="00800CCE"/>
    <w:rsid w:val="00801B05"/>
    <w:rsid w:val="00812B70"/>
    <w:rsid w:val="00812FF1"/>
    <w:rsid w:val="00820B1F"/>
    <w:rsid w:val="0082160E"/>
    <w:rsid w:val="00822E49"/>
    <w:rsid w:val="00825C1C"/>
    <w:rsid w:val="008330CA"/>
    <w:rsid w:val="00833AEC"/>
    <w:rsid w:val="00834F12"/>
    <w:rsid w:val="00835EA6"/>
    <w:rsid w:val="00841B7C"/>
    <w:rsid w:val="00842A9B"/>
    <w:rsid w:val="00842E0D"/>
    <w:rsid w:val="00844337"/>
    <w:rsid w:val="0084557E"/>
    <w:rsid w:val="00845EF1"/>
    <w:rsid w:val="00846BFC"/>
    <w:rsid w:val="0085129F"/>
    <w:rsid w:val="00852889"/>
    <w:rsid w:val="008537BD"/>
    <w:rsid w:val="0085668F"/>
    <w:rsid w:val="00872200"/>
    <w:rsid w:val="00873DDF"/>
    <w:rsid w:val="008749EB"/>
    <w:rsid w:val="008768AB"/>
    <w:rsid w:val="008870A1"/>
    <w:rsid w:val="00897D68"/>
    <w:rsid w:val="008A74A1"/>
    <w:rsid w:val="008B5343"/>
    <w:rsid w:val="008C122E"/>
    <w:rsid w:val="008C2019"/>
    <w:rsid w:val="008D27AF"/>
    <w:rsid w:val="008D5519"/>
    <w:rsid w:val="008D59FA"/>
    <w:rsid w:val="008D66CB"/>
    <w:rsid w:val="008E24F8"/>
    <w:rsid w:val="008E509F"/>
    <w:rsid w:val="008F10F1"/>
    <w:rsid w:val="00901954"/>
    <w:rsid w:val="00911896"/>
    <w:rsid w:val="009129E5"/>
    <w:rsid w:val="00921D94"/>
    <w:rsid w:val="0094073B"/>
    <w:rsid w:val="00942406"/>
    <w:rsid w:val="00945737"/>
    <w:rsid w:val="00971597"/>
    <w:rsid w:val="00973FEB"/>
    <w:rsid w:val="0097526A"/>
    <w:rsid w:val="00982BE2"/>
    <w:rsid w:val="009863C9"/>
    <w:rsid w:val="009913AA"/>
    <w:rsid w:val="00993A7D"/>
    <w:rsid w:val="009966AE"/>
    <w:rsid w:val="00996752"/>
    <w:rsid w:val="009967CF"/>
    <w:rsid w:val="009A1A39"/>
    <w:rsid w:val="009B23D9"/>
    <w:rsid w:val="009B28E0"/>
    <w:rsid w:val="009B2E5C"/>
    <w:rsid w:val="009B53C5"/>
    <w:rsid w:val="009B594E"/>
    <w:rsid w:val="009C105F"/>
    <w:rsid w:val="009C241B"/>
    <w:rsid w:val="009C2BE5"/>
    <w:rsid w:val="009C2D5B"/>
    <w:rsid w:val="009C79AB"/>
    <w:rsid w:val="009D03F4"/>
    <w:rsid w:val="009D33EB"/>
    <w:rsid w:val="009E0906"/>
    <w:rsid w:val="009E18A8"/>
    <w:rsid w:val="009E3119"/>
    <w:rsid w:val="009E43C2"/>
    <w:rsid w:val="009F24FD"/>
    <w:rsid w:val="009F3B83"/>
    <w:rsid w:val="009F71C6"/>
    <w:rsid w:val="00A00E4B"/>
    <w:rsid w:val="00A076A8"/>
    <w:rsid w:val="00A13D90"/>
    <w:rsid w:val="00A13E83"/>
    <w:rsid w:val="00A17E58"/>
    <w:rsid w:val="00A204CB"/>
    <w:rsid w:val="00A20984"/>
    <w:rsid w:val="00A25EC2"/>
    <w:rsid w:val="00A27558"/>
    <w:rsid w:val="00A3148F"/>
    <w:rsid w:val="00A33E47"/>
    <w:rsid w:val="00A416CB"/>
    <w:rsid w:val="00A4488D"/>
    <w:rsid w:val="00A53860"/>
    <w:rsid w:val="00A61410"/>
    <w:rsid w:val="00A62649"/>
    <w:rsid w:val="00A7080C"/>
    <w:rsid w:val="00A73FB3"/>
    <w:rsid w:val="00A80C91"/>
    <w:rsid w:val="00A87082"/>
    <w:rsid w:val="00A90A48"/>
    <w:rsid w:val="00A970BC"/>
    <w:rsid w:val="00AA447C"/>
    <w:rsid w:val="00AC31E0"/>
    <w:rsid w:val="00AC4252"/>
    <w:rsid w:val="00AD472E"/>
    <w:rsid w:val="00AD6AD3"/>
    <w:rsid w:val="00AF5798"/>
    <w:rsid w:val="00B0159B"/>
    <w:rsid w:val="00B05DEF"/>
    <w:rsid w:val="00B061B5"/>
    <w:rsid w:val="00B20280"/>
    <w:rsid w:val="00B311AE"/>
    <w:rsid w:val="00B354D9"/>
    <w:rsid w:val="00B43D5E"/>
    <w:rsid w:val="00B448D2"/>
    <w:rsid w:val="00B4702C"/>
    <w:rsid w:val="00B66541"/>
    <w:rsid w:val="00B6790A"/>
    <w:rsid w:val="00B67D07"/>
    <w:rsid w:val="00B7140E"/>
    <w:rsid w:val="00B7326A"/>
    <w:rsid w:val="00B83087"/>
    <w:rsid w:val="00B866A2"/>
    <w:rsid w:val="00B86BE8"/>
    <w:rsid w:val="00B90288"/>
    <w:rsid w:val="00B9030C"/>
    <w:rsid w:val="00B9363C"/>
    <w:rsid w:val="00B9396D"/>
    <w:rsid w:val="00BB0A9F"/>
    <w:rsid w:val="00BB6D20"/>
    <w:rsid w:val="00BC1744"/>
    <w:rsid w:val="00BC370A"/>
    <w:rsid w:val="00BC6957"/>
    <w:rsid w:val="00BC6DDD"/>
    <w:rsid w:val="00BD0F3D"/>
    <w:rsid w:val="00BD1A39"/>
    <w:rsid w:val="00BD237F"/>
    <w:rsid w:val="00BD350A"/>
    <w:rsid w:val="00BE3643"/>
    <w:rsid w:val="00BE7128"/>
    <w:rsid w:val="00C06C78"/>
    <w:rsid w:val="00C11BE6"/>
    <w:rsid w:val="00C2139F"/>
    <w:rsid w:val="00C309B2"/>
    <w:rsid w:val="00C31D98"/>
    <w:rsid w:val="00C32607"/>
    <w:rsid w:val="00C34AC0"/>
    <w:rsid w:val="00C36B36"/>
    <w:rsid w:val="00C41188"/>
    <w:rsid w:val="00C46451"/>
    <w:rsid w:val="00C5044E"/>
    <w:rsid w:val="00C52DF2"/>
    <w:rsid w:val="00C65B9A"/>
    <w:rsid w:val="00C65F0E"/>
    <w:rsid w:val="00C773A5"/>
    <w:rsid w:val="00C82F01"/>
    <w:rsid w:val="00C838D3"/>
    <w:rsid w:val="00C92EE4"/>
    <w:rsid w:val="00C96432"/>
    <w:rsid w:val="00C96A76"/>
    <w:rsid w:val="00CA48CC"/>
    <w:rsid w:val="00CA4933"/>
    <w:rsid w:val="00CB21D2"/>
    <w:rsid w:val="00CB3CAE"/>
    <w:rsid w:val="00CB42D0"/>
    <w:rsid w:val="00CC3618"/>
    <w:rsid w:val="00CD6B70"/>
    <w:rsid w:val="00CE12BA"/>
    <w:rsid w:val="00CE1A15"/>
    <w:rsid w:val="00CE2EF8"/>
    <w:rsid w:val="00CE376B"/>
    <w:rsid w:val="00CE3F9B"/>
    <w:rsid w:val="00CE52EF"/>
    <w:rsid w:val="00CF0744"/>
    <w:rsid w:val="00CF3479"/>
    <w:rsid w:val="00CF4F9F"/>
    <w:rsid w:val="00CF5011"/>
    <w:rsid w:val="00CF573A"/>
    <w:rsid w:val="00D010EF"/>
    <w:rsid w:val="00D033A9"/>
    <w:rsid w:val="00D06106"/>
    <w:rsid w:val="00D13024"/>
    <w:rsid w:val="00D213A0"/>
    <w:rsid w:val="00D36804"/>
    <w:rsid w:val="00D36D78"/>
    <w:rsid w:val="00D40832"/>
    <w:rsid w:val="00D42E04"/>
    <w:rsid w:val="00D5378F"/>
    <w:rsid w:val="00D57A56"/>
    <w:rsid w:val="00D64DE6"/>
    <w:rsid w:val="00D7313B"/>
    <w:rsid w:val="00D77AD6"/>
    <w:rsid w:val="00D9088B"/>
    <w:rsid w:val="00D94204"/>
    <w:rsid w:val="00DA12D2"/>
    <w:rsid w:val="00DA32A3"/>
    <w:rsid w:val="00DA6004"/>
    <w:rsid w:val="00DB24B7"/>
    <w:rsid w:val="00DB495F"/>
    <w:rsid w:val="00DC0E31"/>
    <w:rsid w:val="00DC245C"/>
    <w:rsid w:val="00DC33CB"/>
    <w:rsid w:val="00DC396B"/>
    <w:rsid w:val="00DC3BD9"/>
    <w:rsid w:val="00DD1AE4"/>
    <w:rsid w:val="00DD54B0"/>
    <w:rsid w:val="00DE3B37"/>
    <w:rsid w:val="00DE7AB8"/>
    <w:rsid w:val="00DF0F54"/>
    <w:rsid w:val="00DF7EA9"/>
    <w:rsid w:val="00E0055B"/>
    <w:rsid w:val="00E01561"/>
    <w:rsid w:val="00E02013"/>
    <w:rsid w:val="00E04728"/>
    <w:rsid w:val="00E07117"/>
    <w:rsid w:val="00E0717C"/>
    <w:rsid w:val="00E11D35"/>
    <w:rsid w:val="00E1330F"/>
    <w:rsid w:val="00E36AED"/>
    <w:rsid w:val="00E43C60"/>
    <w:rsid w:val="00E44C10"/>
    <w:rsid w:val="00E47682"/>
    <w:rsid w:val="00E50D5B"/>
    <w:rsid w:val="00E553F6"/>
    <w:rsid w:val="00E55A77"/>
    <w:rsid w:val="00E5750E"/>
    <w:rsid w:val="00E63973"/>
    <w:rsid w:val="00E6545C"/>
    <w:rsid w:val="00E67D6A"/>
    <w:rsid w:val="00E70060"/>
    <w:rsid w:val="00EA05A0"/>
    <w:rsid w:val="00EA3875"/>
    <w:rsid w:val="00EB301A"/>
    <w:rsid w:val="00EB3F41"/>
    <w:rsid w:val="00EB458E"/>
    <w:rsid w:val="00EB4D52"/>
    <w:rsid w:val="00EB6104"/>
    <w:rsid w:val="00EB7D62"/>
    <w:rsid w:val="00EC02F0"/>
    <w:rsid w:val="00EC63F9"/>
    <w:rsid w:val="00ED2882"/>
    <w:rsid w:val="00EE348E"/>
    <w:rsid w:val="00EE34A3"/>
    <w:rsid w:val="00EF0B9D"/>
    <w:rsid w:val="00F15801"/>
    <w:rsid w:val="00F22D89"/>
    <w:rsid w:val="00F25B4A"/>
    <w:rsid w:val="00F271BA"/>
    <w:rsid w:val="00F27316"/>
    <w:rsid w:val="00F3183B"/>
    <w:rsid w:val="00F32368"/>
    <w:rsid w:val="00F332CC"/>
    <w:rsid w:val="00F365F4"/>
    <w:rsid w:val="00F3672E"/>
    <w:rsid w:val="00F37475"/>
    <w:rsid w:val="00F379A2"/>
    <w:rsid w:val="00F522AF"/>
    <w:rsid w:val="00F6275C"/>
    <w:rsid w:val="00F67DA4"/>
    <w:rsid w:val="00F748E0"/>
    <w:rsid w:val="00F76A87"/>
    <w:rsid w:val="00F91010"/>
    <w:rsid w:val="00F93CFF"/>
    <w:rsid w:val="00FB25EF"/>
    <w:rsid w:val="00FB54EE"/>
    <w:rsid w:val="00FC17C2"/>
    <w:rsid w:val="00FC39FD"/>
    <w:rsid w:val="00FC3CC5"/>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DC1AA0"/>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kalesto@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cw.org/synod-youth-gatherin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1052</Words>
  <Characters>6000</Characters>
  <Application>Microsoft Office Word</Application>
  <DocSecurity>0</DocSecurity>
  <Lines>50</Lines>
  <Paragraphs>1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DayTexts 07-31-2022</vt:lpstr>
      <vt:lpstr>    Sunday, January 22, 2023 Epiphany 3 Year A</vt:lpstr>
      <vt:lpstr>    Prelude</vt:lpstr>
      <vt:lpstr>        Announcements </vt:lpstr>
      <vt:lpstr>        Prayer of the Day</vt:lpstr>
      <vt:lpstr>        Gospel:                                                Matthew 4:12-23</vt:lpstr>
      <vt:lpstr>        Dismissal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16</cp:revision>
  <cp:lastPrinted>2023-01-25T17:18:00Z</cp:lastPrinted>
  <dcterms:created xsi:type="dcterms:W3CDTF">2023-02-06T20:29:00Z</dcterms:created>
  <dcterms:modified xsi:type="dcterms:W3CDTF">2023-02-0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